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078CD" w:rsidRDefault="00F44FBB" w:rsidP="00F81B3D">
      <w:pPr>
        <w:jc w:val="center"/>
        <w:rPr>
          <w:rFonts w:ascii="Arial" w:hAnsi="Arial" w:cs="Arial"/>
        </w:rPr>
      </w:pPr>
      <w:r w:rsidRPr="004C7402">
        <w:rPr>
          <w:noProof/>
        </w:rPr>
        <w:drawing>
          <wp:anchor distT="0" distB="0" distL="114300" distR="114300" simplePos="0" relativeHeight="251658752" behindDoc="1" locked="0" layoutInCell="1" allowOverlap="1">
            <wp:simplePos x="0" y="0"/>
            <wp:positionH relativeFrom="page">
              <wp:align>center</wp:align>
            </wp:positionH>
            <wp:positionV relativeFrom="margin">
              <wp:posOffset>-245367</wp:posOffset>
            </wp:positionV>
            <wp:extent cx="2159635" cy="822960"/>
            <wp:effectExtent l="0" t="0" r="0" b="0"/>
            <wp:wrapSquare wrapText="bothSides"/>
            <wp:docPr id="4" name="Picture 4" descr="Bridge Colo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ridge Color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59635" cy="822960"/>
                    </a:xfrm>
                    <a:prstGeom prst="rect">
                      <a:avLst/>
                    </a:prstGeom>
                    <a:noFill/>
                    <a:ln>
                      <a:noFill/>
                    </a:ln>
                  </pic:spPr>
                </pic:pic>
              </a:graphicData>
            </a:graphic>
            <wp14:sizeRelH relativeFrom="page">
              <wp14:pctWidth>0</wp14:pctWidth>
            </wp14:sizeRelH>
            <wp14:sizeRelV relativeFrom="page">
              <wp14:pctHeight>0</wp14:pctHeight>
            </wp14:sizeRelV>
          </wp:anchor>
        </w:drawing>
      </w:r>
      <w:r w:rsidR="00382476" w:rsidRPr="004C7402">
        <w:rPr>
          <w:rFonts w:ascii="Arial" w:hAnsi="Arial" w:cs="Arial"/>
        </w:rPr>
        <w:t xml:space="preserve">                  </w:t>
      </w:r>
    </w:p>
    <w:p w:rsidR="000E63A8" w:rsidRPr="00AE0CB3" w:rsidRDefault="000E63A8" w:rsidP="00F81B3D">
      <w:pPr>
        <w:jc w:val="center"/>
        <w:rPr>
          <w:rFonts w:ascii="Arial" w:hAnsi="Arial" w:cs="Arial"/>
        </w:rPr>
      </w:pPr>
    </w:p>
    <w:p w:rsidR="00A37D17" w:rsidRPr="00AE0CB3" w:rsidRDefault="00A37D17" w:rsidP="002E01C5">
      <w:pPr>
        <w:rPr>
          <w:rFonts w:ascii="Arial" w:hAnsi="Arial" w:cs="Arial"/>
          <w:b/>
        </w:rPr>
      </w:pPr>
    </w:p>
    <w:p w:rsidR="00086F80" w:rsidRPr="00AE0CB3" w:rsidRDefault="00086F80" w:rsidP="002E01C5">
      <w:pPr>
        <w:rPr>
          <w:rFonts w:ascii="Arial" w:hAnsi="Arial" w:cs="Arial"/>
          <w:b/>
        </w:rPr>
      </w:pPr>
    </w:p>
    <w:p w:rsidR="002823BA" w:rsidRPr="00AE0CB3" w:rsidRDefault="0053202B" w:rsidP="00F81B3D">
      <w:pPr>
        <w:jc w:val="center"/>
        <w:rPr>
          <w:rFonts w:ascii="Arial" w:hAnsi="Arial" w:cs="Arial"/>
          <w:b/>
        </w:rPr>
      </w:pPr>
      <w:r w:rsidRPr="00AE0CB3">
        <w:rPr>
          <w:rFonts w:ascii="Arial" w:hAnsi="Arial" w:cs="Arial"/>
          <w:b/>
        </w:rPr>
        <w:t>FAMILY &amp; HUMAN SERVICES</w:t>
      </w:r>
      <w:r w:rsidR="002823BA" w:rsidRPr="00AE0CB3">
        <w:rPr>
          <w:rFonts w:ascii="Arial" w:hAnsi="Arial" w:cs="Arial"/>
          <w:b/>
        </w:rPr>
        <w:t xml:space="preserve"> ADVISORY COMMITTEE</w:t>
      </w:r>
    </w:p>
    <w:p w:rsidR="000E63A8" w:rsidRPr="00AE0CB3" w:rsidRDefault="00086F80" w:rsidP="00220C0D">
      <w:pPr>
        <w:jc w:val="center"/>
        <w:outlineLvl w:val="0"/>
        <w:rPr>
          <w:rFonts w:ascii="Arial" w:hAnsi="Arial" w:cs="Arial"/>
          <w:b/>
        </w:rPr>
      </w:pPr>
      <w:r w:rsidRPr="00AE0CB3">
        <w:rPr>
          <w:rFonts w:ascii="Arial" w:hAnsi="Arial" w:cs="Arial"/>
          <w:b/>
        </w:rPr>
        <w:t xml:space="preserve">Minutes of Wednesday, </w:t>
      </w:r>
      <w:r w:rsidR="00413343">
        <w:rPr>
          <w:rFonts w:ascii="Arial" w:hAnsi="Arial" w:cs="Arial"/>
          <w:b/>
        </w:rPr>
        <w:t>September 18</w:t>
      </w:r>
      <w:r w:rsidRPr="00AE0CB3">
        <w:rPr>
          <w:rFonts w:ascii="Arial" w:hAnsi="Arial" w:cs="Arial"/>
          <w:b/>
        </w:rPr>
        <w:t xml:space="preserve">, 2024 </w:t>
      </w:r>
    </w:p>
    <w:p w:rsidR="00D72FD7" w:rsidRPr="00AE0CB3" w:rsidRDefault="00D72FD7" w:rsidP="00D72FD7">
      <w:pPr>
        <w:ind w:left="360"/>
        <w:jc w:val="both"/>
        <w:rPr>
          <w:rFonts w:ascii="Arial" w:hAnsi="Arial" w:cs="Arial"/>
          <w:u w:val="single"/>
        </w:rPr>
      </w:pPr>
    </w:p>
    <w:p w:rsidR="002823BA" w:rsidRPr="00403581" w:rsidRDefault="00B448F5" w:rsidP="00891E2B">
      <w:pPr>
        <w:numPr>
          <w:ilvl w:val="0"/>
          <w:numId w:val="1"/>
        </w:numPr>
        <w:tabs>
          <w:tab w:val="num" w:pos="360"/>
        </w:tabs>
        <w:ind w:left="360" w:hanging="360"/>
        <w:jc w:val="both"/>
        <w:rPr>
          <w:rFonts w:ascii="Arial" w:hAnsi="Arial" w:cs="Arial"/>
          <w:u w:val="single"/>
        </w:rPr>
      </w:pPr>
      <w:r w:rsidRPr="00403581">
        <w:rPr>
          <w:rFonts w:ascii="Arial" w:hAnsi="Arial" w:cs="Arial"/>
          <w:u w:val="single"/>
        </w:rPr>
        <w:t>CALL TO ORDER</w:t>
      </w:r>
    </w:p>
    <w:p w:rsidR="008C5FB1" w:rsidRPr="00403581" w:rsidRDefault="00E87B8F" w:rsidP="00891E2B">
      <w:pPr>
        <w:ind w:left="360"/>
        <w:jc w:val="both"/>
        <w:rPr>
          <w:rFonts w:ascii="Arial" w:hAnsi="Arial" w:cs="Arial"/>
        </w:rPr>
      </w:pPr>
      <w:r w:rsidRPr="00403581">
        <w:rPr>
          <w:rFonts w:ascii="Arial" w:hAnsi="Arial" w:cs="Arial"/>
        </w:rPr>
        <w:t>Chairperson Radoumis</w:t>
      </w:r>
      <w:r w:rsidR="0077405B" w:rsidRPr="00403581">
        <w:rPr>
          <w:rFonts w:ascii="Arial" w:hAnsi="Arial" w:cs="Arial"/>
        </w:rPr>
        <w:t xml:space="preserve"> </w:t>
      </w:r>
      <w:r w:rsidR="00DE468E" w:rsidRPr="00403581">
        <w:rPr>
          <w:rFonts w:ascii="Arial" w:hAnsi="Arial" w:cs="Arial"/>
        </w:rPr>
        <w:t xml:space="preserve">called the </w:t>
      </w:r>
      <w:r w:rsidR="008C5FB1" w:rsidRPr="00403581">
        <w:rPr>
          <w:rFonts w:ascii="Arial" w:hAnsi="Arial" w:cs="Arial"/>
        </w:rPr>
        <w:t xml:space="preserve">meeting </w:t>
      </w:r>
      <w:r w:rsidR="00DE468E" w:rsidRPr="00403581">
        <w:rPr>
          <w:rFonts w:ascii="Arial" w:hAnsi="Arial" w:cs="Arial"/>
        </w:rPr>
        <w:t xml:space="preserve">to order </w:t>
      </w:r>
      <w:r w:rsidR="008C5FB1" w:rsidRPr="00403581">
        <w:rPr>
          <w:rFonts w:ascii="Arial" w:hAnsi="Arial" w:cs="Arial"/>
        </w:rPr>
        <w:t xml:space="preserve">at </w:t>
      </w:r>
      <w:r w:rsidR="008A3A2B" w:rsidRPr="00403581">
        <w:rPr>
          <w:rFonts w:ascii="Arial" w:hAnsi="Arial" w:cs="Arial"/>
        </w:rPr>
        <w:t>5:</w:t>
      </w:r>
      <w:r w:rsidR="000D060A" w:rsidRPr="00403581">
        <w:rPr>
          <w:rFonts w:ascii="Arial" w:hAnsi="Arial" w:cs="Arial"/>
        </w:rPr>
        <w:t>51</w:t>
      </w:r>
      <w:r w:rsidR="00FC7C9B" w:rsidRPr="00403581">
        <w:rPr>
          <w:rFonts w:ascii="Arial" w:hAnsi="Arial" w:cs="Arial"/>
        </w:rPr>
        <w:t>p.m.</w:t>
      </w:r>
    </w:p>
    <w:p w:rsidR="00AF4D2A" w:rsidRPr="00403581" w:rsidRDefault="00AF4D2A" w:rsidP="00D72FD7">
      <w:pPr>
        <w:spacing w:after="60"/>
        <w:jc w:val="both"/>
        <w:rPr>
          <w:rFonts w:ascii="Arial" w:hAnsi="Arial" w:cs="Arial"/>
        </w:rPr>
      </w:pPr>
    </w:p>
    <w:p w:rsidR="00E93450" w:rsidRPr="00403581" w:rsidRDefault="00E93450" w:rsidP="00E93450">
      <w:pPr>
        <w:numPr>
          <w:ilvl w:val="0"/>
          <w:numId w:val="1"/>
        </w:numPr>
        <w:tabs>
          <w:tab w:val="num" w:pos="360"/>
        </w:tabs>
        <w:ind w:left="360" w:hanging="360"/>
        <w:jc w:val="both"/>
        <w:rPr>
          <w:rFonts w:ascii="Arial" w:hAnsi="Arial" w:cs="Arial"/>
          <w:u w:val="single"/>
        </w:rPr>
      </w:pPr>
      <w:r w:rsidRPr="00403581">
        <w:rPr>
          <w:rFonts w:ascii="Arial" w:hAnsi="Arial" w:cs="Arial"/>
          <w:u w:val="single"/>
        </w:rPr>
        <w:t>ROLL CALL</w:t>
      </w:r>
      <w:r w:rsidRPr="00403581">
        <w:rPr>
          <w:rFonts w:ascii="Arial" w:hAnsi="Arial" w:cs="Arial"/>
          <w:b/>
        </w:rPr>
        <w:t xml:space="preserve"> </w:t>
      </w:r>
    </w:p>
    <w:p w:rsidR="00E93450" w:rsidRPr="00403581" w:rsidRDefault="00E93450" w:rsidP="00FE0034">
      <w:pPr>
        <w:tabs>
          <w:tab w:val="right" w:pos="2520"/>
          <w:tab w:val="left" w:pos="2700"/>
        </w:tabs>
        <w:ind w:left="2700" w:hanging="2340"/>
        <w:jc w:val="both"/>
        <w:rPr>
          <w:rFonts w:ascii="Arial" w:hAnsi="Arial" w:cs="Arial"/>
        </w:rPr>
      </w:pPr>
      <w:r w:rsidRPr="00403581">
        <w:rPr>
          <w:rFonts w:ascii="Arial" w:hAnsi="Arial" w:cs="Arial"/>
          <w:i/>
        </w:rPr>
        <w:t xml:space="preserve">   Members Present</w:t>
      </w:r>
      <w:r w:rsidRPr="00403581">
        <w:rPr>
          <w:rFonts w:ascii="Arial" w:hAnsi="Arial" w:cs="Arial"/>
        </w:rPr>
        <w:t>:</w:t>
      </w:r>
      <w:r w:rsidRPr="00403581">
        <w:rPr>
          <w:rFonts w:ascii="Arial" w:hAnsi="Arial" w:cs="Arial"/>
        </w:rPr>
        <w:tab/>
      </w:r>
      <w:r w:rsidR="00DB2CA9" w:rsidRPr="00403581">
        <w:rPr>
          <w:rFonts w:ascii="Arial" w:hAnsi="Arial" w:cs="Arial"/>
        </w:rPr>
        <w:t xml:space="preserve">Dolores Duran, </w:t>
      </w:r>
      <w:r w:rsidR="00DE277B" w:rsidRPr="00403581">
        <w:rPr>
          <w:rFonts w:ascii="Arial" w:hAnsi="Arial" w:cs="Arial"/>
        </w:rPr>
        <w:t xml:space="preserve">Adrianne </w:t>
      </w:r>
      <w:proofErr w:type="spellStart"/>
      <w:r w:rsidR="00DE277B" w:rsidRPr="00403581">
        <w:rPr>
          <w:rFonts w:ascii="Arial" w:hAnsi="Arial" w:cs="Arial"/>
        </w:rPr>
        <w:t>Karnofel</w:t>
      </w:r>
      <w:proofErr w:type="spellEnd"/>
      <w:r w:rsidR="00913000" w:rsidRPr="00403581">
        <w:rPr>
          <w:rFonts w:ascii="Arial" w:hAnsi="Arial" w:cs="Arial"/>
        </w:rPr>
        <w:t>, Elena Lopez, Gaby Garcia</w:t>
      </w:r>
      <w:r w:rsidR="00F06675" w:rsidRPr="00403581">
        <w:rPr>
          <w:rFonts w:ascii="Arial" w:hAnsi="Arial" w:cs="Arial"/>
        </w:rPr>
        <w:t>, Gilbert Aguirre, Janie Aguirre</w:t>
      </w:r>
      <w:r w:rsidR="007932DB" w:rsidRPr="00403581">
        <w:rPr>
          <w:rFonts w:ascii="Arial" w:hAnsi="Arial" w:cs="Arial"/>
        </w:rPr>
        <w:t>, Francis Carbajal, Christina Col</w:t>
      </w:r>
      <w:r w:rsidR="007932DB" w:rsidRPr="00403581">
        <w:rPr>
          <w:rFonts w:ascii="Nirmala UI" w:hAnsi="Nirmala UI" w:cs="Nirmala UI"/>
        </w:rPr>
        <w:t>ó</w:t>
      </w:r>
      <w:r w:rsidR="00F75C27" w:rsidRPr="00403581">
        <w:rPr>
          <w:rFonts w:ascii="Arial" w:hAnsi="Arial" w:cs="Arial"/>
        </w:rPr>
        <w:t>n</w:t>
      </w:r>
    </w:p>
    <w:p w:rsidR="00A91D15" w:rsidRPr="00403581" w:rsidRDefault="00A91D15" w:rsidP="00E93450">
      <w:pPr>
        <w:tabs>
          <w:tab w:val="right" w:pos="2520"/>
          <w:tab w:val="left" w:pos="2700"/>
        </w:tabs>
        <w:ind w:left="2700" w:hanging="2340"/>
        <w:jc w:val="both"/>
        <w:rPr>
          <w:rFonts w:ascii="Arial" w:hAnsi="Arial" w:cs="Arial"/>
        </w:rPr>
      </w:pPr>
    </w:p>
    <w:p w:rsidR="00E93450" w:rsidRPr="00403581" w:rsidRDefault="00E93450" w:rsidP="008A3A2B">
      <w:pPr>
        <w:tabs>
          <w:tab w:val="right" w:pos="2520"/>
          <w:tab w:val="left" w:pos="2700"/>
        </w:tabs>
        <w:ind w:left="2700" w:hanging="2340"/>
        <w:jc w:val="both"/>
        <w:rPr>
          <w:rFonts w:ascii="Arial" w:hAnsi="Arial" w:cs="Arial"/>
        </w:rPr>
      </w:pPr>
      <w:r w:rsidRPr="00403581">
        <w:rPr>
          <w:rFonts w:ascii="Arial" w:hAnsi="Arial" w:cs="Arial"/>
          <w:i/>
        </w:rPr>
        <w:tab/>
        <w:t>Members Absent:</w:t>
      </w:r>
      <w:r w:rsidRPr="00403581">
        <w:rPr>
          <w:rFonts w:ascii="Arial" w:hAnsi="Arial" w:cs="Arial"/>
          <w:i/>
        </w:rPr>
        <w:tab/>
      </w:r>
      <w:r w:rsidR="000D060A" w:rsidRPr="00403581">
        <w:rPr>
          <w:rFonts w:ascii="Arial" w:hAnsi="Arial" w:cs="Arial"/>
        </w:rPr>
        <w:t>Peggy Radoumis, Karla Cardenas</w:t>
      </w:r>
    </w:p>
    <w:p w:rsidR="00D70D50" w:rsidRPr="00403581" w:rsidRDefault="00E93450" w:rsidP="008A3A2B">
      <w:pPr>
        <w:tabs>
          <w:tab w:val="right" w:pos="2520"/>
          <w:tab w:val="left" w:pos="2610"/>
        </w:tabs>
        <w:ind w:left="2606" w:hanging="2246"/>
        <w:jc w:val="both"/>
        <w:rPr>
          <w:rFonts w:ascii="Arial" w:hAnsi="Arial" w:cs="Arial"/>
        </w:rPr>
      </w:pPr>
      <w:r w:rsidRPr="00403581">
        <w:rPr>
          <w:rFonts w:ascii="Arial" w:hAnsi="Arial" w:cs="Arial"/>
        </w:rPr>
        <w:t xml:space="preserve">      </w:t>
      </w:r>
      <w:r w:rsidRPr="00403581">
        <w:rPr>
          <w:rFonts w:ascii="Arial" w:hAnsi="Arial" w:cs="Arial"/>
          <w:i/>
        </w:rPr>
        <w:t xml:space="preserve">   </w:t>
      </w:r>
    </w:p>
    <w:p w:rsidR="008A3A2B" w:rsidRPr="00403581" w:rsidRDefault="00D70D50" w:rsidP="00D70D50">
      <w:pPr>
        <w:tabs>
          <w:tab w:val="left" w:pos="2340"/>
          <w:tab w:val="left" w:pos="2700"/>
        </w:tabs>
        <w:ind w:left="90" w:firstLine="360"/>
        <w:jc w:val="both"/>
        <w:rPr>
          <w:rFonts w:ascii="Arial" w:hAnsi="Arial" w:cs="Arial"/>
        </w:rPr>
      </w:pPr>
      <w:r w:rsidRPr="00403581">
        <w:rPr>
          <w:rFonts w:ascii="Arial" w:hAnsi="Arial" w:cs="Arial"/>
        </w:rPr>
        <w:t xml:space="preserve">                       Staff:  </w:t>
      </w:r>
      <w:r w:rsidR="008A3A2B" w:rsidRPr="00403581">
        <w:rPr>
          <w:rFonts w:ascii="Arial" w:hAnsi="Arial" w:cs="Arial"/>
        </w:rPr>
        <w:t xml:space="preserve">Ed Ramirez, </w:t>
      </w:r>
      <w:r w:rsidR="00F75C27" w:rsidRPr="00403581">
        <w:rPr>
          <w:rFonts w:ascii="Arial" w:hAnsi="Arial" w:cs="Arial"/>
        </w:rPr>
        <w:t>Community</w:t>
      </w:r>
      <w:r w:rsidR="008A3A2B" w:rsidRPr="00403581">
        <w:rPr>
          <w:rFonts w:ascii="Arial" w:hAnsi="Arial" w:cs="Arial"/>
        </w:rPr>
        <w:t xml:space="preserve"> Services Manager, Executive Secretary</w:t>
      </w:r>
    </w:p>
    <w:p w:rsidR="00D70D50" w:rsidRPr="00403581" w:rsidRDefault="008A3A2B" w:rsidP="00BB1737">
      <w:pPr>
        <w:tabs>
          <w:tab w:val="left" w:pos="2340"/>
          <w:tab w:val="left" w:pos="2700"/>
        </w:tabs>
        <w:ind w:left="90" w:firstLine="360"/>
        <w:jc w:val="both"/>
        <w:rPr>
          <w:rFonts w:ascii="Arial" w:hAnsi="Arial" w:cs="Arial"/>
        </w:rPr>
      </w:pPr>
      <w:r w:rsidRPr="00403581">
        <w:rPr>
          <w:rFonts w:ascii="Arial" w:hAnsi="Arial" w:cs="Arial"/>
        </w:rPr>
        <w:tab/>
      </w:r>
      <w:r w:rsidRPr="00403581">
        <w:rPr>
          <w:rFonts w:ascii="Arial" w:hAnsi="Arial" w:cs="Arial"/>
        </w:rPr>
        <w:tab/>
      </w:r>
      <w:r w:rsidR="00D70D50" w:rsidRPr="00403581">
        <w:rPr>
          <w:rFonts w:ascii="Arial" w:hAnsi="Arial" w:cs="Arial"/>
        </w:rPr>
        <w:t>Jose Carrillo, Community Services Supervisor</w:t>
      </w:r>
      <w:r w:rsidR="00D70D50" w:rsidRPr="00403581">
        <w:rPr>
          <w:rFonts w:ascii="Arial" w:hAnsi="Arial" w:cs="Arial"/>
        </w:rPr>
        <w:tab/>
      </w:r>
    </w:p>
    <w:p w:rsidR="00F75C27" w:rsidRPr="00403581" w:rsidRDefault="00F75C27" w:rsidP="00BB1737">
      <w:pPr>
        <w:tabs>
          <w:tab w:val="left" w:pos="2340"/>
          <w:tab w:val="left" w:pos="2700"/>
        </w:tabs>
        <w:ind w:left="90" w:firstLine="360"/>
        <w:jc w:val="both"/>
        <w:rPr>
          <w:rFonts w:ascii="Arial" w:hAnsi="Arial" w:cs="Arial"/>
        </w:rPr>
      </w:pPr>
      <w:r w:rsidRPr="00403581">
        <w:rPr>
          <w:rFonts w:ascii="Arial" w:hAnsi="Arial" w:cs="Arial"/>
        </w:rPr>
        <w:tab/>
      </w:r>
      <w:r w:rsidRPr="00403581">
        <w:rPr>
          <w:rFonts w:ascii="Arial" w:hAnsi="Arial" w:cs="Arial"/>
        </w:rPr>
        <w:tab/>
        <w:t>Adriana Ramirez, Administrative Assistant</w:t>
      </w:r>
    </w:p>
    <w:p w:rsidR="00E93450" w:rsidRPr="00403581" w:rsidRDefault="00E93450" w:rsidP="00F06675">
      <w:pPr>
        <w:tabs>
          <w:tab w:val="left" w:pos="1980"/>
          <w:tab w:val="left" w:pos="2340"/>
        </w:tabs>
        <w:jc w:val="both"/>
        <w:rPr>
          <w:rFonts w:ascii="Arial" w:hAnsi="Arial" w:cs="Arial"/>
        </w:rPr>
      </w:pPr>
    </w:p>
    <w:p w:rsidR="00E93450" w:rsidRPr="00403581" w:rsidRDefault="00E93450" w:rsidP="00E93450">
      <w:pPr>
        <w:tabs>
          <w:tab w:val="left" w:pos="2340"/>
        </w:tabs>
        <w:jc w:val="both"/>
        <w:rPr>
          <w:rFonts w:ascii="Arial" w:hAnsi="Arial" w:cs="Arial"/>
        </w:rPr>
      </w:pPr>
      <w:r w:rsidRPr="00403581">
        <w:rPr>
          <w:rFonts w:ascii="Arial" w:hAnsi="Arial" w:cs="Arial"/>
          <w:i/>
        </w:rPr>
        <w:t>Agency Representative:</w:t>
      </w:r>
      <w:r w:rsidRPr="00403581">
        <w:rPr>
          <w:rFonts w:ascii="Arial" w:hAnsi="Arial" w:cs="Arial"/>
        </w:rPr>
        <w:t xml:space="preserve">  None.</w:t>
      </w:r>
    </w:p>
    <w:p w:rsidR="00E93450" w:rsidRPr="00403581" w:rsidRDefault="00E93450" w:rsidP="00E93450">
      <w:pPr>
        <w:tabs>
          <w:tab w:val="left" w:pos="2340"/>
        </w:tabs>
        <w:jc w:val="both"/>
        <w:rPr>
          <w:rFonts w:ascii="Arial" w:hAnsi="Arial" w:cs="Arial"/>
        </w:rPr>
      </w:pPr>
    </w:p>
    <w:p w:rsidR="006B1A30" w:rsidRPr="00403581" w:rsidRDefault="00E93450" w:rsidP="00D43268">
      <w:pPr>
        <w:tabs>
          <w:tab w:val="left" w:pos="2340"/>
          <w:tab w:val="left" w:pos="2430"/>
        </w:tabs>
        <w:ind w:firstLine="1800"/>
        <w:jc w:val="both"/>
        <w:rPr>
          <w:rFonts w:ascii="Arial" w:hAnsi="Arial" w:cs="Arial"/>
        </w:rPr>
      </w:pPr>
      <w:r w:rsidRPr="00403581">
        <w:rPr>
          <w:rFonts w:ascii="Arial" w:hAnsi="Arial" w:cs="Arial"/>
          <w:i/>
        </w:rPr>
        <w:t xml:space="preserve">Guest:   </w:t>
      </w:r>
      <w:r w:rsidR="00BB1737" w:rsidRPr="00403581">
        <w:rPr>
          <w:rFonts w:ascii="Arial" w:hAnsi="Arial" w:cs="Arial"/>
        </w:rPr>
        <w:t>None.</w:t>
      </w:r>
    </w:p>
    <w:p w:rsidR="00690708" w:rsidRPr="00403581" w:rsidRDefault="00690708" w:rsidP="00E93450">
      <w:pPr>
        <w:tabs>
          <w:tab w:val="left" w:pos="2340"/>
          <w:tab w:val="left" w:pos="2430"/>
        </w:tabs>
        <w:ind w:firstLine="1800"/>
        <w:jc w:val="both"/>
        <w:rPr>
          <w:rFonts w:ascii="Arial" w:hAnsi="Arial" w:cs="Arial"/>
        </w:rPr>
      </w:pPr>
    </w:p>
    <w:p w:rsidR="006F5975" w:rsidRPr="00403581" w:rsidRDefault="00AF4D2A" w:rsidP="008763E8">
      <w:pPr>
        <w:numPr>
          <w:ilvl w:val="0"/>
          <w:numId w:val="1"/>
        </w:numPr>
        <w:tabs>
          <w:tab w:val="clear" w:pos="810"/>
          <w:tab w:val="num" w:pos="360"/>
        </w:tabs>
        <w:ind w:hanging="810"/>
        <w:jc w:val="both"/>
        <w:rPr>
          <w:rFonts w:ascii="Arial" w:hAnsi="Arial" w:cs="Arial"/>
        </w:rPr>
      </w:pPr>
      <w:r w:rsidRPr="00403581">
        <w:rPr>
          <w:rFonts w:ascii="Arial" w:hAnsi="Arial" w:cs="Arial"/>
          <w:u w:val="single"/>
        </w:rPr>
        <w:t>PLEDGE OF ALLEGIANCE</w:t>
      </w:r>
      <w:r w:rsidRPr="00403581">
        <w:rPr>
          <w:rFonts w:ascii="Arial" w:hAnsi="Arial" w:cs="Arial"/>
        </w:rPr>
        <w:t xml:space="preserve"> </w:t>
      </w:r>
      <w:r w:rsidR="000E629E" w:rsidRPr="00403581">
        <w:rPr>
          <w:rFonts w:ascii="Arial" w:hAnsi="Arial" w:cs="Arial"/>
        </w:rPr>
        <w:t>–</w:t>
      </w:r>
      <w:r w:rsidR="001816BA" w:rsidRPr="00403581">
        <w:rPr>
          <w:rFonts w:ascii="Arial" w:hAnsi="Arial" w:cs="Arial"/>
        </w:rPr>
        <w:t xml:space="preserve"> </w:t>
      </w:r>
      <w:r w:rsidR="000D060A" w:rsidRPr="00403581">
        <w:rPr>
          <w:rFonts w:ascii="Arial" w:hAnsi="Arial" w:cs="Arial"/>
        </w:rPr>
        <w:t>Elena Lopez</w:t>
      </w:r>
    </w:p>
    <w:p w:rsidR="00CF4097" w:rsidRPr="00403581" w:rsidRDefault="00CF4097" w:rsidP="008D272F">
      <w:pPr>
        <w:tabs>
          <w:tab w:val="left" w:pos="2340"/>
          <w:tab w:val="left" w:pos="2430"/>
        </w:tabs>
        <w:spacing w:after="160"/>
        <w:jc w:val="both"/>
        <w:rPr>
          <w:rFonts w:ascii="Arial" w:hAnsi="Arial" w:cs="Arial"/>
          <w:i/>
        </w:rPr>
      </w:pPr>
    </w:p>
    <w:p w:rsidR="00615990" w:rsidRPr="00403581"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rPr>
      </w:pPr>
      <w:r w:rsidRPr="00403581">
        <w:rPr>
          <w:rFonts w:ascii="Arial" w:hAnsi="Arial" w:cs="Arial"/>
          <w:u w:val="single"/>
        </w:rPr>
        <w:t>ORAL COMMUNICATIONS</w:t>
      </w:r>
      <w:r w:rsidRPr="00403581">
        <w:rPr>
          <w:rFonts w:ascii="Arial" w:hAnsi="Arial" w:cs="Arial"/>
        </w:rPr>
        <w:t xml:space="preserve"> </w:t>
      </w:r>
    </w:p>
    <w:p w:rsidR="00615990" w:rsidRPr="00403581" w:rsidRDefault="00615990" w:rsidP="00615990">
      <w:pPr>
        <w:tabs>
          <w:tab w:val="left" w:pos="2340"/>
        </w:tabs>
        <w:ind w:left="360"/>
        <w:jc w:val="both"/>
        <w:rPr>
          <w:rFonts w:ascii="Arial" w:hAnsi="Arial" w:cs="Arial"/>
        </w:rPr>
      </w:pPr>
      <w:r w:rsidRPr="00403581">
        <w:rPr>
          <w:rFonts w:ascii="Arial" w:hAnsi="Arial" w:cs="Arial"/>
        </w:rPr>
        <w:t>None.</w:t>
      </w:r>
    </w:p>
    <w:p w:rsidR="00615990" w:rsidRPr="00403581" w:rsidRDefault="00615990" w:rsidP="00615990">
      <w:pPr>
        <w:tabs>
          <w:tab w:val="left" w:pos="2340"/>
        </w:tabs>
        <w:ind w:left="360"/>
        <w:jc w:val="both"/>
        <w:rPr>
          <w:rFonts w:ascii="Arial" w:hAnsi="Arial" w:cs="Arial"/>
        </w:rPr>
      </w:pPr>
    </w:p>
    <w:p w:rsidR="00615990" w:rsidRPr="00403581"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u w:val="single"/>
        </w:rPr>
      </w:pPr>
      <w:r w:rsidRPr="00403581">
        <w:rPr>
          <w:rFonts w:ascii="Arial" w:hAnsi="Arial" w:cs="Arial"/>
          <w:u w:val="single"/>
        </w:rPr>
        <w:t>APPROVAL OF MINUTES</w:t>
      </w:r>
    </w:p>
    <w:p w:rsidR="00615990" w:rsidRPr="00403581" w:rsidRDefault="00615990" w:rsidP="00615990">
      <w:pPr>
        <w:tabs>
          <w:tab w:val="num" w:pos="630"/>
          <w:tab w:val="left" w:pos="2340"/>
        </w:tabs>
        <w:spacing w:after="40"/>
        <w:ind w:left="360"/>
        <w:jc w:val="both"/>
      </w:pPr>
      <w:r w:rsidRPr="00403581">
        <w:rPr>
          <w:rFonts w:ascii="Arial" w:hAnsi="Arial" w:cs="Arial"/>
        </w:rPr>
        <w:t>A motion wa</w:t>
      </w:r>
      <w:r w:rsidRPr="00403581">
        <w:rPr>
          <w:rFonts w:ascii="Arial" w:hAnsi="Arial" w:cs="Arial"/>
          <w:noProof/>
        </w:rPr>
        <w:t xml:space="preserve">s made </w:t>
      </w:r>
      <w:r w:rsidR="000D060A" w:rsidRPr="00403581">
        <w:rPr>
          <w:rFonts w:ascii="Arial" w:hAnsi="Arial" w:cs="Arial"/>
          <w:noProof/>
        </w:rPr>
        <w:t>Dolores Duran</w:t>
      </w:r>
      <w:r w:rsidR="00A945DF" w:rsidRPr="00403581">
        <w:rPr>
          <w:rFonts w:ascii="Arial" w:hAnsi="Arial" w:cs="Arial"/>
          <w:noProof/>
        </w:rPr>
        <w:t xml:space="preserve"> </w:t>
      </w:r>
      <w:r w:rsidRPr="00403581">
        <w:rPr>
          <w:rFonts w:ascii="Arial" w:hAnsi="Arial" w:cs="Arial"/>
          <w:noProof/>
        </w:rPr>
        <w:t>by and</w:t>
      </w:r>
      <w:r w:rsidRPr="00403581">
        <w:rPr>
          <w:rFonts w:ascii="Arial" w:hAnsi="Arial" w:cs="Arial"/>
        </w:rPr>
        <w:t xml:space="preserve"> seconded by </w:t>
      </w:r>
      <w:r w:rsidR="000D060A" w:rsidRPr="00403581">
        <w:rPr>
          <w:rFonts w:ascii="Arial" w:hAnsi="Arial" w:cs="Arial"/>
          <w:noProof/>
        </w:rPr>
        <w:t>Adrianne Karnofel</w:t>
      </w:r>
      <w:r w:rsidRPr="00403581">
        <w:rPr>
          <w:rFonts w:ascii="Arial" w:hAnsi="Arial" w:cs="Arial"/>
          <w:noProof/>
        </w:rPr>
        <w:t xml:space="preserve"> </w:t>
      </w:r>
      <w:r w:rsidRPr="00403581">
        <w:rPr>
          <w:rFonts w:ascii="Arial" w:hAnsi="Arial" w:cs="Arial"/>
        </w:rPr>
        <w:t>to approve the Min</w:t>
      </w:r>
      <w:r w:rsidRPr="00403581">
        <w:rPr>
          <w:rFonts w:ascii="Arial" w:hAnsi="Arial" w:cs="Arial"/>
          <w:noProof/>
        </w:rPr>
        <w:t xml:space="preserve">utes </w:t>
      </w:r>
      <w:r w:rsidRPr="00403581">
        <w:rPr>
          <w:rFonts w:ascii="Arial" w:hAnsi="Arial" w:cs="Arial"/>
        </w:rPr>
        <w:t xml:space="preserve">for the </w:t>
      </w:r>
      <w:r w:rsidR="000D060A" w:rsidRPr="00403581">
        <w:rPr>
          <w:rFonts w:ascii="Arial" w:hAnsi="Arial" w:cs="Arial"/>
        </w:rPr>
        <w:t>May 15</w:t>
      </w:r>
      <w:r w:rsidRPr="00403581">
        <w:rPr>
          <w:rFonts w:ascii="Arial" w:hAnsi="Arial" w:cs="Arial"/>
        </w:rPr>
        <w:t>, 2024 meeting. The motion was carried unanimously.</w:t>
      </w:r>
    </w:p>
    <w:p w:rsidR="00615990" w:rsidRPr="00403581" w:rsidRDefault="00615990" w:rsidP="00615990">
      <w:pPr>
        <w:pStyle w:val="ListParagraph"/>
        <w:rPr>
          <w:rFonts w:ascii="Arial" w:hAnsi="Arial" w:cs="Arial"/>
          <w:u w:val="single"/>
        </w:rPr>
      </w:pPr>
    </w:p>
    <w:p w:rsidR="005F7C4B" w:rsidRPr="00403581"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rPr>
      </w:pPr>
      <w:r w:rsidRPr="00403581">
        <w:rPr>
          <w:rFonts w:ascii="Arial" w:hAnsi="Arial" w:cs="Arial"/>
          <w:u w:val="single"/>
        </w:rPr>
        <w:t>PRESENTATIONS</w:t>
      </w:r>
    </w:p>
    <w:p w:rsidR="00AF6964" w:rsidRPr="00403581" w:rsidRDefault="000D060A" w:rsidP="000D060A">
      <w:pPr>
        <w:ind w:left="360"/>
        <w:jc w:val="both"/>
        <w:rPr>
          <w:rFonts w:ascii="Arial" w:hAnsi="Arial" w:cs="Arial"/>
        </w:rPr>
      </w:pPr>
      <w:r w:rsidRPr="00403581">
        <w:rPr>
          <w:rFonts w:ascii="Arial" w:hAnsi="Arial" w:cs="Arial"/>
        </w:rPr>
        <w:t>None.</w:t>
      </w:r>
    </w:p>
    <w:p w:rsidR="00615990" w:rsidRPr="00403581" w:rsidRDefault="00615990" w:rsidP="00615990">
      <w:pPr>
        <w:tabs>
          <w:tab w:val="num" w:pos="810"/>
          <w:tab w:val="left" w:pos="2340"/>
        </w:tabs>
        <w:spacing w:after="40"/>
        <w:ind w:left="360"/>
        <w:jc w:val="both"/>
        <w:rPr>
          <w:rFonts w:ascii="Arial" w:hAnsi="Arial" w:cs="Arial"/>
        </w:rPr>
      </w:pPr>
    </w:p>
    <w:p w:rsidR="00615990" w:rsidRPr="00403581"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rPr>
      </w:pPr>
      <w:r w:rsidRPr="00403581">
        <w:rPr>
          <w:rFonts w:ascii="Arial" w:hAnsi="Arial" w:cs="Arial"/>
          <w:u w:val="single"/>
        </w:rPr>
        <w:t xml:space="preserve">EXECUTIVE SECRETARY REPORT </w:t>
      </w:r>
    </w:p>
    <w:p w:rsidR="003074AE" w:rsidRPr="00403581" w:rsidRDefault="000D060A" w:rsidP="003074AE">
      <w:pPr>
        <w:ind w:left="360"/>
        <w:jc w:val="both"/>
        <w:rPr>
          <w:rFonts w:ascii="Arial" w:hAnsi="Arial" w:cs="Arial"/>
        </w:rPr>
      </w:pPr>
      <w:r w:rsidRPr="00403581">
        <w:rPr>
          <w:rFonts w:ascii="Arial" w:hAnsi="Arial" w:cs="Arial"/>
        </w:rPr>
        <w:t xml:space="preserve">Mr. Ramirez is currently developing a </w:t>
      </w:r>
      <w:r w:rsidR="00DC55A6">
        <w:rPr>
          <w:rFonts w:ascii="Arial" w:hAnsi="Arial" w:cs="Arial"/>
        </w:rPr>
        <w:t xml:space="preserve">new </w:t>
      </w:r>
      <w:r w:rsidRPr="00403581">
        <w:rPr>
          <w:rFonts w:ascii="Arial" w:hAnsi="Arial" w:cs="Arial"/>
        </w:rPr>
        <w:t xml:space="preserve">financial report </w:t>
      </w:r>
      <w:r w:rsidR="00DC55A6">
        <w:rPr>
          <w:rFonts w:ascii="Arial" w:hAnsi="Arial" w:cs="Arial"/>
        </w:rPr>
        <w:t xml:space="preserve">for the committee </w:t>
      </w:r>
      <w:r w:rsidRPr="00403581">
        <w:rPr>
          <w:rFonts w:ascii="Arial" w:hAnsi="Arial" w:cs="Arial"/>
        </w:rPr>
        <w:t xml:space="preserve">to reflect </w:t>
      </w:r>
      <w:r w:rsidR="00DC55A6">
        <w:rPr>
          <w:rFonts w:ascii="Arial" w:hAnsi="Arial" w:cs="Arial"/>
        </w:rPr>
        <w:t>the new budget process</w:t>
      </w:r>
      <w:r w:rsidRPr="00403581">
        <w:rPr>
          <w:rFonts w:ascii="Arial" w:hAnsi="Arial" w:cs="Arial"/>
        </w:rPr>
        <w:t xml:space="preserve">. One significant change in our approach involves how we handle expenditures and track them, which </w:t>
      </w:r>
      <w:r w:rsidR="00DC55A6">
        <w:rPr>
          <w:rFonts w:ascii="Arial" w:hAnsi="Arial" w:cs="Arial"/>
        </w:rPr>
        <w:t>is different from previous budgets</w:t>
      </w:r>
      <w:r w:rsidRPr="00403581">
        <w:rPr>
          <w:rFonts w:ascii="Arial" w:hAnsi="Arial" w:cs="Arial"/>
        </w:rPr>
        <w:t>. This report will outline the types of services we provide and include all related expenditures.</w:t>
      </w:r>
    </w:p>
    <w:p w:rsidR="000D060A" w:rsidRPr="00403581" w:rsidRDefault="000D060A" w:rsidP="003074AE">
      <w:pPr>
        <w:ind w:left="360"/>
        <w:jc w:val="both"/>
        <w:rPr>
          <w:rFonts w:ascii="Arial" w:hAnsi="Arial" w:cs="Arial"/>
        </w:rPr>
      </w:pPr>
    </w:p>
    <w:p w:rsidR="00615990" w:rsidRPr="00403581"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rPr>
      </w:pPr>
      <w:r w:rsidRPr="00403581">
        <w:rPr>
          <w:rFonts w:ascii="Arial" w:hAnsi="Arial" w:cs="Arial"/>
          <w:u w:val="single"/>
        </w:rPr>
        <w:t>OLD BUSINESS</w:t>
      </w:r>
    </w:p>
    <w:p w:rsidR="000D060A" w:rsidRPr="00403581" w:rsidRDefault="000D060A" w:rsidP="000D060A">
      <w:pPr>
        <w:tabs>
          <w:tab w:val="num" w:pos="810"/>
          <w:tab w:val="left" w:pos="2340"/>
        </w:tabs>
        <w:spacing w:after="40"/>
        <w:ind w:left="360"/>
        <w:jc w:val="both"/>
        <w:rPr>
          <w:rFonts w:ascii="Arial" w:hAnsi="Arial" w:cs="Arial"/>
        </w:rPr>
      </w:pPr>
      <w:r w:rsidRPr="00403581">
        <w:rPr>
          <w:rFonts w:ascii="Arial" w:hAnsi="Arial" w:cs="Arial"/>
        </w:rPr>
        <w:t xml:space="preserve">Mr. Ramirez provided an overview of the 2024 Summer Concert Series, which saw an impressive attendance of 9,800 people, marking it as the highest-attended concert series to </w:t>
      </w:r>
      <w:r w:rsidRPr="00403581">
        <w:rPr>
          <w:rFonts w:ascii="Arial" w:hAnsi="Arial" w:cs="Arial"/>
        </w:rPr>
        <w:lastRenderedPageBreak/>
        <w:t xml:space="preserve">date. He also shared feedback from a survey distributed at </w:t>
      </w:r>
      <w:r w:rsidR="00DC55A6">
        <w:rPr>
          <w:rFonts w:ascii="Arial" w:hAnsi="Arial" w:cs="Arial"/>
        </w:rPr>
        <w:t>various</w:t>
      </w:r>
      <w:r w:rsidRPr="00403581">
        <w:rPr>
          <w:rFonts w:ascii="Arial" w:hAnsi="Arial" w:cs="Arial"/>
        </w:rPr>
        <w:t xml:space="preserve"> concerts, indicating that the series was a big success.</w:t>
      </w:r>
    </w:p>
    <w:p w:rsidR="000D060A" w:rsidRPr="00403581" w:rsidRDefault="000D060A" w:rsidP="000D060A">
      <w:pPr>
        <w:tabs>
          <w:tab w:val="num" w:pos="810"/>
          <w:tab w:val="left" w:pos="2340"/>
        </w:tabs>
        <w:spacing w:after="40"/>
        <w:ind w:left="360"/>
        <w:jc w:val="both"/>
        <w:rPr>
          <w:rFonts w:ascii="Arial" w:hAnsi="Arial" w:cs="Arial"/>
        </w:rPr>
      </w:pPr>
      <w:r w:rsidRPr="00403581">
        <w:rPr>
          <w:rFonts w:ascii="Arial" w:hAnsi="Arial" w:cs="Arial"/>
        </w:rPr>
        <w:t xml:space="preserve">On August 7th, </w:t>
      </w:r>
      <w:r w:rsidR="00DC55A6">
        <w:rPr>
          <w:rFonts w:ascii="Arial" w:hAnsi="Arial" w:cs="Arial"/>
        </w:rPr>
        <w:t>the City</w:t>
      </w:r>
      <w:r w:rsidRPr="00403581">
        <w:rPr>
          <w:rFonts w:ascii="Arial" w:hAnsi="Arial" w:cs="Arial"/>
        </w:rPr>
        <w:t xml:space="preserve"> hosted </w:t>
      </w:r>
      <w:r w:rsidR="00DC55A6">
        <w:rPr>
          <w:rFonts w:ascii="Arial" w:hAnsi="Arial" w:cs="Arial"/>
        </w:rPr>
        <w:t>the</w:t>
      </w:r>
      <w:r w:rsidRPr="00403581">
        <w:rPr>
          <w:rFonts w:ascii="Arial" w:hAnsi="Arial" w:cs="Arial"/>
        </w:rPr>
        <w:t xml:space="preserve"> Back to School Backpack Program, which served 127 participants. Additionally, we distributed another 8 backpacks </w:t>
      </w:r>
      <w:r w:rsidR="00DC55A6">
        <w:rPr>
          <w:rFonts w:ascii="Arial" w:hAnsi="Arial" w:cs="Arial"/>
        </w:rPr>
        <w:t>following the event</w:t>
      </w:r>
      <w:r w:rsidRPr="00403581">
        <w:rPr>
          <w:rFonts w:ascii="Arial" w:hAnsi="Arial" w:cs="Arial"/>
        </w:rPr>
        <w:t>, bringing the total to 135. This year, we introduced a new feature: free haircuts for every child registered for a backpack.</w:t>
      </w:r>
    </w:p>
    <w:p w:rsidR="000D060A" w:rsidRPr="00403581" w:rsidRDefault="000D060A" w:rsidP="000D060A">
      <w:pPr>
        <w:tabs>
          <w:tab w:val="num" w:pos="810"/>
          <w:tab w:val="left" w:pos="2340"/>
        </w:tabs>
        <w:spacing w:after="40"/>
        <w:ind w:left="360"/>
        <w:jc w:val="both"/>
        <w:rPr>
          <w:rFonts w:ascii="Arial" w:hAnsi="Arial" w:cs="Arial"/>
        </w:rPr>
      </w:pPr>
      <w:r w:rsidRPr="00403581">
        <w:rPr>
          <w:rFonts w:ascii="Arial" w:hAnsi="Arial" w:cs="Arial"/>
        </w:rPr>
        <w:t>The Art Walk on August 24th at Heritage Park allowed participants to stroll from the park to the business area. Attendees received lanyards and collected buttons from each stop along the way.</w:t>
      </w:r>
    </w:p>
    <w:p w:rsidR="000D060A" w:rsidRPr="00403581" w:rsidRDefault="00DC55A6" w:rsidP="000D060A">
      <w:pPr>
        <w:tabs>
          <w:tab w:val="num" w:pos="810"/>
          <w:tab w:val="left" w:pos="2340"/>
        </w:tabs>
        <w:spacing w:after="40"/>
        <w:ind w:left="360"/>
        <w:jc w:val="both"/>
        <w:rPr>
          <w:rFonts w:ascii="Arial" w:hAnsi="Arial" w:cs="Arial"/>
        </w:rPr>
      </w:pPr>
      <w:r>
        <w:rPr>
          <w:rFonts w:ascii="Arial" w:hAnsi="Arial" w:cs="Arial"/>
        </w:rPr>
        <w:t>The</w:t>
      </w:r>
      <w:r w:rsidR="000D060A" w:rsidRPr="00403581">
        <w:rPr>
          <w:rFonts w:ascii="Arial" w:hAnsi="Arial" w:cs="Arial"/>
        </w:rPr>
        <w:t xml:space="preserve"> Family Night Sound Bath Meditation was very successful, with average attendance for family classes ranging from 24 to 45 participants.</w:t>
      </w:r>
    </w:p>
    <w:p w:rsidR="00615990" w:rsidRPr="00403581" w:rsidRDefault="000D060A" w:rsidP="000D060A">
      <w:pPr>
        <w:tabs>
          <w:tab w:val="num" w:pos="810"/>
          <w:tab w:val="left" w:pos="2340"/>
        </w:tabs>
        <w:spacing w:after="40"/>
        <w:ind w:left="360"/>
        <w:jc w:val="both"/>
        <w:rPr>
          <w:rFonts w:ascii="Arial" w:hAnsi="Arial" w:cs="Arial"/>
        </w:rPr>
      </w:pPr>
      <w:r w:rsidRPr="00403581">
        <w:rPr>
          <w:rFonts w:ascii="Arial" w:hAnsi="Arial" w:cs="Arial"/>
        </w:rPr>
        <w:t>The Hair Cutting Tutorial Class, led by Community Services Supervisor Jose Carrillo, attracted 27 attendees. Mr. Carrillo shared valuable tips and tricks for cutting hair, helping participants overcome their fear of DIY haircuts. The event also included a raffle for two sets of hair clippers.</w:t>
      </w:r>
    </w:p>
    <w:p w:rsidR="003074AE" w:rsidRPr="00403581" w:rsidRDefault="003074AE" w:rsidP="00615990">
      <w:pPr>
        <w:tabs>
          <w:tab w:val="num" w:pos="810"/>
          <w:tab w:val="left" w:pos="2340"/>
        </w:tabs>
        <w:spacing w:after="40"/>
        <w:ind w:left="360"/>
        <w:jc w:val="both"/>
        <w:rPr>
          <w:rFonts w:ascii="Arial" w:hAnsi="Arial" w:cs="Arial"/>
        </w:rPr>
      </w:pPr>
    </w:p>
    <w:p w:rsidR="00615990" w:rsidRPr="00403581" w:rsidRDefault="00615990" w:rsidP="00783162">
      <w:pPr>
        <w:numPr>
          <w:ilvl w:val="0"/>
          <w:numId w:val="1"/>
        </w:numPr>
        <w:tabs>
          <w:tab w:val="clear" w:pos="810"/>
          <w:tab w:val="num" w:pos="360"/>
          <w:tab w:val="num" w:pos="630"/>
          <w:tab w:val="left" w:pos="2340"/>
        </w:tabs>
        <w:spacing w:after="40"/>
        <w:ind w:left="360" w:hanging="360"/>
        <w:jc w:val="both"/>
        <w:rPr>
          <w:rFonts w:ascii="Arial" w:hAnsi="Arial" w:cs="Arial"/>
        </w:rPr>
      </w:pPr>
      <w:r w:rsidRPr="00403581">
        <w:rPr>
          <w:rFonts w:ascii="Arial" w:hAnsi="Arial" w:cs="Arial"/>
          <w:u w:val="single"/>
        </w:rPr>
        <w:t>NEW BUSINESS</w:t>
      </w:r>
      <w:r w:rsidRPr="00403581">
        <w:rPr>
          <w:rFonts w:ascii="Arial" w:hAnsi="Arial" w:cs="Arial"/>
          <w:i/>
        </w:rPr>
        <w:t xml:space="preserve">     </w:t>
      </w:r>
    </w:p>
    <w:p w:rsidR="003074AE" w:rsidRPr="00403581" w:rsidRDefault="000D060A" w:rsidP="002220FF">
      <w:pPr>
        <w:ind w:left="432"/>
        <w:jc w:val="both"/>
        <w:rPr>
          <w:rFonts w:ascii="Arial" w:hAnsi="Arial" w:cs="Arial"/>
        </w:rPr>
      </w:pPr>
      <w:r w:rsidRPr="00403581">
        <w:rPr>
          <w:rFonts w:ascii="Arial" w:hAnsi="Arial" w:cs="Arial"/>
        </w:rPr>
        <w:t xml:space="preserve">Nominations were held for a representative to the Heritage Arts Advisory Committee from the FHSAC. Following the voting process, Elena Lopez was elected as the FHSAC representative. Mr. Ramirez updated members on changes within the Community Services Department, noting that Transportation Services will now be part of the CS Department, effective </w:t>
      </w:r>
      <w:r w:rsidR="00DC55A6">
        <w:rPr>
          <w:rFonts w:ascii="Arial" w:hAnsi="Arial" w:cs="Arial"/>
        </w:rPr>
        <w:t>July 1, 2024</w:t>
      </w:r>
      <w:r w:rsidRPr="00403581">
        <w:rPr>
          <w:rFonts w:ascii="Arial" w:hAnsi="Arial" w:cs="Arial"/>
        </w:rPr>
        <w:t xml:space="preserve">. The Aquatic Center has opened and is currently enrolling participants. Additionally, the Fiestas </w:t>
      </w:r>
      <w:proofErr w:type="spellStart"/>
      <w:r w:rsidRPr="00403581">
        <w:rPr>
          <w:rFonts w:ascii="Arial" w:hAnsi="Arial" w:cs="Arial"/>
        </w:rPr>
        <w:t>Patrias</w:t>
      </w:r>
      <w:proofErr w:type="spellEnd"/>
      <w:r w:rsidRPr="00403581">
        <w:rPr>
          <w:rFonts w:ascii="Arial" w:hAnsi="Arial" w:cs="Arial"/>
        </w:rPr>
        <w:t xml:space="preserve"> de </w:t>
      </w:r>
      <w:proofErr w:type="spellStart"/>
      <w:r w:rsidRPr="00403581">
        <w:rPr>
          <w:rFonts w:ascii="Arial" w:hAnsi="Arial" w:cs="Arial"/>
        </w:rPr>
        <w:t>Octubre</w:t>
      </w:r>
      <w:proofErr w:type="spellEnd"/>
      <w:r w:rsidRPr="00403581">
        <w:rPr>
          <w:rFonts w:ascii="Arial" w:hAnsi="Arial" w:cs="Arial"/>
        </w:rPr>
        <w:t xml:space="preserve"> will be relocating to Los Nietos Park, scheduled for October 19th and 20th</w:t>
      </w:r>
      <w:r w:rsidR="003074AE" w:rsidRPr="00403581">
        <w:rPr>
          <w:rFonts w:ascii="Arial" w:hAnsi="Arial" w:cs="Arial"/>
        </w:rPr>
        <w:t>.</w:t>
      </w:r>
    </w:p>
    <w:p w:rsidR="00615990" w:rsidRPr="00403581" w:rsidRDefault="00615990" w:rsidP="00615990">
      <w:pPr>
        <w:pStyle w:val="ListParagraph"/>
        <w:tabs>
          <w:tab w:val="num" w:pos="810"/>
          <w:tab w:val="left" w:pos="2340"/>
        </w:tabs>
        <w:spacing w:after="40"/>
        <w:jc w:val="both"/>
        <w:rPr>
          <w:rFonts w:ascii="Arial" w:hAnsi="Arial" w:cs="Arial"/>
        </w:rPr>
      </w:pPr>
    </w:p>
    <w:p w:rsidR="00615990" w:rsidRPr="00403581"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rPr>
      </w:pPr>
      <w:r w:rsidRPr="00403581">
        <w:rPr>
          <w:rFonts w:ascii="Arial" w:hAnsi="Arial" w:cs="Arial"/>
          <w:u w:val="single"/>
        </w:rPr>
        <w:t>DIVISION PROGRAM/PROJECT UPDATES</w:t>
      </w:r>
    </w:p>
    <w:p w:rsidR="00615990" w:rsidRPr="00403581" w:rsidRDefault="00615990" w:rsidP="00615990">
      <w:pPr>
        <w:tabs>
          <w:tab w:val="num" w:pos="810"/>
          <w:tab w:val="left" w:pos="2340"/>
        </w:tabs>
        <w:spacing w:after="40"/>
        <w:ind w:left="360"/>
        <w:jc w:val="both"/>
        <w:rPr>
          <w:rFonts w:ascii="Arial" w:eastAsia="Calibri" w:hAnsi="Arial" w:cs="Arial"/>
        </w:rPr>
      </w:pPr>
      <w:r w:rsidRPr="00403581">
        <w:rPr>
          <w:rFonts w:ascii="Arial" w:hAnsi="Arial" w:cs="Arial"/>
        </w:rPr>
        <w:t xml:space="preserve">Mr. Carrillo </w:t>
      </w:r>
      <w:r w:rsidRPr="00403581">
        <w:rPr>
          <w:rFonts w:ascii="Arial" w:eastAsia="Calibri" w:hAnsi="Arial" w:cs="Arial"/>
        </w:rPr>
        <w:t>provided a brief presentation of the following events:</w:t>
      </w:r>
    </w:p>
    <w:p w:rsidR="002220FF" w:rsidRPr="00403581" w:rsidRDefault="002220FF" w:rsidP="002220FF">
      <w:pPr>
        <w:pStyle w:val="ListParagraph"/>
        <w:numPr>
          <w:ilvl w:val="0"/>
          <w:numId w:val="45"/>
        </w:numPr>
        <w:contextualSpacing/>
        <w:rPr>
          <w:rFonts w:ascii="Arial" w:hAnsi="Arial" w:cs="Arial"/>
        </w:rPr>
      </w:pPr>
      <w:r w:rsidRPr="00403581">
        <w:rPr>
          <w:rFonts w:ascii="Arial" w:hAnsi="Arial" w:cs="Arial"/>
        </w:rPr>
        <w:t>Family Tote Bag Painting Night will take place September 18</w:t>
      </w:r>
      <w:r w:rsidRPr="00403581">
        <w:rPr>
          <w:rFonts w:ascii="Arial" w:hAnsi="Arial" w:cs="Arial"/>
          <w:vertAlign w:val="superscript"/>
        </w:rPr>
        <w:t>th</w:t>
      </w:r>
      <w:r w:rsidRPr="00403581">
        <w:rPr>
          <w:rFonts w:ascii="Arial" w:hAnsi="Arial" w:cs="Arial"/>
        </w:rPr>
        <w:t xml:space="preserve"> at 6:00 p.m.</w:t>
      </w:r>
    </w:p>
    <w:p w:rsidR="002220FF" w:rsidRPr="00403581" w:rsidRDefault="002220FF" w:rsidP="002220FF">
      <w:pPr>
        <w:pStyle w:val="ListParagraph"/>
        <w:numPr>
          <w:ilvl w:val="0"/>
          <w:numId w:val="45"/>
        </w:numPr>
        <w:contextualSpacing/>
        <w:rPr>
          <w:rFonts w:ascii="Arial" w:hAnsi="Arial" w:cs="Arial"/>
        </w:rPr>
      </w:pPr>
      <w:r w:rsidRPr="00403581">
        <w:rPr>
          <w:rFonts w:ascii="Arial" w:hAnsi="Arial" w:cs="Arial"/>
        </w:rPr>
        <w:t>Walk to School Day will be October 2</w:t>
      </w:r>
      <w:r w:rsidRPr="00403581">
        <w:rPr>
          <w:rFonts w:ascii="Arial" w:hAnsi="Arial" w:cs="Arial"/>
          <w:vertAlign w:val="superscript"/>
        </w:rPr>
        <w:t>nd</w:t>
      </w:r>
      <w:r w:rsidRPr="00403581">
        <w:rPr>
          <w:rFonts w:ascii="Arial" w:hAnsi="Arial" w:cs="Arial"/>
        </w:rPr>
        <w:t xml:space="preserve"> at the Aquatic Center Parking Lot at 7:30 a.m.</w:t>
      </w:r>
    </w:p>
    <w:p w:rsidR="002220FF" w:rsidRPr="00403581" w:rsidRDefault="002220FF" w:rsidP="002220FF">
      <w:pPr>
        <w:pStyle w:val="ListParagraph"/>
        <w:numPr>
          <w:ilvl w:val="0"/>
          <w:numId w:val="45"/>
        </w:numPr>
        <w:contextualSpacing/>
        <w:rPr>
          <w:rFonts w:ascii="Arial" w:hAnsi="Arial" w:cs="Arial"/>
        </w:rPr>
      </w:pPr>
      <w:r w:rsidRPr="00403581">
        <w:rPr>
          <w:rFonts w:ascii="Arial" w:hAnsi="Arial" w:cs="Arial"/>
        </w:rPr>
        <w:t>Our Sock Donation Box will be available from October 7</w:t>
      </w:r>
      <w:r w:rsidRPr="00403581">
        <w:rPr>
          <w:rFonts w:ascii="Arial" w:hAnsi="Arial" w:cs="Arial"/>
          <w:vertAlign w:val="superscript"/>
        </w:rPr>
        <w:t>th</w:t>
      </w:r>
      <w:r w:rsidRPr="00403581">
        <w:rPr>
          <w:rFonts w:ascii="Arial" w:hAnsi="Arial" w:cs="Arial"/>
        </w:rPr>
        <w:t xml:space="preserve"> – 11</w:t>
      </w:r>
      <w:r w:rsidRPr="00403581">
        <w:rPr>
          <w:rFonts w:ascii="Arial" w:hAnsi="Arial" w:cs="Arial"/>
          <w:vertAlign w:val="superscript"/>
        </w:rPr>
        <w:t>th</w:t>
      </w:r>
      <w:r w:rsidRPr="00403581">
        <w:rPr>
          <w:rFonts w:ascii="Arial" w:hAnsi="Arial" w:cs="Arial"/>
        </w:rPr>
        <w:t xml:space="preserve"> at both entrances of the Gus Velasco Neighborhood Center</w:t>
      </w:r>
    </w:p>
    <w:p w:rsidR="002220FF" w:rsidRPr="00403581" w:rsidRDefault="002220FF" w:rsidP="002220FF">
      <w:pPr>
        <w:pStyle w:val="ListParagraph"/>
        <w:numPr>
          <w:ilvl w:val="0"/>
          <w:numId w:val="45"/>
        </w:numPr>
        <w:contextualSpacing/>
        <w:rPr>
          <w:rFonts w:ascii="Arial" w:hAnsi="Arial" w:cs="Arial"/>
        </w:rPr>
      </w:pPr>
      <w:r w:rsidRPr="00403581">
        <w:rPr>
          <w:rFonts w:ascii="Arial" w:hAnsi="Arial" w:cs="Arial"/>
        </w:rPr>
        <w:t>Gus’s Food Pantry is now accepting pet food donations</w:t>
      </w:r>
    </w:p>
    <w:p w:rsidR="002220FF" w:rsidRPr="00403581" w:rsidRDefault="002220FF" w:rsidP="002220FF">
      <w:pPr>
        <w:pStyle w:val="ListParagraph"/>
        <w:numPr>
          <w:ilvl w:val="0"/>
          <w:numId w:val="45"/>
        </w:numPr>
        <w:contextualSpacing/>
        <w:rPr>
          <w:rFonts w:ascii="Arial" w:hAnsi="Arial" w:cs="Arial"/>
          <w:b/>
          <w:u w:val="single"/>
        </w:rPr>
      </w:pPr>
      <w:r w:rsidRPr="00403581">
        <w:rPr>
          <w:rFonts w:ascii="Arial" w:hAnsi="Arial" w:cs="Arial"/>
        </w:rPr>
        <w:t>The Library’s Magic Mystery Dinner will take place September 28</w:t>
      </w:r>
      <w:r w:rsidRPr="00403581">
        <w:rPr>
          <w:rFonts w:ascii="Arial" w:hAnsi="Arial" w:cs="Arial"/>
          <w:vertAlign w:val="superscript"/>
        </w:rPr>
        <w:t>th</w:t>
      </w:r>
      <w:r w:rsidRPr="00403581">
        <w:rPr>
          <w:rFonts w:ascii="Arial" w:hAnsi="Arial" w:cs="Arial"/>
        </w:rPr>
        <w:t xml:space="preserve"> at 7:00 pm. It is $25 per person and registration is required</w:t>
      </w:r>
    </w:p>
    <w:p w:rsidR="003074AE" w:rsidRPr="00403581" w:rsidRDefault="002220FF" w:rsidP="002220FF">
      <w:pPr>
        <w:numPr>
          <w:ilvl w:val="0"/>
          <w:numId w:val="45"/>
        </w:numPr>
        <w:tabs>
          <w:tab w:val="left" w:pos="2340"/>
        </w:tabs>
        <w:spacing w:after="40"/>
        <w:jc w:val="both"/>
        <w:rPr>
          <w:rFonts w:ascii="Arial" w:hAnsi="Arial" w:cs="Arial"/>
          <w:b/>
          <w:u w:val="single"/>
        </w:rPr>
      </w:pPr>
      <w:r w:rsidRPr="00403581">
        <w:rPr>
          <w:rFonts w:ascii="Arial" w:hAnsi="Arial" w:cs="Arial"/>
        </w:rPr>
        <w:t>Library’s First Friday for October is Alice in Wonderland themed. It will wake place October 4</w:t>
      </w:r>
      <w:r w:rsidRPr="00403581">
        <w:rPr>
          <w:rFonts w:ascii="Arial" w:hAnsi="Arial" w:cs="Arial"/>
          <w:vertAlign w:val="superscript"/>
        </w:rPr>
        <w:t>th</w:t>
      </w:r>
      <w:r w:rsidRPr="00403581">
        <w:rPr>
          <w:rFonts w:ascii="Arial" w:hAnsi="Arial" w:cs="Arial"/>
        </w:rPr>
        <w:t xml:space="preserve"> at 7:00 p.m.</w:t>
      </w:r>
    </w:p>
    <w:p w:rsidR="00615990" w:rsidRPr="00403581" w:rsidRDefault="00615990" w:rsidP="00615990">
      <w:pPr>
        <w:tabs>
          <w:tab w:val="num" w:pos="810"/>
          <w:tab w:val="left" w:pos="2340"/>
        </w:tabs>
        <w:spacing w:after="40"/>
        <w:ind w:left="360"/>
        <w:jc w:val="both"/>
        <w:rPr>
          <w:rFonts w:ascii="Arial" w:hAnsi="Arial" w:cs="Arial"/>
        </w:rPr>
      </w:pPr>
    </w:p>
    <w:p w:rsidR="00615990" w:rsidRPr="00403581"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rPr>
      </w:pPr>
      <w:r w:rsidRPr="00403581">
        <w:rPr>
          <w:rFonts w:ascii="Arial" w:hAnsi="Arial" w:cs="Arial"/>
          <w:u w:val="single"/>
        </w:rPr>
        <w:t>FUTURE AGENDA ITEMS</w:t>
      </w:r>
    </w:p>
    <w:p w:rsidR="00426EAE" w:rsidRPr="00403581" w:rsidRDefault="00426EAE" w:rsidP="00380672">
      <w:pPr>
        <w:pStyle w:val="ListParagraph"/>
        <w:numPr>
          <w:ilvl w:val="0"/>
          <w:numId w:val="48"/>
        </w:numPr>
        <w:tabs>
          <w:tab w:val="num" w:pos="810"/>
          <w:tab w:val="left" w:pos="2340"/>
        </w:tabs>
        <w:spacing w:after="40"/>
        <w:jc w:val="both"/>
        <w:rPr>
          <w:rFonts w:ascii="Arial" w:hAnsi="Arial" w:cs="Arial"/>
        </w:rPr>
      </w:pPr>
      <w:r w:rsidRPr="00403581">
        <w:rPr>
          <w:rFonts w:ascii="Arial" w:hAnsi="Arial" w:cs="Arial"/>
        </w:rPr>
        <w:t>Family Fund and Services Quarterly Report</w:t>
      </w:r>
    </w:p>
    <w:p w:rsidR="002220FF" w:rsidRPr="00403581" w:rsidRDefault="002220FF" w:rsidP="00380672">
      <w:pPr>
        <w:pStyle w:val="ListParagraph"/>
        <w:numPr>
          <w:ilvl w:val="0"/>
          <w:numId w:val="48"/>
        </w:numPr>
        <w:tabs>
          <w:tab w:val="num" w:pos="810"/>
          <w:tab w:val="left" w:pos="2340"/>
        </w:tabs>
        <w:spacing w:after="40"/>
        <w:jc w:val="both"/>
        <w:rPr>
          <w:rFonts w:ascii="Arial" w:hAnsi="Arial" w:cs="Arial"/>
        </w:rPr>
      </w:pPr>
      <w:r w:rsidRPr="00403581">
        <w:rPr>
          <w:rFonts w:ascii="Arial" w:hAnsi="Arial" w:cs="Arial"/>
        </w:rPr>
        <w:t xml:space="preserve">City Manager will be present </w:t>
      </w:r>
      <w:r w:rsidR="00BF4BB3">
        <w:rPr>
          <w:rFonts w:ascii="Arial" w:hAnsi="Arial" w:cs="Arial"/>
        </w:rPr>
        <w:t>at</w:t>
      </w:r>
      <w:bookmarkStart w:id="0" w:name="_GoBack"/>
      <w:bookmarkEnd w:id="0"/>
      <w:r w:rsidRPr="00403581">
        <w:rPr>
          <w:rFonts w:ascii="Arial" w:hAnsi="Arial" w:cs="Arial"/>
        </w:rPr>
        <w:t xml:space="preserve"> the October meeting to discuss the Measure SFS</w:t>
      </w:r>
    </w:p>
    <w:p w:rsidR="00F6518E" w:rsidRPr="002220FF" w:rsidRDefault="00F6518E" w:rsidP="002220FF">
      <w:pPr>
        <w:tabs>
          <w:tab w:val="num" w:pos="810"/>
          <w:tab w:val="left" w:pos="2340"/>
        </w:tabs>
        <w:spacing w:after="40"/>
        <w:ind w:left="720"/>
        <w:jc w:val="both"/>
        <w:rPr>
          <w:rFonts w:ascii="Arial" w:hAnsi="Arial" w:cs="Arial"/>
        </w:rPr>
      </w:pPr>
    </w:p>
    <w:p w:rsidR="00615990" w:rsidRPr="00A945DF"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rPr>
      </w:pPr>
      <w:r w:rsidRPr="00A945DF">
        <w:rPr>
          <w:rFonts w:ascii="Arial" w:hAnsi="Arial" w:cs="Arial"/>
          <w:u w:val="single"/>
        </w:rPr>
        <w:t xml:space="preserve">MEMBER COMMENTS/ANNOUNCEMENTS </w:t>
      </w:r>
    </w:p>
    <w:p w:rsidR="00426EAE" w:rsidRDefault="00403581" w:rsidP="00403581">
      <w:pPr>
        <w:pStyle w:val="ListParagraph"/>
        <w:numPr>
          <w:ilvl w:val="0"/>
          <w:numId w:val="48"/>
        </w:numPr>
        <w:tabs>
          <w:tab w:val="left" w:pos="2340"/>
        </w:tabs>
        <w:spacing w:after="40"/>
        <w:jc w:val="both"/>
        <w:rPr>
          <w:rFonts w:ascii="Arial" w:hAnsi="Arial" w:cs="Arial"/>
        </w:rPr>
      </w:pPr>
      <w:r w:rsidRPr="00403581">
        <w:rPr>
          <w:rFonts w:ascii="Arial" w:hAnsi="Arial" w:cs="Arial"/>
        </w:rPr>
        <w:t xml:space="preserve">LA County Department of Economic Opportunity is offering resource meeting </w:t>
      </w:r>
      <w:r>
        <w:rPr>
          <w:rFonts w:ascii="Arial" w:hAnsi="Arial" w:cs="Arial"/>
        </w:rPr>
        <w:t xml:space="preserve">on </w:t>
      </w:r>
      <w:r w:rsidRPr="00403581">
        <w:rPr>
          <w:rFonts w:ascii="Arial" w:hAnsi="Arial" w:cs="Arial"/>
        </w:rPr>
        <w:t>September 20</w:t>
      </w:r>
      <w:r w:rsidRPr="00403581">
        <w:rPr>
          <w:rFonts w:ascii="Arial" w:hAnsi="Arial" w:cs="Arial"/>
          <w:vertAlign w:val="superscript"/>
        </w:rPr>
        <w:t>th</w:t>
      </w:r>
      <w:r w:rsidRPr="00403581">
        <w:rPr>
          <w:rFonts w:ascii="Arial" w:hAnsi="Arial" w:cs="Arial"/>
        </w:rPr>
        <w:t xml:space="preserve"> at 10am to 1pm for the employees that were affected by the fire at Pizza mania</w:t>
      </w:r>
      <w:r w:rsidR="00214D8D">
        <w:rPr>
          <w:rFonts w:ascii="Arial" w:hAnsi="Arial" w:cs="Arial"/>
        </w:rPr>
        <w:t>.</w:t>
      </w:r>
    </w:p>
    <w:p w:rsidR="00403581" w:rsidRPr="00403581" w:rsidRDefault="00403581" w:rsidP="00403581">
      <w:pPr>
        <w:tabs>
          <w:tab w:val="left" w:pos="2340"/>
        </w:tabs>
        <w:spacing w:after="40"/>
        <w:jc w:val="both"/>
        <w:rPr>
          <w:rFonts w:ascii="Arial" w:hAnsi="Arial" w:cs="Arial"/>
        </w:rPr>
      </w:pPr>
    </w:p>
    <w:p w:rsidR="00426EAE" w:rsidRPr="00426EAE" w:rsidRDefault="00426EAE" w:rsidP="00426EAE">
      <w:pPr>
        <w:tabs>
          <w:tab w:val="left" w:pos="2340"/>
        </w:tabs>
        <w:spacing w:after="40"/>
        <w:jc w:val="both"/>
        <w:rPr>
          <w:rFonts w:ascii="Arial" w:hAnsi="Arial" w:cs="Arial"/>
        </w:rPr>
      </w:pPr>
    </w:p>
    <w:p w:rsidR="00615990" w:rsidRPr="00A945DF"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rPr>
      </w:pPr>
      <w:r w:rsidRPr="00A945DF">
        <w:rPr>
          <w:rFonts w:ascii="Arial" w:hAnsi="Arial" w:cs="Arial"/>
          <w:u w:val="single"/>
        </w:rPr>
        <w:lastRenderedPageBreak/>
        <w:t xml:space="preserve">ADJOURNMENT </w:t>
      </w:r>
    </w:p>
    <w:p w:rsidR="00FA0528" w:rsidRPr="00A945DF" w:rsidRDefault="00940A41" w:rsidP="001302C0">
      <w:pPr>
        <w:tabs>
          <w:tab w:val="left" w:pos="360"/>
        </w:tabs>
        <w:ind w:left="360" w:hanging="360"/>
        <w:jc w:val="both"/>
        <w:rPr>
          <w:rFonts w:ascii="Arial" w:hAnsi="Arial" w:cs="Arial"/>
        </w:rPr>
      </w:pPr>
      <w:r w:rsidRPr="00A945DF">
        <w:rPr>
          <w:rFonts w:ascii="Arial" w:hAnsi="Arial" w:cs="Arial"/>
          <w:b/>
        </w:rPr>
        <w:tab/>
      </w:r>
      <w:r w:rsidR="00FA0528" w:rsidRPr="00A945DF">
        <w:rPr>
          <w:rFonts w:ascii="Arial" w:hAnsi="Arial" w:cs="Arial"/>
        </w:rPr>
        <w:t>Chair</w:t>
      </w:r>
      <w:r w:rsidR="001A61BF" w:rsidRPr="00A945DF">
        <w:rPr>
          <w:rFonts w:ascii="Arial" w:hAnsi="Arial" w:cs="Arial"/>
        </w:rPr>
        <w:t>person</w:t>
      </w:r>
      <w:r w:rsidR="00526B1D" w:rsidRPr="00A945DF">
        <w:rPr>
          <w:rFonts w:ascii="Arial" w:hAnsi="Arial" w:cs="Arial"/>
        </w:rPr>
        <w:t xml:space="preserve"> </w:t>
      </w:r>
      <w:r w:rsidR="0067677C" w:rsidRPr="00A945DF">
        <w:rPr>
          <w:rFonts w:ascii="Arial" w:hAnsi="Arial" w:cs="Arial"/>
        </w:rPr>
        <w:t>Radoumis</w:t>
      </w:r>
      <w:r w:rsidR="00FA0528" w:rsidRPr="00A945DF">
        <w:rPr>
          <w:rFonts w:ascii="Arial" w:hAnsi="Arial" w:cs="Arial"/>
        </w:rPr>
        <w:t xml:space="preserve"> adjourned the meeting </w:t>
      </w:r>
      <w:r w:rsidR="00A74AA6" w:rsidRPr="00A945DF">
        <w:rPr>
          <w:rFonts w:ascii="Arial" w:hAnsi="Arial" w:cs="Arial"/>
        </w:rPr>
        <w:t xml:space="preserve">at </w:t>
      </w:r>
      <w:r w:rsidR="00403581">
        <w:rPr>
          <w:rFonts w:ascii="Arial" w:hAnsi="Arial" w:cs="Arial"/>
        </w:rPr>
        <w:t>7:13</w:t>
      </w:r>
      <w:r w:rsidR="00A6258B">
        <w:rPr>
          <w:rFonts w:ascii="Arial" w:hAnsi="Arial" w:cs="Arial"/>
        </w:rPr>
        <w:t xml:space="preserve"> </w:t>
      </w:r>
      <w:r w:rsidR="00A74AA6" w:rsidRPr="00A945DF">
        <w:rPr>
          <w:rFonts w:ascii="Arial" w:hAnsi="Arial" w:cs="Arial"/>
        </w:rPr>
        <w:t>p.m.</w:t>
      </w:r>
      <w:r w:rsidR="00FA0528" w:rsidRPr="00A945DF">
        <w:rPr>
          <w:rFonts w:ascii="Arial" w:hAnsi="Arial" w:cs="Arial"/>
        </w:rPr>
        <w:t xml:space="preserve">  </w:t>
      </w:r>
    </w:p>
    <w:p w:rsidR="000A1152" w:rsidRPr="00A945DF" w:rsidRDefault="000A1152" w:rsidP="001A15A8">
      <w:pPr>
        <w:tabs>
          <w:tab w:val="left" w:pos="360"/>
        </w:tabs>
        <w:ind w:left="360"/>
        <w:jc w:val="both"/>
        <w:rPr>
          <w:rFonts w:ascii="Arial" w:hAnsi="Arial" w:cs="Arial"/>
        </w:rPr>
      </w:pPr>
    </w:p>
    <w:p w:rsidR="006C2F90" w:rsidRPr="00A945DF" w:rsidRDefault="003074AE" w:rsidP="001A15A8">
      <w:pPr>
        <w:tabs>
          <w:tab w:val="left" w:pos="360"/>
        </w:tabs>
        <w:ind w:left="360"/>
        <w:jc w:val="both"/>
        <w:rPr>
          <w:rFonts w:ascii="Arial" w:hAnsi="Arial" w:cs="Arial"/>
        </w:rPr>
      </w:pPr>
      <w:r w:rsidRPr="00A945DF">
        <w:rPr>
          <w:rFonts w:ascii="Arial" w:hAnsi="Arial" w:cs="Arial"/>
          <w:noProof/>
        </w:rPr>
        <w:drawing>
          <wp:anchor distT="0" distB="0" distL="114300" distR="114300" simplePos="0" relativeHeight="251664896" behindDoc="0" locked="0" layoutInCell="1" allowOverlap="1">
            <wp:simplePos x="0" y="0"/>
            <wp:positionH relativeFrom="column">
              <wp:posOffset>4124325</wp:posOffset>
            </wp:positionH>
            <wp:positionV relativeFrom="paragraph">
              <wp:posOffset>339090</wp:posOffset>
            </wp:positionV>
            <wp:extent cx="1638300" cy="822960"/>
            <wp:effectExtent l="0" t="0" r="0" b="0"/>
            <wp:wrapNone/>
            <wp:docPr id="8" name="Picture 8" descr="C:\Users\Aduran\Pictures\A.Duran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duran\Pictures\A.Duran signature.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38300" cy="822960"/>
                    </a:xfrm>
                    <a:prstGeom prst="rect">
                      <a:avLst/>
                    </a:prstGeom>
                    <a:noFill/>
                    <a:ln>
                      <a:noFill/>
                    </a:ln>
                  </pic:spPr>
                </pic:pic>
              </a:graphicData>
            </a:graphic>
            <wp14:sizeRelH relativeFrom="page">
              <wp14:pctWidth>0</wp14:pctWidth>
            </wp14:sizeRelH>
            <wp14:sizeRelV relativeFrom="page">
              <wp14:pctHeight>0</wp14:pctHeight>
            </wp14:sizeRelV>
          </wp:anchor>
        </w:drawing>
      </w:r>
      <w:r w:rsidR="000A1152" w:rsidRPr="00A945DF">
        <w:rPr>
          <w:rFonts w:ascii="Arial" w:hAnsi="Arial" w:cs="Arial"/>
        </w:rPr>
        <w:t xml:space="preserve">The next meeting is scheduled for </w:t>
      </w:r>
      <w:r w:rsidR="00737413" w:rsidRPr="00A945DF">
        <w:rPr>
          <w:rFonts w:ascii="Arial" w:hAnsi="Arial" w:cs="Arial"/>
        </w:rPr>
        <w:t>Wednesday</w:t>
      </w:r>
      <w:r w:rsidR="000A1152" w:rsidRPr="00A945DF">
        <w:rPr>
          <w:rFonts w:ascii="Arial" w:hAnsi="Arial" w:cs="Arial"/>
        </w:rPr>
        <w:t xml:space="preserve">, </w:t>
      </w:r>
      <w:r w:rsidR="00403581">
        <w:rPr>
          <w:rFonts w:ascii="Arial" w:hAnsi="Arial" w:cs="Arial"/>
        </w:rPr>
        <w:t>October 16</w:t>
      </w:r>
      <w:r w:rsidR="000A1152" w:rsidRPr="00A945DF">
        <w:rPr>
          <w:rFonts w:ascii="Arial" w:hAnsi="Arial" w:cs="Arial"/>
        </w:rPr>
        <w:t>, 202</w:t>
      </w:r>
      <w:r w:rsidR="001F53F6" w:rsidRPr="00A945DF">
        <w:rPr>
          <w:rFonts w:ascii="Arial" w:hAnsi="Arial" w:cs="Arial"/>
        </w:rPr>
        <w:t>4</w:t>
      </w:r>
      <w:r w:rsidR="00F06675" w:rsidRPr="00A945DF">
        <w:rPr>
          <w:rFonts w:ascii="Arial" w:hAnsi="Arial" w:cs="Arial"/>
        </w:rPr>
        <w:t xml:space="preserve"> at 5</w:t>
      </w:r>
      <w:r w:rsidR="000A1152" w:rsidRPr="00A945DF">
        <w:rPr>
          <w:rFonts w:ascii="Arial" w:hAnsi="Arial" w:cs="Arial"/>
        </w:rPr>
        <w:t>:4</w:t>
      </w:r>
      <w:r w:rsidR="00F06675" w:rsidRPr="00A945DF">
        <w:rPr>
          <w:rFonts w:ascii="Arial" w:hAnsi="Arial" w:cs="Arial"/>
        </w:rPr>
        <w:t>5</w:t>
      </w:r>
      <w:r w:rsidR="000A1152" w:rsidRPr="00A945DF">
        <w:rPr>
          <w:rFonts w:ascii="Arial" w:hAnsi="Arial" w:cs="Arial"/>
        </w:rPr>
        <w:t xml:space="preserve"> p.m. </w:t>
      </w:r>
      <w:r w:rsidR="004E5A05" w:rsidRPr="00A945DF">
        <w:rPr>
          <w:rFonts w:ascii="Arial" w:hAnsi="Arial" w:cs="Arial"/>
        </w:rPr>
        <w:t>in person at the Gus Velasco Neighborhood Center, Meeting Rm #1.</w:t>
      </w:r>
    </w:p>
    <w:p w:rsidR="000A1152" w:rsidRPr="00A344DC" w:rsidRDefault="000A1152" w:rsidP="00A344DC">
      <w:pPr>
        <w:tabs>
          <w:tab w:val="left" w:pos="360"/>
        </w:tabs>
        <w:jc w:val="both"/>
        <w:rPr>
          <w:rFonts w:ascii="Arial" w:hAnsi="Arial" w:cs="Arial"/>
        </w:rPr>
      </w:pPr>
    </w:p>
    <w:p w:rsidR="000A1152" w:rsidRPr="00A344DC" w:rsidRDefault="008624AA" w:rsidP="00861223">
      <w:pPr>
        <w:tabs>
          <w:tab w:val="left" w:pos="360"/>
          <w:tab w:val="left" w:pos="1416"/>
        </w:tabs>
        <w:ind w:left="360"/>
        <w:jc w:val="both"/>
        <w:rPr>
          <w:rFonts w:ascii="Arial" w:hAnsi="Arial" w:cs="Arial"/>
        </w:rPr>
      </w:pPr>
      <w:r w:rsidRPr="00A344DC">
        <w:rPr>
          <w:rFonts w:ascii="Arial" w:hAnsi="Arial" w:cs="Arial"/>
          <w:noProof/>
          <w:sz w:val="22"/>
          <w:szCs w:val="22"/>
        </w:rPr>
        <w:drawing>
          <wp:anchor distT="0" distB="0" distL="114300" distR="114300" simplePos="0" relativeHeight="251663872" behindDoc="1" locked="0" layoutInCell="1" allowOverlap="1" wp14:anchorId="0421C884" wp14:editId="1F1614F8">
            <wp:simplePos x="0" y="0"/>
            <wp:positionH relativeFrom="column">
              <wp:posOffset>371475</wp:posOffset>
            </wp:positionH>
            <wp:positionV relativeFrom="paragraph">
              <wp:posOffset>69850</wp:posOffset>
            </wp:positionV>
            <wp:extent cx="1684020" cy="50292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84020" cy="502920"/>
                    </a:xfrm>
                    <a:prstGeom prst="rect">
                      <a:avLst/>
                    </a:prstGeom>
                    <a:noFill/>
                    <a:ln>
                      <a:noFill/>
                    </a:ln>
                  </pic:spPr>
                </pic:pic>
              </a:graphicData>
            </a:graphic>
          </wp:anchor>
        </w:drawing>
      </w:r>
      <w:r w:rsidR="00861223" w:rsidRPr="00A344DC">
        <w:rPr>
          <w:rFonts w:ascii="Arial" w:hAnsi="Arial" w:cs="Arial"/>
        </w:rPr>
        <w:tab/>
      </w:r>
    </w:p>
    <w:p w:rsidR="00CE07B9" w:rsidRPr="00A344DC" w:rsidRDefault="003074AE" w:rsidP="008624AA">
      <w:pPr>
        <w:tabs>
          <w:tab w:val="left" w:pos="360"/>
          <w:tab w:val="left" w:pos="5400"/>
        </w:tabs>
        <w:jc w:val="both"/>
        <w:rPr>
          <w:rFonts w:ascii="Arial" w:hAnsi="Arial" w:cs="Arial"/>
        </w:rPr>
      </w:pPr>
      <w:r>
        <w:rPr>
          <w:rFonts w:ascii="Arial" w:hAnsi="Arial" w:cs="Arial"/>
          <w:noProof/>
        </w:rPr>
        <w:t xml:space="preserve">                                                                                                  </w:t>
      </w:r>
    </w:p>
    <w:p w:rsidR="004E5A05" w:rsidRPr="00A344DC" w:rsidRDefault="009254CA" w:rsidP="004E5A05">
      <w:pPr>
        <w:tabs>
          <w:tab w:val="left" w:pos="360"/>
          <w:tab w:val="left" w:pos="5400"/>
        </w:tabs>
        <w:ind w:left="360" w:firstLine="5040"/>
        <w:jc w:val="both"/>
        <w:rPr>
          <w:rFonts w:ascii="Arial" w:hAnsi="Arial" w:cs="Arial"/>
        </w:rPr>
      </w:pPr>
      <w:r w:rsidRPr="00A344DC">
        <w:rPr>
          <w:rFonts w:ascii="Arial" w:hAnsi="Arial" w:cs="Arial"/>
          <w:noProof/>
        </w:rPr>
        <mc:AlternateContent>
          <mc:Choice Requires="wps">
            <w:drawing>
              <wp:anchor distT="0" distB="0" distL="114300" distR="114300" simplePos="0" relativeHeight="251660800" behindDoc="0" locked="0" layoutInCell="1" allowOverlap="1">
                <wp:simplePos x="0" y="0"/>
                <wp:positionH relativeFrom="column">
                  <wp:posOffset>3638550</wp:posOffset>
                </wp:positionH>
                <wp:positionV relativeFrom="paragraph">
                  <wp:posOffset>114300</wp:posOffset>
                </wp:positionV>
                <wp:extent cx="2933700" cy="9525"/>
                <wp:effectExtent l="0" t="0" r="19050" b="28575"/>
                <wp:wrapNone/>
                <wp:docPr id="6" name="Straight Connector 6"/>
                <wp:cNvGraphicFramePr/>
                <a:graphic xmlns:a="http://schemas.openxmlformats.org/drawingml/2006/main">
                  <a:graphicData uri="http://schemas.microsoft.com/office/word/2010/wordprocessingShape">
                    <wps:wsp>
                      <wps:cNvCnPr/>
                      <wps:spPr>
                        <a:xfrm>
                          <a:off x="0" y="0"/>
                          <a:ext cx="2933700" cy="95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xmlns:cx="http://schemas.microsoft.com/office/drawing/2014/chartex" xmlns:cx1="http://schemas.microsoft.com/office/drawing/2015/9/8/chartex" xmlns:w16se="http://schemas.microsoft.com/office/word/2015/wordml/symex">
            <w:pict>
              <v:line w14:anchorId="327CD724" id="Straight Connector 6" o:spid="_x0000_s1026" style="position:absolute;z-index:251660800;visibility:visible;mso-wrap-style:square;mso-wrap-distance-left:9pt;mso-wrap-distance-top:0;mso-wrap-distance-right:9pt;mso-wrap-distance-bottom:0;mso-position-horizontal:absolute;mso-position-horizontal-relative:text;mso-position-vertical:absolute;mso-position-vertical-relative:text" from="286.5pt,9pt" to="517.5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" strokecolor="black [3200]" strokeweight="1pt">
                <v:stroke joinstyle="miter"/>
              </v:line>
            </w:pict>
          </mc:Fallback>
        </mc:AlternateContent>
      </w:r>
      <w:r w:rsidRPr="00A344DC">
        <w:rPr>
          <w:rFonts w:ascii="Arial" w:hAnsi="Arial" w:cs="Arial"/>
          <w:noProof/>
        </w:rPr>
        <mc:AlternateContent>
          <mc:Choice Requires="wps">
            <w:drawing>
              <wp:anchor distT="0" distB="0" distL="114300" distR="114300" simplePos="0" relativeHeight="251656704" behindDoc="0" locked="0" layoutInCell="1" allowOverlap="1">
                <wp:simplePos x="0" y="0"/>
                <wp:positionH relativeFrom="column">
                  <wp:posOffset>197485</wp:posOffset>
                </wp:positionH>
                <wp:positionV relativeFrom="paragraph">
                  <wp:posOffset>104140</wp:posOffset>
                </wp:positionV>
                <wp:extent cx="2621280" cy="8255"/>
                <wp:effectExtent l="0" t="0" r="26670" b="29845"/>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1280" cy="825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type w14:anchorId="1448D539" id="_x0000_t32" coordsize="21600,21600" o:spt="32" o:oned="t" path="m,l21600,21600e" filled="f">
                <v:path arrowok="t" fillok="f" o:connecttype="none"/>
                <o:lock v:ext="edit" shapetype="t"/>
              </v:shapetype>
              <v:shape id="AutoShape 3" o:spid="_x0000_s1026" type="#_x0000_t32" style="position:absolute;margin-left:15.55pt;margin-top:8.2pt;width:206.4pt;height:.6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"/>
            </w:pict>
          </mc:Fallback>
        </mc:AlternateContent>
      </w:r>
      <w:r w:rsidR="00372280" w:rsidRPr="00A344DC">
        <w:rPr>
          <w:rFonts w:ascii="Arial" w:hAnsi="Arial" w:cs="Arial"/>
        </w:rPr>
        <w:tab/>
      </w:r>
    </w:p>
    <w:p w:rsidR="006D69A3" w:rsidRPr="00C2471D" w:rsidRDefault="009254CA" w:rsidP="00C2471D">
      <w:pPr>
        <w:tabs>
          <w:tab w:val="left" w:pos="360"/>
          <w:tab w:val="left" w:pos="5400"/>
        </w:tabs>
        <w:rPr>
          <w:rFonts w:ascii="Arial" w:hAnsi="Arial" w:cs="Arial"/>
          <w:b/>
        </w:rPr>
      </w:pPr>
      <w:r w:rsidRPr="00A344DC">
        <w:rPr>
          <w:rFonts w:ascii="Arial" w:hAnsi="Arial" w:cs="Arial"/>
        </w:rPr>
        <w:tab/>
      </w:r>
      <w:r w:rsidR="008624AA" w:rsidRPr="00A344DC">
        <w:rPr>
          <w:rFonts w:ascii="Arial" w:hAnsi="Arial" w:cs="Arial"/>
        </w:rPr>
        <w:t>Ed Ramirez</w:t>
      </w:r>
      <w:r w:rsidR="00861223" w:rsidRPr="00A344DC">
        <w:rPr>
          <w:rFonts w:ascii="Arial" w:hAnsi="Arial" w:cs="Arial"/>
        </w:rPr>
        <w:t xml:space="preserve">, </w:t>
      </w:r>
      <w:r w:rsidRPr="00A344DC">
        <w:rPr>
          <w:rFonts w:ascii="Arial" w:hAnsi="Arial" w:cs="Arial"/>
        </w:rPr>
        <w:t>Executive Secretary</w:t>
      </w:r>
      <w:r w:rsidRPr="00A344DC">
        <w:rPr>
          <w:rFonts w:ascii="Arial" w:hAnsi="Arial" w:cs="Arial"/>
        </w:rPr>
        <w:tab/>
      </w:r>
      <w:r w:rsidRPr="00A344DC">
        <w:rPr>
          <w:rFonts w:ascii="Arial" w:hAnsi="Arial" w:cs="Arial"/>
        </w:rPr>
        <w:tab/>
      </w:r>
      <w:r w:rsidR="003074AE">
        <w:rPr>
          <w:rFonts w:ascii="Arial" w:hAnsi="Arial" w:cs="Arial"/>
        </w:rPr>
        <w:t xml:space="preserve">Adriana </w:t>
      </w:r>
      <w:r w:rsidR="00A6258B">
        <w:rPr>
          <w:rFonts w:ascii="Arial" w:hAnsi="Arial" w:cs="Arial"/>
        </w:rPr>
        <w:t>Ramirez, Administrative Assistant</w:t>
      </w:r>
    </w:p>
    <w:sectPr w:rsidR="006D69A3" w:rsidRPr="00C2471D" w:rsidSect="005A7B98">
      <w:headerReference w:type="default" r:id="rId11"/>
      <w:footerReference w:type="default" r:id="rId12"/>
      <w:headerReference w:type="first" r:id="rId13"/>
      <w:footerReference w:type="first" r:id="rId14"/>
      <w:pgSz w:w="12240" w:h="15840" w:code="1"/>
      <w:pgMar w:top="360" w:right="806" w:bottom="1440" w:left="1080" w:header="720" w:footer="36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72759" w:rsidRDefault="00F72759" w:rsidP="00EE4C54">
      <w:r>
        <w:separator/>
      </w:r>
    </w:p>
  </w:endnote>
  <w:endnote w:type="continuationSeparator" w:id="0">
    <w:p w:rsidR="00F72759" w:rsidRDefault="00F72759" w:rsidP="00EE4C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Nirmala UI">
    <w:panose1 w:val="020B0502040204020203"/>
    <w:charset w:val="00"/>
    <w:family w:val="swiss"/>
    <w:pitch w:val="variable"/>
    <w:sig w:usb0="80FF8023" w:usb1="0200004A" w:usb2="000002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2BC3" w:rsidRPr="00C25682" w:rsidRDefault="00222BC3">
    <w:pPr>
      <w:pStyle w:val="Footer"/>
      <w:jc w:val="center"/>
      <w:rPr>
        <w:sz w:val="20"/>
        <w:szCs w:val="20"/>
      </w:rPr>
    </w:pPr>
    <w:r w:rsidRPr="00C25682">
      <w:rPr>
        <w:sz w:val="20"/>
        <w:szCs w:val="20"/>
      </w:rPr>
      <w:fldChar w:fldCharType="begin"/>
    </w:r>
    <w:r w:rsidRPr="00C25682">
      <w:rPr>
        <w:sz w:val="20"/>
        <w:szCs w:val="20"/>
      </w:rPr>
      <w:instrText xml:space="preserve"> PAGE   \* MERGEFORMAT </w:instrText>
    </w:r>
    <w:r w:rsidRPr="00C25682">
      <w:rPr>
        <w:sz w:val="20"/>
        <w:szCs w:val="20"/>
      </w:rPr>
      <w:fldChar w:fldCharType="separate"/>
    </w:r>
    <w:r w:rsidR="00BF4BB3">
      <w:rPr>
        <w:noProof/>
        <w:sz w:val="20"/>
        <w:szCs w:val="20"/>
      </w:rPr>
      <w:t>3</w:t>
    </w:r>
    <w:r w:rsidRPr="00C25682">
      <w:rPr>
        <w:noProof/>
        <w:sz w:val="20"/>
        <w:szCs w:val="20"/>
      </w:rPr>
      <w:fldChar w:fldCharType="end"/>
    </w:r>
  </w:p>
  <w:p w:rsidR="00222BC3" w:rsidRDefault="00222BC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2BC3" w:rsidRPr="003078CD" w:rsidRDefault="00222BC3">
    <w:pPr>
      <w:pStyle w:val="Footer"/>
      <w:tabs>
        <w:tab w:val="clear" w:pos="4680"/>
        <w:tab w:val="clear" w:pos="9360"/>
      </w:tabs>
      <w:jc w:val="center"/>
      <w:rPr>
        <w:caps/>
        <w:noProof/>
        <w:color w:val="5B9BD5"/>
      </w:rPr>
    </w:pPr>
    <w:r w:rsidRPr="003078CD">
      <w:rPr>
        <w:caps/>
        <w:color w:val="5B9BD5"/>
      </w:rPr>
      <w:fldChar w:fldCharType="begin"/>
    </w:r>
    <w:r w:rsidRPr="003078CD">
      <w:rPr>
        <w:caps/>
        <w:color w:val="5B9BD5"/>
      </w:rPr>
      <w:instrText xml:space="preserve"> PAGE   \* MERGEFORMAT </w:instrText>
    </w:r>
    <w:r w:rsidRPr="003078CD">
      <w:rPr>
        <w:caps/>
        <w:color w:val="5B9BD5"/>
      </w:rPr>
      <w:fldChar w:fldCharType="separate"/>
    </w:r>
    <w:r>
      <w:rPr>
        <w:caps/>
        <w:noProof/>
        <w:color w:val="5B9BD5"/>
      </w:rPr>
      <w:t>1</w:t>
    </w:r>
    <w:r w:rsidRPr="003078CD">
      <w:rPr>
        <w:caps/>
        <w:noProof/>
        <w:color w:val="5B9BD5"/>
      </w:rPr>
      <w:fldChar w:fldCharType="end"/>
    </w:r>
  </w:p>
  <w:p w:rsidR="00222BC3" w:rsidRDefault="00222BC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72759" w:rsidRDefault="00F72759" w:rsidP="00EE4C54">
      <w:r>
        <w:separator/>
      </w:r>
    </w:p>
  </w:footnote>
  <w:footnote w:type="continuationSeparator" w:id="0">
    <w:p w:rsidR="00F72759" w:rsidRDefault="00F72759" w:rsidP="00EE4C5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2BC3" w:rsidRDefault="00222BC3" w:rsidP="00EE4C54">
    <w:pPr>
      <w:pStyle w:val="Header"/>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2BC3" w:rsidRDefault="00222BC3" w:rsidP="008C290B">
    <w:pPr>
      <w:pStyle w:val="Header"/>
      <w:jc w:val="center"/>
    </w:pPr>
    <w:r>
      <w:rPr>
        <w:noProof/>
      </w:rPr>
      <w:drawing>
        <wp:inline distT="0" distB="0" distL="0" distR="0">
          <wp:extent cx="1859280" cy="662940"/>
          <wp:effectExtent l="0" t="0" r="0" b="0"/>
          <wp:docPr id="9" name="Picture 9" descr="Bridge Colo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dge Color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9280" cy="66294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7B2022"/>
    <w:multiLevelType w:val="hybridMultilevel"/>
    <w:tmpl w:val="FDA0884A"/>
    <w:lvl w:ilvl="0" w:tplc="2C0C21D2">
      <w:start w:val="1"/>
      <w:numFmt w:val="lowerRoman"/>
      <w:lvlText w:val="%1."/>
      <w:lvlJc w:val="righ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 w15:restartNumberingAfterBreak="0">
    <w:nsid w:val="0C345B38"/>
    <w:multiLevelType w:val="hybridMultilevel"/>
    <w:tmpl w:val="7B225A8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3E5478"/>
    <w:multiLevelType w:val="hybridMultilevel"/>
    <w:tmpl w:val="EBE8BFEA"/>
    <w:lvl w:ilvl="0" w:tplc="11044646">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8E7CA3"/>
    <w:multiLevelType w:val="hybridMultilevel"/>
    <w:tmpl w:val="985A550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F9502E8"/>
    <w:multiLevelType w:val="hybridMultilevel"/>
    <w:tmpl w:val="6A5A628C"/>
    <w:lvl w:ilvl="0" w:tplc="04090001">
      <w:start w:val="1"/>
      <w:numFmt w:val="bullet"/>
      <w:lvlText w:val=""/>
      <w:lvlJc w:val="left"/>
      <w:pPr>
        <w:ind w:left="1083" w:hanging="360"/>
      </w:pPr>
      <w:rPr>
        <w:rFonts w:ascii="Symbol" w:hAnsi="Symbol" w:hint="default"/>
      </w:rPr>
    </w:lvl>
    <w:lvl w:ilvl="1" w:tplc="04090003" w:tentative="1">
      <w:start w:val="1"/>
      <w:numFmt w:val="bullet"/>
      <w:lvlText w:val="o"/>
      <w:lvlJc w:val="left"/>
      <w:pPr>
        <w:ind w:left="1803" w:hanging="360"/>
      </w:pPr>
      <w:rPr>
        <w:rFonts w:ascii="Courier New" w:hAnsi="Courier New" w:cs="Courier New" w:hint="default"/>
      </w:rPr>
    </w:lvl>
    <w:lvl w:ilvl="2" w:tplc="04090005" w:tentative="1">
      <w:start w:val="1"/>
      <w:numFmt w:val="bullet"/>
      <w:lvlText w:val=""/>
      <w:lvlJc w:val="left"/>
      <w:pPr>
        <w:ind w:left="2523" w:hanging="360"/>
      </w:pPr>
      <w:rPr>
        <w:rFonts w:ascii="Wingdings" w:hAnsi="Wingdings" w:hint="default"/>
      </w:rPr>
    </w:lvl>
    <w:lvl w:ilvl="3" w:tplc="04090001" w:tentative="1">
      <w:start w:val="1"/>
      <w:numFmt w:val="bullet"/>
      <w:lvlText w:val=""/>
      <w:lvlJc w:val="left"/>
      <w:pPr>
        <w:ind w:left="3243" w:hanging="360"/>
      </w:pPr>
      <w:rPr>
        <w:rFonts w:ascii="Symbol" w:hAnsi="Symbol" w:hint="default"/>
      </w:rPr>
    </w:lvl>
    <w:lvl w:ilvl="4" w:tplc="04090003" w:tentative="1">
      <w:start w:val="1"/>
      <w:numFmt w:val="bullet"/>
      <w:lvlText w:val="o"/>
      <w:lvlJc w:val="left"/>
      <w:pPr>
        <w:ind w:left="3963" w:hanging="360"/>
      </w:pPr>
      <w:rPr>
        <w:rFonts w:ascii="Courier New" w:hAnsi="Courier New" w:cs="Courier New" w:hint="default"/>
      </w:rPr>
    </w:lvl>
    <w:lvl w:ilvl="5" w:tplc="04090005" w:tentative="1">
      <w:start w:val="1"/>
      <w:numFmt w:val="bullet"/>
      <w:lvlText w:val=""/>
      <w:lvlJc w:val="left"/>
      <w:pPr>
        <w:ind w:left="4683" w:hanging="360"/>
      </w:pPr>
      <w:rPr>
        <w:rFonts w:ascii="Wingdings" w:hAnsi="Wingdings" w:hint="default"/>
      </w:rPr>
    </w:lvl>
    <w:lvl w:ilvl="6" w:tplc="04090001" w:tentative="1">
      <w:start w:val="1"/>
      <w:numFmt w:val="bullet"/>
      <w:lvlText w:val=""/>
      <w:lvlJc w:val="left"/>
      <w:pPr>
        <w:ind w:left="5403" w:hanging="360"/>
      </w:pPr>
      <w:rPr>
        <w:rFonts w:ascii="Symbol" w:hAnsi="Symbol" w:hint="default"/>
      </w:rPr>
    </w:lvl>
    <w:lvl w:ilvl="7" w:tplc="04090003" w:tentative="1">
      <w:start w:val="1"/>
      <w:numFmt w:val="bullet"/>
      <w:lvlText w:val="o"/>
      <w:lvlJc w:val="left"/>
      <w:pPr>
        <w:ind w:left="6123" w:hanging="360"/>
      </w:pPr>
      <w:rPr>
        <w:rFonts w:ascii="Courier New" w:hAnsi="Courier New" w:cs="Courier New" w:hint="default"/>
      </w:rPr>
    </w:lvl>
    <w:lvl w:ilvl="8" w:tplc="04090005" w:tentative="1">
      <w:start w:val="1"/>
      <w:numFmt w:val="bullet"/>
      <w:lvlText w:val=""/>
      <w:lvlJc w:val="left"/>
      <w:pPr>
        <w:ind w:left="6843" w:hanging="360"/>
      </w:pPr>
      <w:rPr>
        <w:rFonts w:ascii="Wingdings" w:hAnsi="Wingdings" w:hint="default"/>
      </w:rPr>
    </w:lvl>
  </w:abstractNum>
  <w:abstractNum w:abstractNumId="5" w15:restartNumberingAfterBreak="0">
    <w:nsid w:val="122E12B2"/>
    <w:multiLevelType w:val="hybridMultilevel"/>
    <w:tmpl w:val="F1281F0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4633D0B"/>
    <w:multiLevelType w:val="hybridMultilevel"/>
    <w:tmpl w:val="368AB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71186A"/>
    <w:multiLevelType w:val="hybridMultilevel"/>
    <w:tmpl w:val="A8E0499C"/>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CC67F91"/>
    <w:multiLevelType w:val="hybridMultilevel"/>
    <w:tmpl w:val="7DC43B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7C74C6"/>
    <w:multiLevelType w:val="hybridMultilevel"/>
    <w:tmpl w:val="4C8ACB4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7B92269"/>
    <w:multiLevelType w:val="hybridMultilevel"/>
    <w:tmpl w:val="3A54F140"/>
    <w:lvl w:ilvl="0" w:tplc="277C31DE">
      <w:start w:val="12"/>
      <w:numFmt w:val="decimal"/>
      <w:lvlText w:val="%1."/>
      <w:lvlJc w:val="left"/>
      <w:pPr>
        <w:tabs>
          <w:tab w:val="num" w:pos="720"/>
        </w:tabs>
        <w:ind w:left="720" w:hanging="720"/>
      </w:pPr>
      <w:rPr>
        <w:rFonts w:hint="default"/>
        <w:b w:val="0"/>
        <w:i w:val="0"/>
      </w:rPr>
    </w:lvl>
    <w:lvl w:ilvl="1" w:tplc="65445660" w:tentative="1">
      <w:start w:val="1"/>
      <w:numFmt w:val="lowerLetter"/>
      <w:lvlText w:val="%2."/>
      <w:lvlJc w:val="left"/>
      <w:pPr>
        <w:ind w:left="1440" w:hanging="360"/>
      </w:pPr>
    </w:lvl>
    <w:lvl w:ilvl="2" w:tplc="1BA2816A" w:tentative="1">
      <w:start w:val="1"/>
      <w:numFmt w:val="lowerRoman"/>
      <w:lvlText w:val="%3."/>
      <w:lvlJc w:val="right"/>
      <w:pPr>
        <w:ind w:left="2160" w:hanging="180"/>
      </w:pPr>
    </w:lvl>
    <w:lvl w:ilvl="3" w:tplc="24AAE5DE" w:tentative="1">
      <w:start w:val="1"/>
      <w:numFmt w:val="decimal"/>
      <w:lvlText w:val="%4."/>
      <w:lvlJc w:val="left"/>
      <w:pPr>
        <w:ind w:left="2880" w:hanging="360"/>
      </w:pPr>
    </w:lvl>
    <w:lvl w:ilvl="4" w:tplc="061E2BAC" w:tentative="1">
      <w:start w:val="1"/>
      <w:numFmt w:val="lowerLetter"/>
      <w:lvlText w:val="%5."/>
      <w:lvlJc w:val="left"/>
      <w:pPr>
        <w:ind w:left="3600" w:hanging="360"/>
      </w:pPr>
    </w:lvl>
    <w:lvl w:ilvl="5" w:tplc="F312B102" w:tentative="1">
      <w:start w:val="1"/>
      <w:numFmt w:val="lowerRoman"/>
      <w:lvlText w:val="%6."/>
      <w:lvlJc w:val="right"/>
      <w:pPr>
        <w:ind w:left="4320" w:hanging="180"/>
      </w:pPr>
    </w:lvl>
    <w:lvl w:ilvl="6" w:tplc="1A64E226" w:tentative="1">
      <w:start w:val="1"/>
      <w:numFmt w:val="decimal"/>
      <w:lvlText w:val="%7."/>
      <w:lvlJc w:val="left"/>
      <w:pPr>
        <w:ind w:left="5040" w:hanging="360"/>
      </w:pPr>
    </w:lvl>
    <w:lvl w:ilvl="7" w:tplc="8DEADE1A" w:tentative="1">
      <w:start w:val="1"/>
      <w:numFmt w:val="lowerLetter"/>
      <w:lvlText w:val="%8."/>
      <w:lvlJc w:val="left"/>
      <w:pPr>
        <w:ind w:left="5760" w:hanging="360"/>
      </w:pPr>
    </w:lvl>
    <w:lvl w:ilvl="8" w:tplc="1C94D240" w:tentative="1">
      <w:start w:val="1"/>
      <w:numFmt w:val="lowerRoman"/>
      <w:lvlText w:val="%9."/>
      <w:lvlJc w:val="right"/>
      <w:pPr>
        <w:ind w:left="6480" w:hanging="180"/>
      </w:pPr>
    </w:lvl>
  </w:abstractNum>
  <w:abstractNum w:abstractNumId="11" w15:restartNumberingAfterBreak="0">
    <w:nsid w:val="27E24174"/>
    <w:multiLevelType w:val="hybridMultilevel"/>
    <w:tmpl w:val="4E7691E4"/>
    <w:lvl w:ilvl="0" w:tplc="4E2ECFAA">
      <w:start w:val="1"/>
      <w:numFmt w:val="decimal"/>
      <w:lvlText w:val="%1."/>
      <w:lvlJc w:val="left"/>
      <w:pPr>
        <w:ind w:left="1815" w:hanging="360"/>
      </w:pPr>
      <w:rPr>
        <w:rFonts w:hint="default"/>
      </w:rPr>
    </w:lvl>
    <w:lvl w:ilvl="1" w:tplc="04090019" w:tentative="1">
      <w:start w:val="1"/>
      <w:numFmt w:val="lowerLetter"/>
      <w:lvlText w:val="%2."/>
      <w:lvlJc w:val="left"/>
      <w:pPr>
        <w:ind w:left="2535" w:hanging="360"/>
      </w:pPr>
    </w:lvl>
    <w:lvl w:ilvl="2" w:tplc="0409001B">
      <w:start w:val="1"/>
      <w:numFmt w:val="lowerRoman"/>
      <w:lvlText w:val="%3."/>
      <w:lvlJc w:val="right"/>
      <w:pPr>
        <w:ind w:left="3255" w:hanging="180"/>
      </w:pPr>
    </w:lvl>
    <w:lvl w:ilvl="3" w:tplc="0409000F" w:tentative="1">
      <w:start w:val="1"/>
      <w:numFmt w:val="decimal"/>
      <w:lvlText w:val="%4."/>
      <w:lvlJc w:val="left"/>
      <w:pPr>
        <w:ind w:left="3975" w:hanging="360"/>
      </w:pPr>
    </w:lvl>
    <w:lvl w:ilvl="4" w:tplc="04090019" w:tentative="1">
      <w:start w:val="1"/>
      <w:numFmt w:val="lowerLetter"/>
      <w:lvlText w:val="%5."/>
      <w:lvlJc w:val="left"/>
      <w:pPr>
        <w:ind w:left="4695" w:hanging="360"/>
      </w:pPr>
    </w:lvl>
    <w:lvl w:ilvl="5" w:tplc="0409001B" w:tentative="1">
      <w:start w:val="1"/>
      <w:numFmt w:val="lowerRoman"/>
      <w:lvlText w:val="%6."/>
      <w:lvlJc w:val="right"/>
      <w:pPr>
        <w:ind w:left="5415" w:hanging="180"/>
      </w:pPr>
    </w:lvl>
    <w:lvl w:ilvl="6" w:tplc="0409000F" w:tentative="1">
      <w:start w:val="1"/>
      <w:numFmt w:val="decimal"/>
      <w:lvlText w:val="%7."/>
      <w:lvlJc w:val="left"/>
      <w:pPr>
        <w:ind w:left="6135" w:hanging="360"/>
      </w:pPr>
    </w:lvl>
    <w:lvl w:ilvl="7" w:tplc="04090019" w:tentative="1">
      <w:start w:val="1"/>
      <w:numFmt w:val="lowerLetter"/>
      <w:lvlText w:val="%8."/>
      <w:lvlJc w:val="left"/>
      <w:pPr>
        <w:ind w:left="6855" w:hanging="360"/>
      </w:pPr>
    </w:lvl>
    <w:lvl w:ilvl="8" w:tplc="0409001B" w:tentative="1">
      <w:start w:val="1"/>
      <w:numFmt w:val="lowerRoman"/>
      <w:lvlText w:val="%9."/>
      <w:lvlJc w:val="right"/>
      <w:pPr>
        <w:ind w:left="7575" w:hanging="180"/>
      </w:pPr>
    </w:lvl>
  </w:abstractNum>
  <w:abstractNum w:abstractNumId="12" w15:restartNumberingAfterBreak="0">
    <w:nsid w:val="28F57090"/>
    <w:multiLevelType w:val="hybridMultilevel"/>
    <w:tmpl w:val="1D581D86"/>
    <w:lvl w:ilvl="0" w:tplc="04090001">
      <w:start w:val="1"/>
      <w:numFmt w:val="bullet"/>
      <w:lvlText w:val=""/>
      <w:lvlJc w:val="left"/>
      <w:pPr>
        <w:ind w:left="1092" w:hanging="360"/>
      </w:pPr>
      <w:rPr>
        <w:rFonts w:ascii="Symbol" w:hAnsi="Symbol" w:hint="default"/>
      </w:rPr>
    </w:lvl>
    <w:lvl w:ilvl="1" w:tplc="04090003" w:tentative="1">
      <w:start w:val="1"/>
      <w:numFmt w:val="bullet"/>
      <w:lvlText w:val="o"/>
      <w:lvlJc w:val="left"/>
      <w:pPr>
        <w:ind w:left="1812" w:hanging="360"/>
      </w:pPr>
      <w:rPr>
        <w:rFonts w:ascii="Courier New" w:hAnsi="Courier New" w:cs="Courier New" w:hint="default"/>
      </w:rPr>
    </w:lvl>
    <w:lvl w:ilvl="2" w:tplc="04090005" w:tentative="1">
      <w:start w:val="1"/>
      <w:numFmt w:val="bullet"/>
      <w:lvlText w:val=""/>
      <w:lvlJc w:val="left"/>
      <w:pPr>
        <w:ind w:left="2532" w:hanging="360"/>
      </w:pPr>
      <w:rPr>
        <w:rFonts w:ascii="Wingdings" w:hAnsi="Wingdings" w:hint="default"/>
      </w:rPr>
    </w:lvl>
    <w:lvl w:ilvl="3" w:tplc="04090001" w:tentative="1">
      <w:start w:val="1"/>
      <w:numFmt w:val="bullet"/>
      <w:lvlText w:val=""/>
      <w:lvlJc w:val="left"/>
      <w:pPr>
        <w:ind w:left="3252" w:hanging="360"/>
      </w:pPr>
      <w:rPr>
        <w:rFonts w:ascii="Symbol" w:hAnsi="Symbol" w:hint="default"/>
      </w:rPr>
    </w:lvl>
    <w:lvl w:ilvl="4" w:tplc="04090003" w:tentative="1">
      <w:start w:val="1"/>
      <w:numFmt w:val="bullet"/>
      <w:lvlText w:val="o"/>
      <w:lvlJc w:val="left"/>
      <w:pPr>
        <w:ind w:left="3972" w:hanging="360"/>
      </w:pPr>
      <w:rPr>
        <w:rFonts w:ascii="Courier New" w:hAnsi="Courier New" w:cs="Courier New" w:hint="default"/>
      </w:rPr>
    </w:lvl>
    <w:lvl w:ilvl="5" w:tplc="04090005" w:tentative="1">
      <w:start w:val="1"/>
      <w:numFmt w:val="bullet"/>
      <w:lvlText w:val=""/>
      <w:lvlJc w:val="left"/>
      <w:pPr>
        <w:ind w:left="4692" w:hanging="360"/>
      </w:pPr>
      <w:rPr>
        <w:rFonts w:ascii="Wingdings" w:hAnsi="Wingdings" w:hint="default"/>
      </w:rPr>
    </w:lvl>
    <w:lvl w:ilvl="6" w:tplc="04090001" w:tentative="1">
      <w:start w:val="1"/>
      <w:numFmt w:val="bullet"/>
      <w:lvlText w:val=""/>
      <w:lvlJc w:val="left"/>
      <w:pPr>
        <w:ind w:left="5412" w:hanging="360"/>
      </w:pPr>
      <w:rPr>
        <w:rFonts w:ascii="Symbol" w:hAnsi="Symbol" w:hint="default"/>
      </w:rPr>
    </w:lvl>
    <w:lvl w:ilvl="7" w:tplc="04090003" w:tentative="1">
      <w:start w:val="1"/>
      <w:numFmt w:val="bullet"/>
      <w:lvlText w:val="o"/>
      <w:lvlJc w:val="left"/>
      <w:pPr>
        <w:ind w:left="6132" w:hanging="360"/>
      </w:pPr>
      <w:rPr>
        <w:rFonts w:ascii="Courier New" w:hAnsi="Courier New" w:cs="Courier New" w:hint="default"/>
      </w:rPr>
    </w:lvl>
    <w:lvl w:ilvl="8" w:tplc="04090005" w:tentative="1">
      <w:start w:val="1"/>
      <w:numFmt w:val="bullet"/>
      <w:lvlText w:val=""/>
      <w:lvlJc w:val="left"/>
      <w:pPr>
        <w:ind w:left="6852" w:hanging="360"/>
      </w:pPr>
      <w:rPr>
        <w:rFonts w:ascii="Wingdings" w:hAnsi="Wingdings" w:hint="default"/>
      </w:rPr>
    </w:lvl>
  </w:abstractNum>
  <w:abstractNum w:abstractNumId="13" w15:restartNumberingAfterBreak="0">
    <w:nsid w:val="2A083B03"/>
    <w:multiLevelType w:val="hybridMultilevel"/>
    <w:tmpl w:val="B3D451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D21BBE"/>
    <w:multiLevelType w:val="hybridMultilevel"/>
    <w:tmpl w:val="5F1AE6C8"/>
    <w:lvl w:ilvl="0" w:tplc="28162696">
      <w:start w:val="1"/>
      <w:numFmt w:val="lowerLetter"/>
      <w:lvlText w:val="%1."/>
      <w:lvlJc w:val="left"/>
      <w:pPr>
        <w:ind w:left="1800" w:hanging="360"/>
      </w:pPr>
      <w:rPr>
        <w:rFonts w:ascii="Arial" w:eastAsia="Times New Roman" w:hAnsi="Arial" w:cs="Aria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061293F"/>
    <w:multiLevelType w:val="hybridMultilevel"/>
    <w:tmpl w:val="224C0C8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7BB39A9"/>
    <w:multiLevelType w:val="hybridMultilevel"/>
    <w:tmpl w:val="87207C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C4D0CE5"/>
    <w:multiLevelType w:val="hybridMultilevel"/>
    <w:tmpl w:val="F02ED7C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E626FD7"/>
    <w:multiLevelType w:val="hybridMultilevel"/>
    <w:tmpl w:val="CA9C6FB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ED07AEB"/>
    <w:multiLevelType w:val="hybridMultilevel"/>
    <w:tmpl w:val="2B967FB4"/>
    <w:lvl w:ilvl="0" w:tplc="D81E8176">
      <w:start w:val="1"/>
      <w:numFmt w:val="lowerRoman"/>
      <w:lvlText w:val="%1."/>
      <w:lvlJc w:val="left"/>
      <w:pPr>
        <w:ind w:left="1455" w:hanging="720"/>
      </w:pPr>
      <w:rPr>
        <w:rFonts w:hint="default"/>
      </w:rPr>
    </w:lvl>
    <w:lvl w:ilvl="1" w:tplc="04090019" w:tentative="1">
      <w:start w:val="1"/>
      <w:numFmt w:val="lowerLetter"/>
      <w:lvlText w:val="%2."/>
      <w:lvlJc w:val="left"/>
      <w:pPr>
        <w:ind w:left="1815" w:hanging="360"/>
      </w:pPr>
    </w:lvl>
    <w:lvl w:ilvl="2" w:tplc="0409001B">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20" w15:restartNumberingAfterBreak="0">
    <w:nsid w:val="46D81EC5"/>
    <w:multiLevelType w:val="hybridMultilevel"/>
    <w:tmpl w:val="454A9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5C104C"/>
    <w:multiLevelType w:val="hybridMultilevel"/>
    <w:tmpl w:val="BEA2DEB2"/>
    <w:lvl w:ilvl="0" w:tplc="2C0C21D2">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9DC3B53"/>
    <w:multiLevelType w:val="hybridMultilevel"/>
    <w:tmpl w:val="3590294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AAC702E"/>
    <w:multiLevelType w:val="hybridMultilevel"/>
    <w:tmpl w:val="EDBE15D8"/>
    <w:lvl w:ilvl="0" w:tplc="28162696">
      <w:start w:val="1"/>
      <w:numFmt w:val="lowerLetter"/>
      <w:lvlText w:val="%1."/>
      <w:lvlJc w:val="left"/>
      <w:pPr>
        <w:ind w:left="720" w:hanging="36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E85FC4"/>
    <w:multiLevelType w:val="hybridMultilevel"/>
    <w:tmpl w:val="46B01A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D336E4B"/>
    <w:multiLevelType w:val="hybridMultilevel"/>
    <w:tmpl w:val="8EC234FA"/>
    <w:lvl w:ilvl="0" w:tplc="A3E8A12A">
      <w:start w:val="1"/>
      <w:numFmt w:val="decimal"/>
      <w:lvlText w:val="%1."/>
      <w:lvlJc w:val="left"/>
      <w:pPr>
        <w:tabs>
          <w:tab w:val="num" w:pos="810"/>
        </w:tabs>
        <w:ind w:left="810" w:hanging="720"/>
      </w:pPr>
      <w:rPr>
        <w:rFonts w:hint="default"/>
        <w:b w:val="0"/>
        <w:i w:val="0"/>
      </w:rPr>
    </w:lvl>
    <w:lvl w:ilvl="1" w:tplc="30B89428">
      <w:start w:val="1"/>
      <w:numFmt w:val="lowerLetter"/>
      <w:lvlText w:val="%2."/>
      <w:lvlJc w:val="left"/>
      <w:pPr>
        <w:tabs>
          <w:tab w:val="num" w:pos="990"/>
        </w:tabs>
        <w:ind w:left="990" w:hanging="360"/>
      </w:pPr>
      <w:rPr>
        <w:rFonts w:ascii="Arial" w:eastAsia="Times New Roman" w:hAnsi="Arial" w:cs="Arial" w:hint="default"/>
      </w:rPr>
    </w:lvl>
    <w:lvl w:ilvl="2" w:tplc="30B89428">
      <w:start w:val="1"/>
      <w:numFmt w:val="lowerLetter"/>
      <w:lvlText w:val="%3."/>
      <w:lvlJc w:val="left"/>
      <w:pPr>
        <w:tabs>
          <w:tab w:val="num" w:pos="900"/>
        </w:tabs>
        <w:ind w:left="900" w:hanging="180"/>
      </w:pPr>
      <w:rPr>
        <w:rFonts w:ascii="Arial" w:eastAsia="Times New Roman" w:hAnsi="Arial" w:cs="Arial" w:hint="default"/>
      </w:rPr>
    </w:lvl>
    <w:lvl w:ilvl="3" w:tplc="DE922538">
      <w:start w:val="1"/>
      <w:numFmt w:val="lowerLetter"/>
      <w:lvlText w:val="%4."/>
      <w:lvlJc w:val="left"/>
      <w:pPr>
        <w:tabs>
          <w:tab w:val="num" w:pos="2880"/>
        </w:tabs>
        <w:ind w:left="2880" w:hanging="360"/>
      </w:pPr>
      <w:rPr>
        <w:rFonts w:ascii="Times New Roman" w:eastAsia="Times New Roman" w:hAnsi="Times New Roman" w:cs="Times New Roman"/>
      </w:rPr>
    </w:lvl>
    <w:lvl w:ilvl="4" w:tplc="3D680A56">
      <w:start w:val="1"/>
      <w:numFmt w:val="lowerLetter"/>
      <w:lvlText w:val="%5."/>
      <w:lvlJc w:val="left"/>
      <w:pPr>
        <w:tabs>
          <w:tab w:val="num" w:pos="3600"/>
        </w:tabs>
        <w:ind w:left="3600" w:hanging="360"/>
      </w:pPr>
    </w:lvl>
    <w:lvl w:ilvl="5" w:tplc="04090017">
      <w:start w:val="1"/>
      <w:numFmt w:val="lowerLetter"/>
      <w:lvlText w:val="%6)"/>
      <w:lvlJc w:val="left"/>
      <w:pPr>
        <w:ind w:left="4500" w:hanging="360"/>
      </w:pPr>
      <w:rPr>
        <w:rFonts w:hint="default"/>
        <w:b w:val="0"/>
        <w:i w:val="0"/>
      </w:rPr>
    </w:lvl>
    <w:lvl w:ilvl="6" w:tplc="72A0E048">
      <w:start w:val="1"/>
      <w:numFmt w:val="decimal"/>
      <w:lvlText w:val="%7."/>
      <w:lvlJc w:val="left"/>
      <w:pPr>
        <w:tabs>
          <w:tab w:val="num" w:pos="5040"/>
        </w:tabs>
        <w:ind w:left="5040" w:hanging="360"/>
      </w:pPr>
    </w:lvl>
    <w:lvl w:ilvl="7" w:tplc="EF2049A2" w:tentative="1">
      <w:start w:val="1"/>
      <w:numFmt w:val="lowerLetter"/>
      <w:lvlText w:val="%8."/>
      <w:lvlJc w:val="left"/>
      <w:pPr>
        <w:tabs>
          <w:tab w:val="num" w:pos="5760"/>
        </w:tabs>
        <w:ind w:left="5760" w:hanging="360"/>
      </w:pPr>
    </w:lvl>
    <w:lvl w:ilvl="8" w:tplc="4B5C84F0" w:tentative="1">
      <w:start w:val="1"/>
      <w:numFmt w:val="lowerRoman"/>
      <w:lvlText w:val="%9."/>
      <w:lvlJc w:val="right"/>
      <w:pPr>
        <w:tabs>
          <w:tab w:val="num" w:pos="6480"/>
        </w:tabs>
        <w:ind w:left="6480" w:hanging="180"/>
      </w:pPr>
    </w:lvl>
  </w:abstractNum>
  <w:abstractNum w:abstractNumId="26" w15:restartNumberingAfterBreak="0">
    <w:nsid w:val="4D726046"/>
    <w:multiLevelType w:val="hybridMultilevel"/>
    <w:tmpl w:val="6E1CB33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D951E29"/>
    <w:multiLevelType w:val="hybridMultilevel"/>
    <w:tmpl w:val="7188F034"/>
    <w:lvl w:ilvl="0" w:tplc="30B89428">
      <w:start w:val="1"/>
      <w:numFmt w:val="lowerLetter"/>
      <w:lvlText w:val="%1."/>
      <w:lvlJc w:val="left"/>
      <w:pPr>
        <w:ind w:left="1080" w:hanging="360"/>
      </w:pPr>
      <w:rPr>
        <w:rFonts w:ascii="Arial" w:eastAsia="Times New Roman" w:hAnsi="Arial" w:cs="Aria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F8A337D"/>
    <w:multiLevelType w:val="hybridMultilevel"/>
    <w:tmpl w:val="B8B0A5EA"/>
    <w:lvl w:ilvl="0" w:tplc="6570D30A">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2C87D6A"/>
    <w:multiLevelType w:val="hybridMultilevel"/>
    <w:tmpl w:val="7B225A8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3745626"/>
    <w:multiLevelType w:val="hybridMultilevel"/>
    <w:tmpl w:val="6276A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3424B1"/>
    <w:multiLevelType w:val="hybridMultilevel"/>
    <w:tmpl w:val="40AC733C"/>
    <w:lvl w:ilvl="0" w:tplc="431877E8">
      <w:start w:val="7"/>
      <w:numFmt w:val="decimal"/>
      <w:lvlText w:val="%1."/>
      <w:lvlJc w:val="left"/>
      <w:pPr>
        <w:ind w:left="1083" w:hanging="360"/>
      </w:pPr>
      <w:rPr>
        <w:rFonts w:hint="default"/>
      </w:rPr>
    </w:lvl>
    <w:lvl w:ilvl="1" w:tplc="85A212FA">
      <w:start w:val="1"/>
      <w:numFmt w:val="lowerLetter"/>
      <w:lvlText w:val="%2."/>
      <w:lvlJc w:val="left"/>
      <w:pPr>
        <w:ind w:left="1803" w:hanging="360"/>
      </w:pPr>
    </w:lvl>
    <w:lvl w:ilvl="2" w:tplc="7AE888FA" w:tentative="1">
      <w:start w:val="1"/>
      <w:numFmt w:val="lowerRoman"/>
      <w:lvlText w:val="%3."/>
      <w:lvlJc w:val="right"/>
      <w:pPr>
        <w:ind w:left="2523" w:hanging="180"/>
      </w:pPr>
    </w:lvl>
    <w:lvl w:ilvl="3" w:tplc="45E823A4" w:tentative="1">
      <w:start w:val="1"/>
      <w:numFmt w:val="decimal"/>
      <w:lvlText w:val="%4."/>
      <w:lvlJc w:val="left"/>
      <w:pPr>
        <w:ind w:left="3243" w:hanging="360"/>
      </w:pPr>
    </w:lvl>
    <w:lvl w:ilvl="4" w:tplc="C0145CA2" w:tentative="1">
      <w:start w:val="1"/>
      <w:numFmt w:val="lowerLetter"/>
      <w:lvlText w:val="%5."/>
      <w:lvlJc w:val="left"/>
      <w:pPr>
        <w:ind w:left="3963" w:hanging="360"/>
      </w:pPr>
    </w:lvl>
    <w:lvl w:ilvl="5" w:tplc="4F9474B2" w:tentative="1">
      <w:start w:val="1"/>
      <w:numFmt w:val="lowerRoman"/>
      <w:lvlText w:val="%6."/>
      <w:lvlJc w:val="right"/>
      <w:pPr>
        <w:ind w:left="4683" w:hanging="180"/>
      </w:pPr>
    </w:lvl>
    <w:lvl w:ilvl="6" w:tplc="59707456" w:tentative="1">
      <w:start w:val="1"/>
      <w:numFmt w:val="decimal"/>
      <w:lvlText w:val="%7."/>
      <w:lvlJc w:val="left"/>
      <w:pPr>
        <w:ind w:left="5403" w:hanging="360"/>
      </w:pPr>
    </w:lvl>
    <w:lvl w:ilvl="7" w:tplc="A89AB7F6" w:tentative="1">
      <w:start w:val="1"/>
      <w:numFmt w:val="lowerLetter"/>
      <w:lvlText w:val="%8."/>
      <w:lvlJc w:val="left"/>
      <w:pPr>
        <w:ind w:left="6123" w:hanging="360"/>
      </w:pPr>
    </w:lvl>
    <w:lvl w:ilvl="8" w:tplc="D2045B7C" w:tentative="1">
      <w:start w:val="1"/>
      <w:numFmt w:val="lowerRoman"/>
      <w:lvlText w:val="%9."/>
      <w:lvlJc w:val="right"/>
      <w:pPr>
        <w:ind w:left="6843" w:hanging="180"/>
      </w:pPr>
    </w:lvl>
  </w:abstractNum>
  <w:abstractNum w:abstractNumId="32" w15:restartNumberingAfterBreak="0">
    <w:nsid w:val="589E7FC7"/>
    <w:multiLevelType w:val="hybridMultilevel"/>
    <w:tmpl w:val="92BCBF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9141055"/>
    <w:multiLevelType w:val="hybridMultilevel"/>
    <w:tmpl w:val="E7D44E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720262"/>
    <w:multiLevelType w:val="hybridMultilevel"/>
    <w:tmpl w:val="122C6E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0782E38"/>
    <w:multiLevelType w:val="hybridMultilevel"/>
    <w:tmpl w:val="9F68FD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2911BF7"/>
    <w:multiLevelType w:val="hybridMultilevel"/>
    <w:tmpl w:val="11D46AD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41966CD"/>
    <w:multiLevelType w:val="hybridMultilevel"/>
    <w:tmpl w:val="0884E8D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5860F9"/>
    <w:multiLevelType w:val="hybridMultilevel"/>
    <w:tmpl w:val="746CCA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919338D"/>
    <w:multiLevelType w:val="hybridMultilevel"/>
    <w:tmpl w:val="CEBA53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97452F"/>
    <w:multiLevelType w:val="hybridMultilevel"/>
    <w:tmpl w:val="503ED84A"/>
    <w:lvl w:ilvl="0" w:tplc="BDBA08FA">
      <w:start w:val="11"/>
      <w:numFmt w:val="decimal"/>
      <w:lvlText w:val="%1."/>
      <w:lvlJc w:val="left"/>
      <w:pPr>
        <w:tabs>
          <w:tab w:val="num" w:pos="1080"/>
        </w:tabs>
        <w:ind w:left="1080" w:hanging="720"/>
      </w:pPr>
      <w:rPr>
        <w:rFonts w:hint="default"/>
        <w:b w:val="0"/>
        <w:i w:val="0"/>
      </w:rPr>
    </w:lvl>
    <w:lvl w:ilvl="1" w:tplc="D37279E8" w:tentative="1">
      <w:start w:val="1"/>
      <w:numFmt w:val="lowerLetter"/>
      <w:lvlText w:val="%2."/>
      <w:lvlJc w:val="left"/>
      <w:pPr>
        <w:ind w:left="1800" w:hanging="360"/>
      </w:pPr>
    </w:lvl>
    <w:lvl w:ilvl="2" w:tplc="19B46418" w:tentative="1">
      <w:start w:val="1"/>
      <w:numFmt w:val="lowerRoman"/>
      <w:lvlText w:val="%3."/>
      <w:lvlJc w:val="right"/>
      <w:pPr>
        <w:ind w:left="2520" w:hanging="180"/>
      </w:pPr>
    </w:lvl>
    <w:lvl w:ilvl="3" w:tplc="7428AF7A" w:tentative="1">
      <w:start w:val="1"/>
      <w:numFmt w:val="decimal"/>
      <w:lvlText w:val="%4."/>
      <w:lvlJc w:val="left"/>
      <w:pPr>
        <w:ind w:left="3240" w:hanging="360"/>
      </w:pPr>
    </w:lvl>
    <w:lvl w:ilvl="4" w:tplc="5A12C5F4" w:tentative="1">
      <w:start w:val="1"/>
      <w:numFmt w:val="lowerLetter"/>
      <w:lvlText w:val="%5."/>
      <w:lvlJc w:val="left"/>
      <w:pPr>
        <w:ind w:left="3960" w:hanging="360"/>
      </w:pPr>
    </w:lvl>
    <w:lvl w:ilvl="5" w:tplc="A32691DC" w:tentative="1">
      <w:start w:val="1"/>
      <w:numFmt w:val="lowerRoman"/>
      <w:lvlText w:val="%6."/>
      <w:lvlJc w:val="right"/>
      <w:pPr>
        <w:ind w:left="4680" w:hanging="180"/>
      </w:pPr>
    </w:lvl>
    <w:lvl w:ilvl="6" w:tplc="1BDC0568" w:tentative="1">
      <w:start w:val="1"/>
      <w:numFmt w:val="decimal"/>
      <w:lvlText w:val="%7."/>
      <w:lvlJc w:val="left"/>
      <w:pPr>
        <w:ind w:left="5400" w:hanging="360"/>
      </w:pPr>
    </w:lvl>
    <w:lvl w:ilvl="7" w:tplc="B124417C" w:tentative="1">
      <w:start w:val="1"/>
      <w:numFmt w:val="lowerLetter"/>
      <w:lvlText w:val="%8."/>
      <w:lvlJc w:val="left"/>
      <w:pPr>
        <w:ind w:left="6120" w:hanging="360"/>
      </w:pPr>
    </w:lvl>
    <w:lvl w:ilvl="8" w:tplc="9F9CC188" w:tentative="1">
      <w:start w:val="1"/>
      <w:numFmt w:val="lowerRoman"/>
      <w:lvlText w:val="%9."/>
      <w:lvlJc w:val="right"/>
      <w:pPr>
        <w:ind w:left="6840" w:hanging="180"/>
      </w:pPr>
    </w:lvl>
  </w:abstractNum>
  <w:abstractNum w:abstractNumId="41" w15:restartNumberingAfterBreak="0">
    <w:nsid w:val="6D38488F"/>
    <w:multiLevelType w:val="hybridMultilevel"/>
    <w:tmpl w:val="12824B0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E7A0BEE"/>
    <w:multiLevelType w:val="hybridMultilevel"/>
    <w:tmpl w:val="AA3C63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2EE6043"/>
    <w:multiLevelType w:val="hybridMultilevel"/>
    <w:tmpl w:val="163ECB8C"/>
    <w:lvl w:ilvl="0" w:tplc="311EBB52">
      <w:start w:val="1"/>
      <w:numFmt w:val="lowerLetter"/>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E30BE6"/>
    <w:multiLevelType w:val="hybridMultilevel"/>
    <w:tmpl w:val="A8E0499C"/>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B1944E1"/>
    <w:multiLevelType w:val="hybridMultilevel"/>
    <w:tmpl w:val="3A5C4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C3C5AD1"/>
    <w:multiLevelType w:val="hybridMultilevel"/>
    <w:tmpl w:val="9A9016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DDE0BF1"/>
    <w:multiLevelType w:val="hybridMultilevel"/>
    <w:tmpl w:val="1264F626"/>
    <w:lvl w:ilvl="0" w:tplc="46FCC794">
      <w:start w:val="1"/>
      <w:numFmt w:val="lowerLetter"/>
      <w:lvlText w:val="%1."/>
      <w:lvlJc w:val="left"/>
      <w:pPr>
        <w:ind w:left="735" w:hanging="405"/>
      </w:pPr>
      <w:rPr>
        <w:rFonts w:hint="default"/>
        <w:i/>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48" w15:restartNumberingAfterBreak="0">
    <w:nsid w:val="7ECF2089"/>
    <w:multiLevelType w:val="hybridMultilevel"/>
    <w:tmpl w:val="F5C65318"/>
    <w:lvl w:ilvl="0" w:tplc="379E0A0E">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7FFC3C0F"/>
    <w:multiLevelType w:val="hybridMultilevel"/>
    <w:tmpl w:val="0F2EC368"/>
    <w:lvl w:ilvl="0" w:tplc="173CB884">
      <w:start w:val="1"/>
      <w:numFmt w:val="upperLetter"/>
      <w:lvlText w:val="%1."/>
      <w:lvlJc w:val="left"/>
      <w:pPr>
        <w:ind w:left="5400" w:hanging="360"/>
      </w:pPr>
      <w:rPr>
        <w:i w:val="0"/>
      </w:rPr>
    </w:lvl>
    <w:lvl w:ilvl="1" w:tplc="04090019">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num w:numId="1">
    <w:abstractNumId w:val="25"/>
  </w:num>
  <w:num w:numId="2">
    <w:abstractNumId w:val="40"/>
  </w:num>
  <w:num w:numId="3">
    <w:abstractNumId w:val="10"/>
  </w:num>
  <w:num w:numId="4">
    <w:abstractNumId w:val="31"/>
  </w:num>
  <w:num w:numId="5">
    <w:abstractNumId w:val="28"/>
  </w:num>
  <w:num w:numId="6">
    <w:abstractNumId w:val="48"/>
  </w:num>
  <w:num w:numId="7">
    <w:abstractNumId w:val="49"/>
  </w:num>
  <w:num w:numId="8">
    <w:abstractNumId w:val="2"/>
  </w:num>
  <w:num w:numId="9">
    <w:abstractNumId w:val="12"/>
  </w:num>
  <w:num w:numId="10">
    <w:abstractNumId w:val="20"/>
  </w:num>
  <w:num w:numId="11">
    <w:abstractNumId w:val="42"/>
  </w:num>
  <w:num w:numId="12">
    <w:abstractNumId w:val="5"/>
  </w:num>
  <w:num w:numId="13">
    <w:abstractNumId w:val="7"/>
  </w:num>
  <w:num w:numId="14">
    <w:abstractNumId w:val="44"/>
  </w:num>
  <w:num w:numId="15">
    <w:abstractNumId w:val="0"/>
  </w:num>
  <w:num w:numId="16">
    <w:abstractNumId w:val="17"/>
  </w:num>
  <w:num w:numId="17">
    <w:abstractNumId w:val="21"/>
  </w:num>
  <w:num w:numId="18">
    <w:abstractNumId w:val="14"/>
  </w:num>
  <w:num w:numId="19">
    <w:abstractNumId w:val="47"/>
  </w:num>
  <w:num w:numId="20">
    <w:abstractNumId w:val="19"/>
  </w:num>
  <w:num w:numId="21">
    <w:abstractNumId w:val="13"/>
  </w:num>
  <w:num w:numId="22">
    <w:abstractNumId w:val="15"/>
  </w:num>
  <w:num w:numId="23">
    <w:abstractNumId w:val="39"/>
  </w:num>
  <w:num w:numId="24">
    <w:abstractNumId w:val="30"/>
  </w:num>
  <w:num w:numId="25">
    <w:abstractNumId w:val="6"/>
  </w:num>
  <w:num w:numId="26">
    <w:abstractNumId w:val="37"/>
  </w:num>
  <w:num w:numId="27">
    <w:abstractNumId w:val="33"/>
  </w:num>
  <w:num w:numId="28">
    <w:abstractNumId w:val="8"/>
  </w:num>
  <w:num w:numId="29">
    <w:abstractNumId w:val="23"/>
  </w:num>
  <w:num w:numId="30">
    <w:abstractNumId w:val="27"/>
  </w:num>
  <w:num w:numId="31">
    <w:abstractNumId w:val="18"/>
  </w:num>
  <w:num w:numId="32">
    <w:abstractNumId w:val="41"/>
  </w:num>
  <w:num w:numId="33">
    <w:abstractNumId w:val="1"/>
  </w:num>
  <w:num w:numId="34">
    <w:abstractNumId w:val="3"/>
  </w:num>
  <w:num w:numId="35">
    <w:abstractNumId w:val="35"/>
  </w:num>
  <w:num w:numId="36">
    <w:abstractNumId w:val="29"/>
  </w:num>
  <w:num w:numId="37">
    <w:abstractNumId w:val="4"/>
  </w:num>
  <w:num w:numId="38">
    <w:abstractNumId w:val="45"/>
  </w:num>
  <w:num w:numId="39">
    <w:abstractNumId w:val="16"/>
  </w:num>
  <w:num w:numId="40">
    <w:abstractNumId w:val="24"/>
  </w:num>
  <w:num w:numId="41">
    <w:abstractNumId w:val="11"/>
  </w:num>
  <w:num w:numId="42">
    <w:abstractNumId w:val="46"/>
  </w:num>
  <w:num w:numId="43">
    <w:abstractNumId w:val="36"/>
  </w:num>
  <w:num w:numId="44">
    <w:abstractNumId w:val="26"/>
  </w:num>
  <w:num w:numId="45">
    <w:abstractNumId w:val="43"/>
  </w:num>
  <w:num w:numId="46">
    <w:abstractNumId w:val="38"/>
  </w:num>
  <w:num w:numId="47">
    <w:abstractNumId w:val="9"/>
  </w:num>
  <w:num w:numId="48">
    <w:abstractNumId w:val="32"/>
  </w:num>
  <w:num w:numId="49">
    <w:abstractNumId w:val="34"/>
  </w:num>
  <w:num w:numId="50">
    <w:abstractNumId w:val="2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zMzQ1sjCwNDa0MDRQ0lEKTi0uzszPAykwM6oFACOmusMtAAAA"/>
  </w:docVars>
  <w:rsids>
    <w:rsidRoot w:val="00EB50A4"/>
    <w:rsid w:val="000000FA"/>
    <w:rsid w:val="000005E5"/>
    <w:rsid w:val="000020BE"/>
    <w:rsid w:val="000024C2"/>
    <w:rsid w:val="00004504"/>
    <w:rsid w:val="000045E0"/>
    <w:rsid w:val="000049EB"/>
    <w:rsid w:val="00004A8C"/>
    <w:rsid w:val="00005EE6"/>
    <w:rsid w:val="00006D43"/>
    <w:rsid w:val="00006D81"/>
    <w:rsid w:val="00007202"/>
    <w:rsid w:val="00007D57"/>
    <w:rsid w:val="00010037"/>
    <w:rsid w:val="000118E7"/>
    <w:rsid w:val="00011D3B"/>
    <w:rsid w:val="000133C9"/>
    <w:rsid w:val="00013758"/>
    <w:rsid w:val="000137F3"/>
    <w:rsid w:val="00013E15"/>
    <w:rsid w:val="000140FF"/>
    <w:rsid w:val="000145CD"/>
    <w:rsid w:val="0001489C"/>
    <w:rsid w:val="00014B53"/>
    <w:rsid w:val="0001540D"/>
    <w:rsid w:val="00015F8E"/>
    <w:rsid w:val="00016232"/>
    <w:rsid w:val="00016347"/>
    <w:rsid w:val="00016B06"/>
    <w:rsid w:val="000201EE"/>
    <w:rsid w:val="000202EC"/>
    <w:rsid w:val="00020B9A"/>
    <w:rsid w:val="00021695"/>
    <w:rsid w:val="000221A1"/>
    <w:rsid w:val="00022226"/>
    <w:rsid w:val="00024C2A"/>
    <w:rsid w:val="00024D9F"/>
    <w:rsid w:val="000260C2"/>
    <w:rsid w:val="0002717A"/>
    <w:rsid w:val="000274DD"/>
    <w:rsid w:val="00027825"/>
    <w:rsid w:val="0002792C"/>
    <w:rsid w:val="00027F46"/>
    <w:rsid w:val="000300F1"/>
    <w:rsid w:val="00030C5E"/>
    <w:rsid w:val="000310DE"/>
    <w:rsid w:val="00031C0A"/>
    <w:rsid w:val="00032458"/>
    <w:rsid w:val="00032802"/>
    <w:rsid w:val="00034B9A"/>
    <w:rsid w:val="00034BE0"/>
    <w:rsid w:val="00034C04"/>
    <w:rsid w:val="000353D1"/>
    <w:rsid w:val="0003718F"/>
    <w:rsid w:val="000371E8"/>
    <w:rsid w:val="00037525"/>
    <w:rsid w:val="00041040"/>
    <w:rsid w:val="00042D57"/>
    <w:rsid w:val="00043133"/>
    <w:rsid w:val="00043641"/>
    <w:rsid w:val="00043A58"/>
    <w:rsid w:val="00043B61"/>
    <w:rsid w:val="0004590B"/>
    <w:rsid w:val="00045A0D"/>
    <w:rsid w:val="00046BD1"/>
    <w:rsid w:val="00046E6B"/>
    <w:rsid w:val="00050588"/>
    <w:rsid w:val="00050FF4"/>
    <w:rsid w:val="0005167C"/>
    <w:rsid w:val="000517EC"/>
    <w:rsid w:val="000537B1"/>
    <w:rsid w:val="00053BFB"/>
    <w:rsid w:val="0005473A"/>
    <w:rsid w:val="00054860"/>
    <w:rsid w:val="0005733B"/>
    <w:rsid w:val="00057E1A"/>
    <w:rsid w:val="00060F29"/>
    <w:rsid w:val="00062544"/>
    <w:rsid w:val="00062FF1"/>
    <w:rsid w:val="000638CA"/>
    <w:rsid w:val="00063C4C"/>
    <w:rsid w:val="00063F59"/>
    <w:rsid w:val="00064802"/>
    <w:rsid w:val="00064D28"/>
    <w:rsid w:val="00065469"/>
    <w:rsid w:val="00065D7F"/>
    <w:rsid w:val="00065FBB"/>
    <w:rsid w:val="00066BC3"/>
    <w:rsid w:val="00066F32"/>
    <w:rsid w:val="000673A2"/>
    <w:rsid w:val="000674E2"/>
    <w:rsid w:val="00067A29"/>
    <w:rsid w:val="00070416"/>
    <w:rsid w:val="00070E68"/>
    <w:rsid w:val="00071698"/>
    <w:rsid w:val="000717BE"/>
    <w:rsid w:val="00071870"/>
    <w:rsid w:val="00072118"/>
    <w:rsid w:val="000721D0"/>
    <w:rsid w:val="00073905"/>
    <w:rsid w:val="000748EC"/>
    <w:rsid w:val="0007499E"/>
    <w:rsid w:val="00074BA3"/>
    <w:rsid w:val="00074D01"/>
    <w:rsid w:val="0007639A"/>
    <w:rsid w:val="000765E8"/>
    <w:rsid w:val="00076622"/>
    <w:rsid w:val="0007665B"/>
    <w:rsid w:val="00076814"/>
    <w:rsid w:val="00077EA7"/>
    <w:rsid w:val="000808FE"/>
    <w:rsid w:val="000809C5"/>
    <w:rsid w:val="00080C8B"/>
    <w:rsid w:val="00081117"/>
    <w:rsid w:val="00081B61"/>
    <w:rsid w:val="0008217A"/>
    <w:rsid w:val="00082305"/>
    <w:rsid w:val="00083936"/>
    <w:rsid w:val="000839CF"/>
    <w:rsid w:val="00083E1E"/>
    <w:rsid w:val="00083EBF"/>
    <w:rsid w:val="000842E0"/>
    <w:rsid w:val="00084D5D"/>
    <w:rsid w:val="00085CC3"/>
    <w:rsid w:val="00086F80"/>
    <w:rsid w:val="0008704A"/>
    <w:rsid w:val="0008754D"/>
    <w:rsid w:val="0008776E"/>
    <w:rsid w:val="00090157"/>
    <w:rsid w:val="000903F2"/>
    <w:rsid w:val="00090A5C"/>
    <w:rsid w:val="00090BA7"/>
    <w:rsid w:val="00090DDF"/>
    <w:rsid w:val="0009119F"/>
    <w:rsid w:val="00092996"/>
    <w:rsid w:val="000932BD"/>
    <w:rsid w:val="00093572"/>
    <w:rsid w:val="00093F09"/>
    <w:rsid w:val="00093F64"/>
    <w:rsid w:val="000944B0"/>
    <w:rsid w:val="000950DF"/>
    <w:rsid w:val="000951D9"/>
    <w:rsid w:val="000956B3"/>
    <w:rsid w:val="00095982"/>
    <w:rsid w:val="00095C4E"/>
    <w:rsid w:val="00095DDE"/>
    <w:rsid w:val="00095ED6"/>
    <w:rsid w:val="00096CE8"/>
    <w:rsid w:val="000975DB"/>
    <w:rsid w:val="00097A3A"/>
    <w:rsid w:val="000A054A"/>
    <w:rsid w:val="000A076B"/>
    <w:rsid w:val="000A09C4"/>
    <w:rsid w:val="000A1102"/>
    <w:rsid w:val="000A1152"/>
    <w:rsid w:val="000A11D5"/>
    <w:rsid w:val="000A1758"/>
    <w:rsid w:val="000A1CA9"/>
    <w:rsid w:val="000A1FC5"/>
    <w:rsid w:val="000A2540"/>
    <w:rsid w:val="000A2719"/>
    <w:rsid w:val="000A29AC"/>
    <w:rsid w:val="000A36E7"/>
    <w:rsid w:val="000A4552"/>
    <w:rsid w:val="000A459A"/>
    <w:rsid w:val="000A56F1"/>
    <w:rsid w:val="000A61C1"/>
    <w:rsid w:val="000B035B"/>
    <w:rsid w:val="000B099D"/>
    <w:rsid w:val="000B190D"/>
    <w:rsid w:val="000B1CB3"/>
    <w:rsid w:val="000B23A6"/>
    <w:rsid w:val="000B2771"/>
    <w:rsid w:val="000B4085"/>
    <w:rsid w:val="000B45FD"/>
    <w:rsid w:val="000B4DD4"/>
    <w:rsid w:val="000B6443"/>
    <w:rsid w:val="000B7E8E"/>
    <w:rsid w:val="000C09FA"/>
    <w:rsid w:val="000C3432"/>
    <w:rsid w:val="000C3A1E"/>
    <w:rsid w:val="000C3CFC"/>
    <w:rsid w:val="000C51C2"/>
    <w:rsid w:val="000C6281"/>
    <w:rsid w:val="000C6565"/>
    <w:rsid w:val="000C694D"/>
    <w:rsid w:val="000C7275"/>
    <w:rsid w:val="000D060A"/>
    <w:rsid w:val="000D068C"/>
    <w:rsid w:val="000D0999"/>
    <w:rsid w:val="000D0AB9"/>
    <w:rsid w:val="000D1290"/>
    <w:rsid w:val="000D1BAB"/>
    <w:rsid w:val="000D1D7D"/>
    <w:rsid w:val="000D2125"/>
    <w:rsid w:val="000D2CDD"/>
    <w:rsid w:val="000D487B"/>
    <w:rsid w:val="000D6259"/>
    <w:rsid w:val="000D7511"/>
    <w:rsid w:val="000D757C"/>
    <w:rsid w:val="000E0650"/>
    <w:rsid w:val="000E0D66"/>
    <w:rsid w:val="000E1535"/>
    <w:rsid w:val="000E1D53"/>
    <w:rsid w:val="000E1F11"/>
    <w:rsid w:val="000E292E"/>
    <w:rsid w:val="000E2CF4"/>
    <w:rsid w:val="000E2D34"/>
    <w:rsid w:val="000E3B75"/>
    <w:rsid w:val="000E3ED8"/>
    <w:rsid w:val="000E4544"/>
    <w:rsid w:val="000E5FD9"/>
    <w:rsid w:val="000E629E"/>
    <w:rsid w:val="000E63A8"/>
    <w:rsid w:val="000E6E21"/>
    <w:rsid w:val="000E709B"/>
    <w:rsid w:val="000E73DB"/>
    <w:rsid w:val="000F07FC"/>
    <w:rsid w:val="000F08D2"/>
    <w:rsid w:val="000F0DE5"/>
    <w:rsid w:val="000F2DEC"/>
    <w:rsid w:val="000F3019"/>
    <w:rsid w:val="000F32DA"/>
    <w:rsid w:val="000F3B1B"/>
    <w:rsid w:val="000F3B28"/>
    <w:rsid w:val="000F4C54"/>
    <w:rsid w:val="000F52E1"/>
    <w:rsid w:val="000F52F2"/>
    <w:rsid w:val="000F57C8"/>
    <w:rsid w:val="000F5A2C"/>
    <w:rsid w:val="000F6274"/>
    <w:rsid w:val="000F6A0A"/>
    <w:rsid w:val="000F7513"/>
    <w:rsid w:val="000F76EF"/>
    <w:rsid w:val="00100F87"/>
    <w:rsid w:val="0010126A"/>
    <w:rsid w:val="00101327"/>
    <w:rsid w:val="0010132B"/>
    <w:rsid w:val="00101972"/>
    <w:rsid w:val="00101A4B"/>
    <w:rsid w:val="00103085"/>
    <w:rsid w:val="00103BD1"/>
    <w:rsid w:val="00104A48"/>
    <w:rsid w:val="00104C8C"/>
    <w:rsid w:val="00105169"/>
    <w:rsid w:val="001062C0"/>
    <w:rsid w:val="00106AFA"/>
    <w:rsid w:val="00107929"/>
    <w:rsid w:val="00107BCF"/>
    <w:rsid w:val="00107E40"/>
    <w:rsid w:val="00110036"/>
    <w:rsid w:val="00110646"/>
    <w:rsid w:val="001112CA"/>
    <w:rsid w:val="00111BEC"/>
    <w:rsid w:val="00111E63"/>
    <w:rsid w:val="00112043"/>
    <w:rsid w:val="00113E15"/>
    <w:rsid w:val="001140B5"/>
    <w:rsid w:val="001151ED"/>
    <w:rsid w:val="00115E6B"/>
    <w:rsid w:val="00117CB0"/>
    <w:rsid w:val="00121D55"/>
    <w:rsid w:val="001235B4"/>
    <w:rsid w:val="00123F78"/>
    <w:rsid w:val="00123FF4"/>
    <w:rsid w:val="0012627F"/>
    <w:rsid w:val="00127661"/>
    <w:rsid w:val="00127BD3"/>
    <w:rsid w:val="001302C0"/>
    <w:rsid w:val="00130436"/>
    <w:rsid w:val="001310EE"/>
    <w:rsid w:val="00131450"/>
    <w:rsid w:val="001329BB"/>
    <w:rsid w:val="00133F11"/>
    <w:rsid w:val="0013431E"/>
    <w:rsid w:val="00134952"/>
    <w:rsid w:val="00135265"/>
    <w:rsid w:val="001360BE"/>
    <w:rsid w:val="0013632F"/>
    <w:rsid w:val="001363FF"/>
    <w:rsid w:val="00136675"/>
    <w:rsid w:val="001369DD"/>
    <w:rsid w:val="00137FEA"/>
    <w:rsid w:val="0014043F"/>
    <w:rsid w:val="00140AB7"/>
    <w:rsid w:val="00140F98"/>
    <w:rsid w:val="00140FD2"/>
    <w:rsid w:val="00141A74"/>
    <w:rsid w:val="0014265A"/>
    <w:rsid w:val="0014299D"/>
    <w:rsid w:val="00143C84"/>
    <w:rsid w:val="0014427F"/>
    <w:rsid w:val="00144C2E"/>
    <w:rsid w:val="00144FDB"/>
    <w:rsid w:val="00145177"/>
    <w:rsid w:val="0014536A"/>
    <w:rsid w:val="0014574A"/>
    <w:rsid w:val="00145AF6"/>
    <w:rsid w:val="00146355"/>
    <w:rsid w:val="00146C77"/>
    <w:rsid w:val="0014735F"/>
    <w:rsid w:val="001479B7"/>
    <w:rsid w:val="001501D7"/>
    <w:rsid w:val="00150DD8"/>
    <w:rsid w:val="00151696"/>
    <w:rsid w:val="0015254A"/>
    <w:rsid w:val="00153386"/>
    <w:rsid w:val="001536DB"/>
    <w:rsid w:val="00153910"/>
    <w:rsid w:val="00154E62"/>
    <w:rsid w:val="00155921"/>
    <w:rsid w:val="0015779B"/>
    <w:rsid w:val="0016147C"/>
    <w:rsid w:val="0016180A"/>
    <w:rsid w:val="00161D8E"/>
    <w:rsid w:val="00162C23"/>
    <w:rsid w:val="001630DD"/>
    <w:rsid w:val="00164D17"/>
    <w:rsid w:val="00164F82"/>
    <w:rsid w:val="00165A57"/>
    <w:rsid w:val="00165E29"/>
    <w:rsid w:val="00167805"/>
    <w:rsid w:val="00167C11"/>
    <w:rsid w:val="00167D18"/>
    <w:rsid w:val="0017053A"/>
    <w:rsid w:val="0017063E"/>
    <w:rsid w:val="001709C7"/>
    <w:rsid w:val="00171378"/>
    <w:rsid w:val="00171C24"/>
    <w:rsid w:val="00173282"/>
    <w:rsid w:val="0017346E"/>
    <w:rsid w:val="0017380A"/>
    <w:rsid w:val="0017402F"/>
    <w:rsid w:val="001758B2"/>
    <w:rsid w:val="00176E0A"/>
    <w:rsid w:val="00177170"/>
    <w:rsid w:val="00177B62"/>
    <w:rsid w:val="00180A10"/>
    <w:rsid w:val="001811C7"/>
    <w:rsid w:val="001816BA"/>
    <w:rsid w:val="00181E20"/>
    <w:rsid w:val="00181E50"/>
    <w:rsid w:val="00182869"/>
    <w:rsid w:val="00184020"/>
    <w:rsid w:val="0018577C"/>
    <w:rsid w:val="0018596D"/>
    <w:rsid w:val="00186541"/>
    <w:rsid w:val="00186836"/>
    <w:rsid w:val="00186AF5"/>
    <w:rsid w:val="00187433"/>
    <w:rsid w:val="00190E2F"/>
    <w:rsid w:val="0019138B"/>
    <w:rsid w:val="0019163A"/>
    <w:rsid w:val="001917B0"/>
    <w:rsid w:val="001917FC"/>
    <w:rsid w:val="00191A15"/>
    <w:rsid w:val="001928A4"/>
    <w:rsid w:val="00193571"/>
    <w:rsid w:val="00196AF8"/>
    <w:rsid w:val="00196C9D"/>
    <w:rsid w:val="00197B99"/>
    <w:rsid w:val="00197EB9"/>
    <w:rsid w:val="001A00F9"/>
    <w:rsid w:val="001A0EB6"/>
    <w:rsid w:val="001A15A8"/>
    <w:rsid w:val="001A2B02"/>
    <w:rsid w:val="001A3534"/>
    <w:rsid w:val="001A35A1"/>
    <w:rsid w:val="001A3D10"/>
    <w:rsid w:val="001A3FC5"/>
    <w:rsid w:val="001A4C91"/>
    <w:rsid w:val="001A5FF9"/>
    <w:rsid w:val="001A6085"/>
    <w:rsid w:val="001A60DA"/>
    <w:rsid w:val="001A61BF"/>
    <w:rsid w:val="001A62DF"/>
    <w:rsid w:val="001A6377"/>
    <w:rsid w:val="001A69DB"/>
    <w:rsid w:val="001B0A09"/>
    <w:rsid w:val="001B4487"/>
    <w:rsid w:val="001B4610"/>
    <w:rsid w:val="001B54C1"/>
    <w:rsid w:val="001B59C5"/>
    <w:rsid w:val="001B6334"/>
    <w:rsid w:val="001B69A4"/>
    <w:rsid w:val="001B767D"/>
    <w:rsid w:val="001B77FB"/>
    <w:rsid w:val="001C0384"/>
    <w:rsid w:val="001C2F7A"/>
    <w:rsid w:val="001C4E5E"/>
    <w:rsid w:val="001C4ED6"/>
    <w:rsid w:val="001C5F23"/>
    <w:rsid w:val="001D1330"/>
    <w:rsid w:val="001D15F6"/>
    <w:rsid w:val="001D1EB4"/>
    <w:rsid w:val="001D1F7D"/>
    <w:rsid w:val="001D295C"/>
    <w:rsid w:val="001D2F34"/>
    <w:rsid w:val="001D3354"/>
    <w:rsid w:val="001D35FF"/>
    <w:rsid w:val="001D3660"/>
    <w:rsid w:val="001D3ACF"/>
    <w:rsid w:val="001D45E4"/>
    <w:rsid w:val="001D4CF5"/>
    <w:rsid w:val="001D56CE"/>
    <w:rsid w:val="001D5766"/>
    <w:rsid w:val="001D6B13"/>
    <w:rsid w:val="001D7E65"/>
    <w:rsid w:val="001E02CF"/>
    <w:rsid w:val="001E0CA8"/>
    <w:rsid w:val="001E0E7E"/>
    <w:rsid w:val="001E0F52"/>
    <w:rsid w:val="001E28BA"/>
    <w:rsid w:val="001E2A5C"/>
    <w:rsid w:val="001E2ADC"/>
    <w:rsid w:val="001E3870"/>
    <w:rsid w:val="001E4745"/>
    <w:rsid w:val="001E49D5"/>
    <w:rsid w:val="001E4BDE"/>
    <w:rsid w:val="001E5090"/>
    <w:rsid w:val="001E798F"/>
    <w:rsid w:val="001E7A32"/>
    <w:rsid w:val="001E7B38"/>
    <w:rsid w:val="001F0CA7"/>
    <w:rsid w:val="001F23AB"/>
    <w:rsid w:val="001F39DB"/>
    <w:rsid w:val="001F3D03"/>
    <w:rsid w:val="001F493F"/>
    <w:rsid w:val="001F53F6"/>
    <w:rsid w:val="001F599E"/>
    <w:rsid w:val="001F6A1D"/>
    <w:rsid w:val="001F7606"/>
    <w:rsid w:val="001F7CE1"/>
    <w:rsid w:val="0020003F"/>
    <w:rsid w:val="0020066A"/>
    <w:rsid w:val="002006DB"/>
    <w:rsid w:val="00200A53"/>
    <w:rsid w:val="00200C5D"/>
    <w:rsid w:val="00200F7C"/>
    <w:rsid w:val="002017CE"/>
    <w:rsid w:val="00204018"/>
    <w:rsid w:val="00206AAA"/>
    <w:rsid w:val="00206B3B"/>
    <w:rsid w:val="002108B8"/>
    <w:rsid w:val="00211138"/>
    <w:rsid w:val="0021192B"/>
    <w:rsid w:val="00211C3A"/>
    <w:rsid w:val="00211D4D"/>
    <w:rsid w:val="0021223D"/>
    <w:rsid w:val="0021225A"/>
    <w:rsid w:val="00212C56"/>
    <w:rsid w:val="00212FD6"/>
    <w:rsid w:val="002131EC"/>
    <w:rsid w:val="002133BF"/>
    <w:rsid w:val="0021361B"/>
    <w:rsid w:val="0021449C"/>
    <w:rsid w:val="00214D8D"/>
    <w:rsid w:val="002154CB"/>
    <w:rsid w:val="0021710E"/>
    <w:rsid w:val="00217CA8"/>
    <w:rsid w:val="00220459"/>
    <w:rsid w:val="0022056B"/>
    <w:rsid w:val="002209EA"/>
    <w:rsid w:val="00220C0D"/>
    <w:rsid w:val="00220D66"/>
    <w:rsid w:val="00221711"/>
    <w:rsid w:val="0022173A"/>
    <w:rsid w:val="00221812"/>
    <w:rsid w:val="002219EE"/>
    <w:rsid w:val="002220FF"/>
    <w:rsid w:val="002226FA"/>
    <w:rsid w:val="00222BC3"/>
    <w:rsid w:val="00222D01"/>
    <w:rsid w:val="00223D9B"/>
    <w:rsid w:val="00224578"/>
    <w:rsid w:val="002250F5"/>
    <w:rsid w:val="0022577C"/>
    <w:rsid w:val="0022657E"/>
    <w:rsid w:val="00226FFF"/>
    <w:rsid w:val="002271F8"/>
    <w:rsid w:val="00227C0B"/>
    <w:rsid w:val="00227DBC"/>
    <w:rsid w:val="00230938"/>
    <w:rsid w:val="00230B7C"/>
    <w:rsid w:val="0023175D"/>
    <w:rsid w:val="00231ACB"/>
    <w:rsid w:val="00232371"/>
    <w:rsid w:val="00232658"/>
    <w:rsid w:val="00232744"/>
    <w:rsid w:val="00233155"/>
    <w:rsid w:val="002331A5"/>
    <w:rsid w:val="002339D0"/>
    <w:rsid w:val="00233A56"/>
    <w:rsid w:val="00233E78"/>
    <w:rsid w:val="00234141"/>
    <w:rsid w:val="0023447F"/>
    <w:rsid w:val="0023502E"/>
    <w:rsid w:val="00235328"/>
    <w:rsid w:val="00235467"/>
    <w:rsid w:val="002355EF"/>
    <w:rsid w:val="002357AD"/>
    <w:rsid w:val="002359C2"/>
    <w:rsid w:val="00236843"/>
    <w:rsid w:val="0023712F"/>
    <w:rsid w:val="00237B1D"/>
    <w:rsid w:val="00237D0A"/>
    <w:rsid w:val="00241A7A"/>
    <w:rsid w:val="002422D9"/>
    <w:rsid w:val="00242348"/>
    <w:rsid w:val="0024249E"/>
    <w:rsid w:val="0024275A"/>
    <w:rsid w:val="002430DE"/>
    <w:rsid w:val="00243AC7"/>
    <w:rsid w:val="00243FAE"/>
    <w:rsid w:val="002450AC"/>
    <w:rsid w:val="00245482"/>
    <w:rsid w:val="0024564C"/>
    <w:rsid w:val="002456BF"/>
    <w:rsid w:val="00245BFE"/>
    <w:rsid w:val="0024688E"/>
    <w:rsid w:val="00246918"/>
    <w:rsid w:val="002469A5"/>
    <w:rsid w:val="002470E1"/>
    <w:rsid w:val="00250C20"/>
    <w:rsid w:val="002533F8"/>
    <w:rsid w:val="00253E05"/>
    <w:rsid w:val="00254AAE"/>
    <w:rsid w:val="00254B35"/>
    <w:rsid w:val="00255A72"/>
    <w:rsid w:val="0025626D"/>
    <w:rsid w:val="00256292"/>
    <w:rsid w:val="00256B08"/>
    <w:rsid w:val="0025700A"/>
    <w:rsid w:val="00257D58"/>
    <w:rsid w:val="0026059D"/>
    <w:rsid w:val="002608E4"/>
    <w:rsid w:val="0026130B"/>
    <w:rsid w:val="00262641"/>
    <w:rsid w:val="00262E0D"/>
    <w:rsid w:val="002635CD"/>
    <w:rsid w:val="0026388D"/>
    <w:rsid w:val="00263943"/>
    <w:rsid w:val="00263CDE"/>
    <w:rsid w:val="00263E8C"/>
    <w:rsid w:val="0026426E"/>
    <w:rsid w:val="00265096"/>
    <w:rsid w:val="00266691"/>
    <w:rsid w:val="00266FAC"/>
    <w:rsid w:val="002673DC"/>
    <w:rsid w:val="002678FD"/>
    <w:rsid w:val="00267986"/>
    <w:rsid w:val="00267A9F"/>
    <w:rsid w:val="002713C3"/>
    <w:rsid w:val="00272055"/>
    <w:rsid w:val="002721E1"/>
    <w:rsid w:val="00272BB5"/>
    <w:rsid w:val="00274221"/>
    <w:rsid w:val="002746B7"/>
    <w:rsid w:val="00274D61"/>
    <w:rsid w:val="002751BE"/>
    <w:rsid w:val="002752C7"/>
    <w:rsid w:val="0027657A"/>
    <w:rsid w:val="002766DD"/>
    <w:rsid w:val="002770AA"/>
    <w:rsid w:val="00277462"/>
    <w:rsid w:val="00277C13"/>
    <w:rsid w:val="002800F5"/>
    <w:rsid w:val="00280229"/>
    <w:rsid w:val="00280369"/>
    <w:rsid w:val="00281DB3"/>
    <w:rsid w:val="002821D7"/>
    <w:rsid w:val="002823BA"/>
    <w:rsid w:val="002824DF"/>
    <w:rsid w:val="00282B67"/>
    <w:rsid w:val="00283F8C"/>
    <w:rsid w:val="00285A5D"/>
    <w:rsid w:val="00285B65"/>
    <w:rsid w:val="00286DE3"/>
    <w:rsid w:val="00286FA8"/>
    <w:rsid w:val="00287A78"/>
    <w:rsid w:val="0029051E"/>
    <w:rsid w:val="00292538"/>
    <w:rsid w:val="002937DF"/>
    <w:rsid w:val="00293AE0"/>
    <w:rsid w:val="00294FAE"/>
    <w:rsid w:val="002952ED"/>
    <w:rsid w:val="00295F40"/>
    <w:rsid w:val="00296ECD"/>
    <w:rsid w:val="00296FFE"/>
    <w:rsid w:val="00297581"/>
    <w:rsid w:val="002A1146"/>
    <w:rsid w:val="002A2125"/>
    <w:rsid w:val="002A2CC3"/>
    <w:rsid w:val="002A43B6"/>
    <w:rsid w:val="002A4E9E"/>
    <w:rsid w:val="002A55EF"/>
    <w:rsid w:val="002A5846"/>
    <w:rsid w:val="002A61BB"/>
    <w:rsid w:val="002A6F8A"/>
    <w:rsid w:val="002B022B"/>
    <w:rsid w:val="002B0454"/>
    <w:rsid w:val="002B1CA6"/>
    <w:rsid w:val="002B2B36"/>
    <w:rsid w:val="002B3A38"/>
    <w:rsid w:val="002B6D71"/>
    <w:rsid w:val="002B76D4"/>
    <w:rsid w:val="002C0AE3"/>
    <w:rsid w:val="002C1BFD"/>
    <w:rsid w:val="002C2A61"/>
    <w:rsid w:val="002C2BC7"/>
    <w:rsid w:val="002C3842"/>
    <w:rsid w:val="002C3A21"/>
    <w:rsid w:val="002C3C42"/>
    <w:rsid w:val="002C3CD2"/>
    <w:rsid w:val="002C4AD9"/>
    <w:rsid w:val="002C511D"/>
    <w:rsid w:val="002C54AE"/>
    <w:rsid w:val="002C5666"/>
    <w:rsid w:val="002C59FC"/>
    <w:rsid w:val="002C5BAE"/>
    <w:rsid w:val="002C6FD1"/>
    <w:rsid w:val="002C7C56"/>
    <w:rsid w:val="002D0540"/>
    <w:rsid w:val="002D0AD1"/>
    <w:rsid w:val="002D1AD8"/>
    <w:rsid w:val="002D1ED4"/>
    <w:rsid w:val="002D210E"/>
    <w:rsid w:val="002D2478"/>
    <w:rsid w:val="002D24E7"/>
    <w:rsid w:val="002D3195"/>
    <w:rsid w:val="002D363A"/>
    <w:rsid w:val="002D37CB"/>
    <w:rsid w:val="002D399F"/>
    <w:rsid w:val="002D3CC5"/>
    <w:rsid w:val="002D3D49"/>
    <w:rsid w:val="002D4212"/>
    <w:rsid w:val="002D42AE"/>
    <w:rsid w:val="002D4B1E"/>
    <w:rsid w:val="002D4FCA"/>
    <w:rsid w:val="002D5812"/>
    <w:rsid w:val="002D625B"/>
    <w:rsid w:val="002D6910"/>
    <w:rsid w:val="002D6A82"/>
    <w:rsid w:val="002D6C6E"/>
    <w:rsid w:val="002D709E"/>
    <w:rsid w:val="002D7246"/>
    <w:rsid w:val="002E01C5"/>
    <w:rsid w:val="002E2AF6"/>
    <w:rsid w:val="002E364F"/>
    <w:rsid w:val="002E36E6"/>
    <w:rsid w:val="002E3A13"/>
    <w:rsid w:val="002E3A67"/>
    <w:rsid w:val="002E4250"/>
    <w:rsid w:val="002E54B7"/>
    <w:rsid w:val="002E5844"/>
    <w:rsid w:val="002E5A50"/>
    <w:rsid w:val="002E5AF5"/>
    <w:rsid w:val="002E6E8C"/>
    <w:rsid w:val="002E775A"/>
    <w:rsid w:val="002F026B"/>
    <w:rsid w:val="002F1494"/>
    <w:rsid w:val="002F17CC"/>
    <w:rsid w:val="002F2AB8"/>
    <w:rsid w:val="002F311B"/>
    <w:rsid w:val="002F3554"/>
    <w:rsid w:val="002F3718"/>
    <w:rsid w:val="002F3BC7"/>
    <w:rsid w:val="002F52D7"/>
    <w:rsid w:val="002F5723"/>
    <w:rsid w:val="002F5C0F"/>
    <w:rsid w:val="002F5FD7"/>
    <w:rsid w:val="002F77F0"/>
    <w:rsid w:val="002F7C84"/>
    <w:rsid w:val="002F7D30"/>
    <w:rsid w:val="00300362"/>
    <w:rsid w:val="00300F65"/>
    <w:rsid w:val="00301656"/>
    <w:rsid w:val="00301E4F"/>
    <w:rsid w:val="0030226D"/>
    <w:rsid w:val="003028A6"/>
    <w:rsid w:val="0030294B"/>
    <w:rsid w:val="00302B11"/>
    <w:rsid w:val="00302DE4"/>
    <w:rsid w:val="00304164"/>
    <w:rsid w:val="00305C4C"/>
    <w:rsid w:val="00306A8C"/>
    <w:rsid w:val="00306AC2"/>
    <w:rsid w:val="00307219"/>
    <w:rsid w:val="003072C2"/>
    <w:rsid w:val="003074AE"/>
    <w:rsid w:val="003075F6"/>
    <w:rsid w:val="00307637"/>
    <w:rsid w:val="003078CD"/>
    <w:rsid w:val="0031020A"/>
    <w:rsid w:val="003104C9"/>
    <w:rsid w:val="00311E0D"/>
    <w:rsid w:val="00311E52"/>
    <w:rsid w:val="003127AC"/>
    <w:rsid w:val="0031295B"/>
    <w:rsid w:val="00312ED4"/>
    <w:rsid w:val="0031361E"/>
    <w:rsid w:val="0031376A"/>
    <w:rsid w:val="00313937"/>
    <w:rsid w:val="00313FD6"/>
    <w:rsid w:val="00314116"/>
    <w:rsid w:val="00314481"/>
    <w:rsid w:val="00315F53"/>
    <w:rsid w:val="003162A9"/>
    <w:rsid w:val="00316437"/>
    <w:rsid w:val="00316CCA"/>
    <w:rsid w:val="00317001"/>
    <w:rsid w:val="00320EEF"/>
    <w:rsid w:val="0032101E"/>
    <w:rsid w:val="00321806"/>
    <w:rsid w:val="003223D7"/>
    <w:rsid w:val="00322495"/>
    <w:rsid w:val="0032256D"/>
    <w:rsid w:val="00322860"/>
    <w:rsid w:val="00323EA6"/>
    <w:rsid w:val="00324E4F"/>
    <w:rsid w:val="00324F98"/>
    <w:rsid w:val="003256B1"/>
    <w:rsid w:val="0032595E"/>
    <w:rsid w:val="0032633D"/>
    <w:rsid w:val="00330612"/>
    <w:rsid w:val="00330699"/>
    <w:rsid w:val="003310B9"/>
    <w:rsid w:val="00331BB3"/>
    <w:rsid w:val="003334D8"/>
    <w:rsid w:val="0033406B"/>
    <w:rsid w:val="00335490"/>
    <w:rsid w:val="003359CD"/>
    <w:rsid w:val="00335A62"/>
    <w:rsid w:val="003363E6"/>
    <w:rsid w:val="00336774"/>
    <w:rsid w:val="003378E9"/>
    <w:rsid w:val="00337BD5"/>
    <w:rsid w:val="00337CE6"/>
    <w:rsid w:val="00340208"/>
    <w:rsid w:val="003405BE"/>
    <w:rsid w:val="003422C6"/>
    <w:rsid w:val="00342703"/>
    <w:rsid w:val="003429D0"/>
    <w:rsid w:val="003443B8"/>
    <w:rsid w:val="00344E02"/>
    <w:rsid w:val="00344FD1"/>
    <w:rsid w:val="0034504D"/>
    <w:rsid w:val="00345E48"/>
    <w:rsid w:val="00346292"/>
    <w:rsid w:val="00347477"/>
    <w:rsid w:val="00347689"/>
    <w:rsid w:val="0035094F"/>
    <w:rsid w:val="003510ED"/>
    <w:rsid w:val="0035122A"/>
    <w:rsid w:val="00351B93"/>
    <w:rsid w:val="00351E47"/>
    <w:rsid w:val="00352055"/>
    <w:rsid w:val="003527C9"/>
    <w:rsid w:val="003554A0"/>
    <w:rsid w:val="00357178"/>
    <w:rsid w:val="0035769D"/>
    <w:rsid w:val="00360289"/>
    <w:rsid w:val="00361E87"/>
    <w:rsid w:val="00362071"/>
    <w:rsid w:val="00362604"/>
    <w:rsid w:val="00363034"/>
    <w:rsid w:val="00363869"/>
    <w:rsid w:val="0036554D"/>
    <w:rsid w:val="00365656"/>
    <w:rsid w:val="00365A9C"/>
    <w:rsid w:val="003666D3"/>
    <w:rsid w:val="0036679C"/>
    <w:rsid w:val="003672AC"/>
    <w:rsid w:val="0036735F"/>
    <w:rsid w:val="00367878"/>
    <w:rsid w:val="00370364"/>
    <w:rsid w:val="003715AC"/>
    <w:rsid w:val="00371FA9"/>
    <w:rsid w:val="00372280"/>
    <w:rsid w:val="0037294D"/>
    <w:rsid w:val="00372B76"/>
    <w:rsid w:val="0037401B"/>
    <w:rsid w:val="00374097"/>
    <w:rsid w:val="0037451C"/>
    <w:rsid w:val="00374A1A"/>
    <w:rsid w:val="00375645"/>
    <w:rsid w:val="00375DEE"/>
    <w:rsid w:val="00376B90"/>
    <w:rsid w:val="00377206"/>
    <w:rsid w:val="003774B9"/>
    <w:rsid w:val="00377634"/>
    <w:rsid w:val="003776BF"/>
    <w:rsid w:val="00377902"/>
    <w:rsid w:val="00377A2A"/>
    <w:rsid w:val="00377EAA"/>
    <w:rsid w:val="00380151"/>
    <w:rsid w:val="00380672"/>
    <w:rsid w:val="003809DB"/>
    <w:rsid w:val="00381138"/>
    <w:rsid w:val="00381420"/>
    <w:rsid w:val="00381CD9"/>
    <w:rsid w:val="00382476"/>
    <w:rsid w:val="003833F8"/>
    <w:rsid w:val="003839C3"/>
    <w:rsid w:val="00384D71"/>
    <w:rsid w:val="00385BE5"/>
    <w:rsid w:val="00385F53"/>
    <w:rsid w:val="003878A1"/>
    <w:rsid w:val="003903EB"/>
    <w:rsid w:val="00390AC6"/>
    <w:rsid w:val="00390F2E"/>
    <w:rsid w:val="00391B88"/>
    <w:rsid w:val="00391DAC"/>
    <w:rsid w:val="0039209F"/>
    <w:rsid w:val="00392191"/>
    <w:rsid w:val="00392DA3"/>
    <w:rsid w:val="00392F69"/>
    <w:rsid w:val="003932FE"/>
    <w:rsid w:val="0039380C"/>
    <w:rsid w:val="003944D8"/>
    <w:rsid w:val="003949FF"/>
    <w:rsid w:val="0039650E"/>
    <w:rsid w:val="00396F42"/>
    <w:rsid w:val="003A0407"/>
    <w:rsid w:val="003A1F55"/>
    <w:rsid w:val="003A5298"/>
    <w:rsid w:val="003A5610"/>
    <w:rsid w:val="003A56E7"/>
    <w:rsid w:val="003A5C05"/>
    <w:rsid w:val="003A5CD2"/>
    <w:rsid w:val="003A631A"/>
    <w:rsid w:val="003A633F"/>
    <w:rsid w:val="003A655D"/>
    <w:rsid w:val="003A7771"/>
    <w:rsid w:val="003A7CC7"/>
    <w:rsid w:val="003A7E93"/>
    <w:rsid w:val="003B0A8A"/>
    <w:rsid w:val="003B313A"/>
    <w:rsid w:val="003B486D"/>
    <w:rsid w:val="003B56F3"/>
    <w:rsid w:val="003B6B9A"/>
    <w:rsid w:val="003B6D52"/>
    <w:rsid w:val="003B6DB1"/>
    <w:rsid w:val="003B792F"/>
    <w:rsid w:val="003C0BDE"/>
    <w:rsid w:val="003C0D69"/>
    <w:rsid w:val="003C12F7"/>
    <w:rsid w:val="003C191E"/>
    <w:rsid w:val="003C240C"/>
    <w:rsid w:val="003C241D"/>
    <w:rsid w:val="003C29DA"/>
    <w:rsid w:val="003C2AFD"/>
    <w:rsid w:val="003C2D8A"/>
    <w:rsid w:val="003C3636"/>
    <w:rsid w:val="003C387B"/>
    <w:rsid w:val="003C5812"/>
    <w:rsid w:val="003C5924"/>
    <w:rsid w:val="003C5BF8"/>
    <w:rsid w:val="003C6370"/>
    <w:rsid w:val="003C6EC1"/>
    <w:rsid w:val="003C7311"/>
    <w:rsid w:val="003C7947"/>
    <w:rsid w:val="003C7C99"/>
    <w:rsid w:val="003C7DBF"/>
    <w:rsid w:val="003D01E7"/>
    <w:rsid w:val="003D1430"/>
    <w:rsid w:val="003D1616"/>
    <w:rsid w:val="003D1787"/>
    <w:rsid w:val="003D2A8D"/>
    <w:rsid w:val="003D463F"/>
    <w:rsid w:val="003D4DD3"/>
    <w:rsid w:val="003D5693"/>
    <w:rsid w:val="003D5E04"/>
    <w:rsid w:val="003D6051"/>
    <w:rsid w:val="003D7101"/>
    <w:rsid w:val="003D7856"/>
    <w:rsid w:val="003D7A19"/>
    <w:rsid w:val="003D7E90"/>
    <w:rsid w:val="003E03B5"/>
    <w:rsid w:val="003E044C"/>
    <w:rsid w:val="003E2BD4"/>
    <w:rsid w:val="003E2DFB"/>
    <w:rsid w:val="003E2FCD"/>
    <w:rsid w:val="003E4024"/>
    <w:rsid w:val="003E47E5"/>
    <w:rsid w:val="003E504A"/>
    <w:rsid w:val="003E540C"/>
    <w:rsid w:val="003E6B3B"/>
    <w:rsid w:val="003E7714"/>
    <w:rsid w:val="003F0BE1"/>
    <w:rsid w:val="003F2CDA"/>
    <w:rsid w:val="003F2DAE"/>
    <w:rsid w:val="003F3061"/>
    <w:rsid w:val="003F3165"/>
    <w:rsid w:val="003F3218"/>
    <w:rsid w:val="003F3CDD"/>
    <w:rsid w:val="003F4698"/>
    <w:rsid w:val="003F5365"/>
    <w:rsid w:val="003F541A"/>
    <w:rsid w:val="003F66D6"/>
    <w:rsid w:val="003F713C"/>
    <w:rsid w:val="003F7BA4"/>
    <w:rsid w:val="003F7E29"/>
    <w:rsid w:val="003F7FF3"/>
    <w:rsid w:val="00400712"/>
    <w:rsid w:val="00400A2E"/>
    <w:rsid w:val="00401911"/>
    <w:rsid w:val="00402480"/>
    <w:rsid w:val="00403581"/>
    <w:rsid w:val="00404DC8"/>
    <w:rsid w:val="0040513D"/>
    <w:rsid w:val="00405184"/>
    <w:rsid w:val="00405375"/>
    <w:rsid w:val="004053DA"/>
    <w:rsid w:val="00405BDE"/>
    <w:rsid w:val="00405CD9"/>
    <w:rsid w:val="00405FF5"/>
    <w:rsid w:val="0040661B"/>
    <w:rsid w:val="00406A3A"/>
    <w:rsid w:val="00411C51"/>
    <w:rsid w:val="00412341"/>
    <w:rsid w:val="00412794"/>
    <w:rsid w:val="00413343"/>
    <w:rsid w:val="00413A21"/>
    <w:rsid w:val="004142FB"/>
    <w:rsid w:val="00415C24"/>
    <w:rsid w:val="0041680D"/>
    <w:rsid w:val="004174B1"/>
    <w:rsid w:val="00417A55"/>
    <w:rsid w:val="00417EEB"/>
    <w:rsid w:val="00420D8C"/>
    <w:rsid w:val="0042198D"/>
    <w:rsid w:val="00421AE4"/>
    <w:rsid w:val="00421B1B"/>
    <w:rsid w:val="0042494E"/>
    <w:rsid w:val="00424A3D"/>
    <w:rsid w:val="00425348"/>
    <w:rsid w:val="00425349"/>
    <w:rsid w:val="00425366"/>
    <w:rsid w:val="00425477"/>
    <w:rsid w:val="00425D32"/>
    <w:rsid w:val="004266E3"/>
    <w:rsid w:val="004267D1"/>
    <w:rsid w:val="00426BEF"/>
    <w:rsid w:val="00426DC2"/>
    <w:rsid w:val="00426EAE"/>
    <w:rsid w:val="0042700E"/>
    <w:rsid w:val="00427CC7"/>
    <w:rsid w:val="00432031"/>
    <w:rsid w:val="00433252"/>
    <w:rsid w:val="00434400"/>
    <w:rsid w:val="00434ADC"/>
    <w:rsid w:val="00434CC7"/>
    <w:rsid w:val="00434D39"/>
    <w:rsid w:val="00435AF2"/>
    <w:rsid w:val="00435AFD"/>
    <w:rsid w:val="00435C00"/>
    <w:rsid w:val="00436F9F"/>
    <w:rsid w:val="00440CB1"/>
    <w:rsid w:val="00441BFB"/>
    <w:rsid w:val="00442B69"/>
    <w:rsid w:val="00443E91"/>
    <w:rsid w:val="00443ED5"/>
    <w:rsid w:val="00444744"/>
    <w:rsid w:val="00445BA5"/>
    <w:rsid w:val="004463F2"/>
    <w:rsid w:val="00446E90"/>
    <w:rsid w:val="00446EAC"/>
    <w:rsid w:val="0044742E"/>
    <w:rsid w:val="0044777D"/>
    <w:rsid w:val="00450120"/>
    <w:rsid w:val="00450483"/>
    <w:rsid w:val="0045087D"/>
    <w:rsid w:val="00451FD9"/>
    <w:rsid w:val="00452110"/>
    <w:rsid w:val="004529CB"/>
    <w:rsid w:val="00452DAA"/>
    <w:rsid w:val="00453B52"/>
    <w:rsid w:val="004541E3"/>
    <w:rsid w:val="00454F9E"/>
    <w:rsid w:val="00454FDB"/>
    <w:rsid w:val="004560AA"/>
    <w:rsid w:val="00456176"/>
    <w:rsid w:val="00456CDC"/>
    <w:rsid w:val="00457088"/>
    <w:rsid w:val="00460597"/>
    <w:rsid w:val="00460863"/>
    <w:rsid w:val="0046125B"/>
    <w:rsid w:val="00463327"/>
    <w:rsid w:val="00463F4A"/>
    <w:rsid w:val="004641A1"/>
    <w:rsid w:val="0046462E"/>
    <w:rsid w:val="004655C0"/>
    <w:rsid w:val="00465D92"/>
    <w:rsid w:val="004664DB"/>
    <w:rsid w:val="0046677F"/>
    <w:rsid w:val="0046738E"/>
    <w:rsid w:val="0046782D"/>
    <w:rsid w:val="004679B7"/>
    <w:rsid w:val="004679E2"/>
    <w:rsid w:val="004700A8"/>
    <w:rsid w:val="00470126"/>
    <w:rsid w:val="00470F40"/>
    <w:rsid w:val="0047169F"/>
    <w:rsid w:val="00471AC0"/>
    <w:rsid w:val="0047219B"/>
    <w:rsid w:val="00472E19"/>
    <w:rsid w:val="0047334D"/>
    <w:rsid w:val="0047344D"/>
    <w:rsid w:val="00473797"/>
    <w:rsid w:val="004745B1"/>
    <w:rsid w:val="0047490B"/>
    <w:rsid w:val="00474C30"/>
    <w:rsid w:val="00475B97"/>
    <w:rsid w:val="00475D89"/>
    <w:rsid w:val="004767B2"/>
    <w:rsid w:val="004779BF"/>
    <w:rsid w:val="004810D3"/>
    <w:rsid w:val="00481F13"/>
    <w:rsid w:val="00482C3E"/>
    <w:rsid w:val="00483452"/>
    <w:rsid w:val="00483505"/>
    <w:rsid w:val="00483CD6"/>
    <w:rsid w:val="00484019"/>
    <w:rsid w:val="00484AD7"/>
    <w:rsid w:val="00484E1D"/>
    <w:rsid w:val="00485A73"/>
    <w:rsid w:val="00486234"/>
    <w:rsid w:val="00486EEB"/>
    <w:rsid w:val="00487196"/>
    <w:rsid w:val="0048799B"/>
    <w:rsid w:val="00490338"/>
    <w:rsid w:val="00494489"/>
    <w:rsid w:val="00494A67"/>
    <w:rsid w:val="00494BED"/>
    <w:rsid w:val="00494F10"/>
    <w:rsid w:val="004958B7"/>
    <w:rsid w:val="00495FFF"/>
    <w:rsid w:val="00496277"/>
    <w:rsid w:val="00496294"/>
    <w:rsid w:val="004A0FFF"/>
    <w:rsid w:val="004A1697"/>
    <w:rsid w:val="004A189B"/>
    <w:rsid w:val="004A2B48"/>
    <w:rsid w:val="004A3EA2"/>
    <w:rsid w:val="004A46B8"/>
    <w:rsid w:val="004A483E"/>
    <w:rsid w:val="004A48B7"/>
    <w:rsid w:val="004A48CA"/>
    <w:rsid w:val="004A4F97"/>
    <w:rsid w:val="004A56B2"/>
    <w:rsid w:val="004A5C30"/>
    <w:rsid w:val="004A5C33"/>
    <w:rsid w:val="004A7BE1"/>
    <w:rsid w:val="004A7EF2"/>
    <w:rsid w:val="004B062D"/>
    <w:rsid w:val="004B1314"/>
    <w:rsid w:val="004B1700"/>
    <w:rsid w:val="004B17D4"/>
    <w:rsid w:val="004B35EC"/>
    <w:rsid w:val="004B3C58"/>
    <w:rsid w:val="004B4240"/>
    <w:rsid w:val="004B68F8"/>
    <w:rsid w:val="004C06F4"/>
    <w:rsid w:val="004C0C8B"/>
    <w:rsid w:val="004C1100"/>
    <w:rsid w:val="004C138B"/>
    <w:rsid w:val="004C1541"/>
    <w:rsid w:val="004C1ABF"/>
    <w:rsid w:val="004C1F93"/>
    <w:rsid w:val="004C2BD1"/>
    <w:rsid w:val="004C2F95"/>
    <w:rsid w:val="004C3296"/>
    <w:rsid w:val="004C3D1E"/>
    <w:rsid w:val="004C3F95"/>
    <w:rsid w:val="004C5C3A"/>
    <w:rsid w:val="004C641D"/>
    <w:rsid w:val="004C70B7"/>
    <w:rsid w:val="004C7402"/>
    <w:rsid w:val="004D1298"/>
    <w:rsid w:val="004D12EB"/>
    <w:rsid w:val="004D3628"/>
    <w:rsid w:val="004D3F7C"/>
    <w:rsid w:val="004D48CF"/>
    <w:rsid w:val="004D4AEB"/>
    <w:rsid w:val="004D4D78"/>
    <w:rsid w:val="004D540A"/>
    <w:rsid w:val="004D67C9"/>
    <w:rsid w:val="004D707F"/>
    <w:rsid w:val="004D7843"/>
    <w:rsid w:val="004E0924"/>
    <w:rsid w:val="004E11CF"/>
    <w:rsid w:val="004E1DC2"/>
    <w:rsid w:val="004E2081"/>
    <w:rsid w:val="004E23CC"/>
    <w:rsid w:val="004E273F"/>
    <w:rsid w:val="004E3399"/>
    <w:rsid w:val="004E3B22"/>
    <w:rsid w:val="004E4959"/>
    <w:rsid w:val="004E5A05"/>
    <w:rsid w:val="004E657D"/>
    <w:rsid w:val="004E7180"/>
    <w:rsid w:val="004E775D"/>
    <w:rsid w:val="004F172B"/>
    <w:rsid w:val="004F185D"/>
    <w:rsid w:val="004F5215"/>
    <w:rsid w:val="004F530D"/>
    <w:rsid w:val="004F55B6"/>
    <w:rsid w:val="004F5957"/>
    <w:rsid w:val="004F753D"/>
    <w:rsid w:val="004F7653"/>
    <w:rsid w:val="004F76B6"/>
    <w:rsid w:val="004F7958"/>
    <w:rsid w:val="004F7C8D"/>
    <w:rsid w:val="004F7E5B"/>
    <w:rsid w:val="005002A6"/>
    <w:rsid w:val="00500654"/>
    <w:rsid w:val="005006CE"/>
    <w:rsid w:val="00500C0B"/>
    <w:rsid w:val="00501C1D"/>
    <w:rsid w:val="00503E7F"/>
    <w:rsid w:val="00503EAE"/>
    <w:rsid w:val="00504F8B"/>
    <w:rsid w:val="0050556C"/>
    <w:rsid w:val="00505E93"/>
    <w:rsid w:val="00505F5A"/>
    <w:rsid w:val="005066CE"/>
    <w:rsid w:val="005105B9"/>
    <w:rsid w:val="00512947"/>
    <w:rsid w:val="005129DF"/>
    <w:rsid w:val="005138D7"/>
    <w:rsid w:val="00514134"/>
    <w:rsid w:val="00514B8D"/>
    <w:rsid w:val="00515503"/>
    <w:rsid w:val="0051582E"/>
    <w:rsid w:val="00515E22"/>
    <w:rsid w:val="005163F9"/>
    <w:rsid w:val="005164A9"/>
    <w:rsid w:val="0051662B"/>
    <w:rsid w:val="00517703"/>
    <w:rsid w:val="00517F54"/>
    <w:rsid w:val="0052051D"/>
    <w:rsid w:val="00521291"/>
    <w:rsid w:val="00521CCC"/>
    <w:rsid w:val="00522192"/>
    <w:rsid w:val="00524113"/>
    <w:rsid w:val="00524A8F"/>
    <w:rsid w:val="00525475"/>
    <w:rsid w:val="00525C95"/>
    <w:rsid w:val="00526B1D"/>
    <w:rsid w:val="00527085"/>
    <w:rsid w:val="005272BA"/>
    <w:rsid w:val="005302A3"/>
    <w:rsid w:val="005317A3"/>
    <w:rsid w:val="0053202B"/>
    <w:rsid w:val="00532986"/>
    <w:rsid w:val="005334CF"/>
    <w:rsid w:val="005337DB"/>
    <w:rsid w:val="005337E1"/>
    <w:rsid w:val="0053498D"/>
    <w:rsid w:val="00535306"/>
    <w:rsid w:val="00535968"/>
    <w:rsid w:val="00535C92"/>
    <w:rsid w:val="00535EC9"/>
    <w:rsid w:val="005407DC"/>
    <w:rsid w:val="00540C89"/>
    <w:rsid w:val="00540FF8"/>
    <w:rsid w:val="0054131C"/>
    <w:rsid w:val="00542ED7"/>
    <w:rsid w:val="00543E40"/>
    <w:rsid w:val="00544297"/>
    <w:rsid w:val="0054449F"/>
    <w:rsid w:val="005446A8"/>
    <w:rsid w:val="00544731"/>
    <w:rsid w:val="00544BB1"/>
    <w:rsid w:val="00544F55"/>
    <w:rsid w:val="00545270"/>
    <w:rsid w:val="00545CF0"/>
    <w:rsid w:val="00546D2D"/>
    <w:rsid w:val="00547172"/>
    <w:rsid w:val="0054762B"/>
    <w:rsid w:val="005500FD"/>
    <w:rsid w:val="005504BD"/>
    <w:rsid w:val="00550AD6"/>
    <w:rsid w:val="00550B4F"/>
    <w:rsid w:val="005522D7"/>
    <w:rsid w:val="00552908"/>
    <w:rsid w:val="00552EAE"/>
    <w:rsid w:val="00554770"/>
    <w:rsid w:val="00554825"/>
    <w:rsid w:val="00554BCA"/>
    <w:rsid w:val="00554CA9"/>
    <w:rsid w:val="00555937"/>
    <w:rsid w:val="0055605E"/>
    <w:rsid w:val="0056040B"/>
    <w:rsid w:val="00562483"/>
    <w:rsid w:val="005626E1"/>
    <w:rsid w:val="00562A05"/>
    <w:rsid w:val="005640EE"/>
    <w:rsid w:val="0056410B"/>
    <w:rsid w:val="00565284"/>
    <w:rsid w:val="00565FE8"/>
    <w:rsid w:val="00566A6A"/>
    <w:rsid w:val="00566D62"/>
    <w:rsid w:val="00567CC8"/>
    <w:rsid w:val="00571309"/>
    <w:rsid w:val="00571F79"/>
    <w:rsid w:val="00572291"/>
    <w:rsid w:val="00572309"/>
    <w:rsid w:val="005726D7"/>
    <w:rsid w:val="005731EC"/>
    <w:rsid w:val="00573F74"/>
    <w:rsid w:val="005740EB"/>
    <w:rsid w:val="0057497B"/>
    <w:rsid w:val="00575DF1"/>
    <w:rsid w:val="0057629A"/>
    <w:rsid w:val="00576BA5"/>
    <w:rsid w:val="0057751F"/>
    <w:rsid w:val="00577621"/>
    <w:rsid w:val="005814D9"/>
    <w:rsid w:val="00582322"/>
    <w:rsid w:val="00583592"/>
    <w:rsid w:val="00584AB1"/>
    <w:rsid w:val="00584F14"/>
    <w:rsid w:val="00585366"/>
    <w:rsid w:val="0058691F"/>
    <w:rsid w:val="00586EF9"/>
    <w:rsid w:val="005872B4"/>
    <w:rsid w:val="00590A58"/>
    <w:rsid w:val="005914CF"/>
    <w:rsid w:val="00591925"/>
    <w:rsid w:val="005923C4"/>
    <w:rsid w:val="005925A2"/>
    <w:rsid w:val="00592685"/>
    <w:rsid w:val="00592FFF"/>
    <w:rsid w:val="005936DF"/>
    <w:rsid w:val="005939D0"/>
    <w:rsid w:val="00593A91"/>
    <w:rsid w:val="00594509"/>
    <w:rsid w:val="00594825"/>
    <w:rsid w:val="005948E9"/>
    <w:rsid w:val="00594C64"/>
    <w:rsid w:val="00594F3D"/>
    <w:rsid w:val="005962D5"/>
    <w:rsid w:val="005964C9"/>
    <w:rsid w:val="00596840"/>
    <w:rsid w:val="0059696F"/>
    <w:rsid w:val="00596F88"/>
    <w:rsid w:val="005975E4"/>
    <w:rsid w:val="005976AD"/>
    <w:rsid w:val="005A0FB6"/>
    <w:rsid w:val="005A1013"/>
    <w:rsid w:val="005A15BB"/>
    <w:rsid w:val="005A18D4"/>
    <w:rsid w:val="005A18FA"/>
    <w:rsid w:val="005A287D"/>
    <w:rsid w:val="005A2B39"/>
    <w:rsid w:val="005A49FF"/>
    <w:rsid w:val="005A6FEC"/>
    <w:rsid w:val="005A71AA"/>
    <w:rsid w:val="005A78F8"/>
    <w:rsid w:val="005A7B5E"/>
    <w:rsid w:val="005A7B98"/>
    <w:rsid w:val="005B0788"/>
    <w:rsid w:val="005B095C"/>
    <w:rsid w:val="005B183A"/>
    <w:rsid w:val="005B1D61"/>
    <w:rsid w:val="005B23EF"/>
    <w:rsid w:val="005B262C"/>
    <w:rsid w:val="005B2B1B"/>
    <w:rsid w:val="005B2BF0"/>
    <w:rsid w:val="005B2FF0"/>
    <w:rsid w:val="005B301E"/>
    <w:rsid w:val="005B3419"/>
    <w:rsid w:val="005B378B"/>
    <w:rsid w:val="005B382B"/>
    <w:rsid w:val="005B38F1"/>
    <w:rsid w:val="005B42E0"/>
    <w:rsid w:val="005B464F"/>
    <w:rsid w:val="005B6371"/>
    <w:rsid w:val="005B670C"/>
    <w:rsid w:val="005B6908"/>
    <w:rsid w:val="005B77E3"/>
    <w:rsid w:val="005B7960"/>
    <w:rsid w:val="005B7B72"/>
    <w:rsid w:val="005C081D"/>
    <w:rsid w:val="005C0E34"/>
    <w:rsid w:val="005C0EEA"/>
    <w:rsid w:val="005C1246"/>
    <w:rsid w:val="005C16F9"/>
    <w:rsid w:val="005C1AF9"/>
    <w:rsid w:val="005C1C1C"/>
    <w:rsid w:val="005C2673"/>
    <w:rsid w:val="005C2749"/>
    <w:rsid w:val="005C2E44"/>
    <w:rsid w:val="005C3A59"/>
    <w:rsid w:val="005C3CBE"/>
    <w:rsid w:val="005C4303"/>
    <w:rsid w:val="005C4BC7"/>
    <w:rsid w:val="005C4BD9"/>
    <w:rsid w:val="005C6D14"/>
    <w:rsid w:val="005C7139"/>
    <w:rsid w:val="005C7555"/>
    <w:rsid w:val="005C76A3"/>
    <w:rsid w:val="005D0B11"/>
    <w:rsid w:val="005D1EF9"/>
    <w:rsid w:val="005D2486"/>
    <w:rsid w:val="005D2F66"/>
    <w:rsid w:val="005D35B9"/>
    <w:rsid w:val="005D3DD7"/>
    <w:rsid w:val="005D4BCE"/>
    <w:rsid w:val="005D56CC"/>
    <w:rsid w:val="005D5C9C"/>
    <w:rsid w:val="005D5EE1"/>
    <w:rsid w:val="005D72CE"/>
    <w:rsid w:val="005D7FD6"/>
    <w:rsid w:val="005E03BF"/>
    <w:rsid w:val="005E079C"/>
    <w:rsid w:val="005E0CB1"/>
    <w:rsid w:val="005E0E5E"/>
    <w:rsid w:val="005E10F0"/>
    <w:rsid w:val="005E128C"/>
    <w:rsid w:val="005E16E1"/>
    <w:rsid w:val="005E2169"/>
    <w:rsid w:val="005E23FD"/>
    <w:rsid w:val="005E27EC"/>
    <w:rsid w:val="005E3DAF"/>
    <w:rsid w:val="005E4348"/>
    <w:rsid w:val="005E55E6"/>
    <w:rsid w:val="005E617E"/>
    <w:rsid w:val="005E624C"/>
    <w:rsid w:val="005E6A2D"/>
    <w:rsid w:val="005F067E"/>
    <w:rsid w:val="005F08D7"/>
    <w:rsid w:val="005F13A0"/>
    <w:rsid w:val="005F1BDE"/>
    <w:rsid w:val="005F255D"/>
    <w:rsid w:val="005F2849"/>
    <w:rsid w:val="005F2F26"/>
    <w:rsid w:val="005F3A16"/>
    <w:rsid w:val="005F4426"/>
    <w:rsid w:val="005F5251"/>
    <w:rsid w:val="005F5805"/>
    <w:rsid w:val="005F5BD8"/>
    <w:rsid w:val="005F61CC"/>
    <w:rsid w:val="005F6EC4"/>
    <w:rsid w:val="005F7C4B"/>
    <w:rsid w:val="005F7EBB"/>
    <w:rsid w:val="00600765"/>
    <w:rsid w:val="00600A0D"/>
    <w:rsid w:val="00600D2E"/>
    <w:rsid w:val="0060135E"/>
    <w:rsid w:val="00601539"/>
    <w:rsid w:val="00601BD3"/>
    <w:rsid w:val="00601F9C"/>
    <w:rsid w:val="006025DD"/>
    <w:rsid w:val="006036AB"/>
    <w:rsid w:val="00604368"/>
    <w:rsid w:val="00605278"/>
    <w:rsid w:val="00605329"/>
    <w:rsid w:val="00605429"/>
    <w:rsid w:val="006069B0"/>
    <w:rsid w:val="006072F4"/>
    <w:rsid w:val="00610F37"/>
    <w:rsid w:val="006117C8"/>
    <w:rsid w:val="00612FA5"/>
    <w:rsid w:val="00613355"/>
    <w:rsid w:val="00613699"/>
    <w:rsid w:val="00613DAD"/>
    <w:rsid w:val="00613F59"/>
    <w:rsid w:val="00615039"/>
    <w:rsid w:val="00615133"/>
    <w:rsid w:val="00615990"/>
    <w:rsid w:val="00617B8E"/>
    <w:rsid w:val="006208BE"/>
    <w:rsid w:val="00621C25"/>
    <w:rsid w:val="00621E98"/>
    <w:rsid w:val="00622025"/>
    <w:rsid w:val="0062243A"/>
    <w:rsid w:val="006227F4"/>
    <w:rsid w:val="00622C04"/>
    <w:rsid w:val="0062334E"/>
    <w:rsid w:val="006256FE"/>
    <w:rsid w:val="006257A7"/>
    <w:rsid w:val="00625AED"/>
    <w:rsid w:val="0062630D"/>
    <w:rsid w:val="00626F85"/>
    <w:rsid w:val="00627D66"/>
    <w:rsid w:val="00630261"/>
    <w:rsid w:val="00630EE6"/>
    <w:rsid w:val="006312D5"/>
    <w:rsid w:val="00631685"/>
    <w:rsid w:val="00631B14"/>
    <w:rsid w:val="00632AE7"/>
    <w:rsid w:val="006331D0"/>
    <w:rsid w:val="00633377"/>
    <w:rsid w:val="006338B8"/>
    <w:rsid w:val="00634AC5"/>
    <w:rsid w:val="00635002"/>
    <w:rsid w:val="00635BC4"/>
    <w:rsid w:val="00636674"/>
    <w:rsid w:val="0063731C"/>
    <w:rsid w:val="00637490"/>
    <w:rsid w:val="00637C9F"/>
    <w:rsid w:val="00640383"/>
    <w:rsid w:val="006408E1"/>
    <w:rsid w:val="006408F7"/>
    <w:rsid w:val="00640DA7"/>
    <w:rsid w:val="00642149"/>
    <w:rsid w:val="00642825"/>
    <w:rsid w:val="0064294B"/>
    <w:rsid w:val="006429DC"/>
    <w:rsid w:val="00642D3C"/>
    <w:rsid w:val="00643559"/>
    <w:rsid w:val="006443E5"/>
    <w:rsid w:val="006449A1"/>
    <w:rsid w:val="00644AF3"/>
    <w:rsid w:val="006451C3"/>
    <w:rsid w:val="00645284"/>
    <w:rsid w:val="0064582D"/>
    <w:rsid w:val="00645951"/>
    <w:rsid w:val="00645D4E"/>
    <w:rsid w:val="0064651B"/>
    <w:rsid w:val="00646962"/>
    <w:rsid w:val="00647328"/>
    <w:rsid w:val="00647B37"/>
    <w:rsid w:val="00647BEB"/>
    <w:rsid w:val="006509D4"/>
    <w:rsid w:val="00651026"/>
    <w:rsid w:val="00651969"/>
    <w:rsid w:val="00652140"/>
    <w:rsid w:val="00652215"/>
    <w:rsid w:val="00652759"/>
    <w:rsid w:val="00652980"/>
    <w:rsid w:val="0065343C"/>
    <w:rsid w:val="00654FDA"/>
    <w:rsid w:val="00655208"/>
    <w:rsid w:val="006555F7"/>
    <w:rsid w:val="00655B76"/>
    <w:rsid w:val="00656CD9"/>
    <w:rsid w:val="0065754E"/>
    <w:rsid w:val="0065784E"/>
    <w:rsid w:val="00657C48"/>
    <w:rsid w:val="00661901"/>
    <w:rsid w:val="00661B4A"/>
    <w:rsid w:val="006637FF"/>
    <w:rsid w:val="006638F8"/>
    <w:rsid w:val="00663B25"/>
    <w:rsid w:val="0066482B"/>
    <w:rsid w:val="006649B2"/>
    <w:rsid w:val="00664A6B"/>
    <w:rsid w:val="00664E37"/>
    <w:rsid w:val="0066668B"/>
    <w:rsid w:val="00667B64"/>
    <w:rsid w:val="00667DE6"/>
    <w:rsid w:val="00670353"/>
    <w:rsid w:val="00670581"/>
    <w:rsid w:val="00670582"/>
    <w:rsid w:val="006707DF"/>
    <w:rsid w:val="00670C77"/>
    <w:rsid w:val="006730E9"/>
    <w:rsid w:val="0067357D"/>
    <w:rsid w:val="006736DC"/>
    <w:rsid w:val="00674160"/>
    <w:rsid w:val="0067476A"/>
    <w:rsid w:val="006752E1"/>
    <w:rsid w:val="006755EB"/>
    <w:rsid w:val="00675CF6"/>
    <w:rsid w:val="00675D9C"/>
    <w:rsid w:val="00675FFE"/>
    <w:rsid w:val="0067677C"/>
    <w:rsid w:val="00677F15"/>
    <w:rsid w:val="006802FF"/>
    <w:rsid w:val="006813DC"/>
    <w:rsid w:val="00681F59"/>
    <w:rsid w:val="00682075"/>
    <w:rsid w:val="006823EC"/>
    <w:rsid w:val="006834A0"/>
    <w:rsid w:val="00683D64"/>
    <w:rsid w:val="00684221"/>
    <w:rsid w:val="00684723"/>
    <w:rsid w:val="00684AE9"/>
    <w:rsid w:val="0068599D"/>
    <w:rsid w:val="00685BCB"/>
    <w:rsid w:val="00685DC3"/>
    <w:rsid w:val="0068622C"/>
    <w:rsid w:val="0068644E"/>
    <w:rsid w:val="00686737"/>
    <w:rsid w:val="006869F4"/>
    <w:rsid w:val="00686B09"/>
    <w:rsid w:val="00686D0C"/>
    <w:rsid w:val="00687AEE"/>
    <w:rsid w:val="006901F8"/>
    <w:rsid w:val="00690708"/>
    <w:rsid w:val="0069086A"/>
    <w:rsid w:val="00690974"/>
    <w:rsid w:val="006912E7"/>
    <w:rsid w:val="0069149A"/>
    <w:rsid w:val="0069164A"/>
    <w:rsid w:val="006917D2"/>
    <w:rsid w:val="00691A25"/>
    <w:rsid w:val="00691EDB"/>
    <w:rsid w:val="00692162"/>
    <w:rsid w:val="00692E30"/>
    <w:rsid w:val="0069391C"/>
    <w:rsid w:val="00693939"/>
    <w:rsid w:val="00693C1A"/>
    <w:rsid w:val="00694031"/>
    <w:rsid w:val="006940C8"/>
    <w:rsid w:val="00694864"/>
    <w:rsid w:val="00694FA4"/>
    <w:rsid w:val="0069555E"/>
    <w:rsid w:val="006968F1"/>
    <w:rsid w:val="00697974"/>
    <w:rsid w:val="006A0D5F"/>
    <w:rsid w:val="006A1C93"/>
    <w:rsid w:val="006A1EFC"/>
    <w:rsid w:val="006A21B1"/>
    <w:rsid w:val="006A2977"/>
    <w:rsid w:val="006A2D5D"/>
    <w:rsid w:val="006A3472"/>
    <w:rsid w:val="006A40D4"/>
    <w:rsid w:val="006A4E3B"/>
    <w:rsid w:val="006A5A95"/>
    <w:rsid w:val="006A732B"/>
    <w:rsid w:val="006B0443"/>
    <w:rsid w:val="006B0FB6"/>
    <w:rsid w:val="006B16F5"/>
    <w:rsid w:val="006B18CB"/>
    <w:rsid w:val="006B1A30"/>
    <w:rsid w:val="006B1DAB"/>
    <w:rsid w:val="006B1F2E"/>
    <w:rsid w:val="006B391D"/>
    <w:rsid w:val="006B3C2D"/>
    <w:rsid w:val="006B4678"/>
    <w:rsid w:val="006B4C07"/>
    <w:rsid w:val="006B4E5F"/>
    <w:rsid w:val="006B4FC1"/>
    <w:rsid w:val="006B56C1"/>
    <w:rsid w:val="006B58FC"/>
    <w:rsid w:val="006B6397"/>
    <w:rsid w:val="006B6508"/>
    <w:rsid w:val="006B71D2"/>
    <w:rsid w:val="006B74E0"/>
    <w:rsid w:val="006B7A49"/>
    <w:rsid w:val="006B7BF3"/>
    <w:rsid w:val="006C1F91"/>
    <w:rsid w:val="006C2077"/>
    <w:rsid w:val="006C27F6"/>
    <w:rsid w:val="006C2F90"/>
    <w:rsid w:val="006C2FF9"/>
    <w:rsid w:val="006C30FB"/>
    <w:rsid w:val="006C378E"/>
    <w:rsid w:val="006C4118"/>
    <w:rsid w:val="006C430E"/>
    <w:rsid w:val="006C4B99"/>
    <w:rsid w:val="006C6903"/>
    <w:rsid w:val="006C6AA3"/>
    <w:rsid w:val="006C6D36"/>
    <w:rsid w:val="006C7052"/>
    <w:rsid w:val="006C72BE"/>
    <w:rsid w:val="006C7600"/>
    <w:rsid w:val="006D0869"/>
    <w:rsid w:val="006D1497"/>
    <w:rsid w:val="006D2F36"/>
    <w:rsid w:val="006D40FC"/>
    <w:rsid w:val="006D4809"/>
    <w:rsid w:val="006D4AC5"/>
    <w:rsid w:val="006D4D06"/>
    <w:rsid w:val="006D5A05"/>
    <w:rsid w:val="006D5DA1"/>
    <w:rsid w:val="006D5DBE"/>
    <w:rsid w:val="006D6149"/>
    <w:rsid w:val="006D665B"/>
    <w:rsid w:val="006D6863"/>
    <w:rsid w:val="006D6898"/>
    <w:rsid w:val="006D69A3"/>
    <w:rsid w:val="006D7727"/>
    <w:rsid w:val="006E03BF"/>
    <w:rsid w:val="006E10B9"/>
    <w:rsid w:val="006E26E6"/>
    <w:rsid w:val="006E2E59"/>
    <w:rsid w:val="006E48A6"/>
    <w:rsid w:val="006E5223"/>
    <w:rsid w:val="006E5677"/>
    <w:rsid w:val="006E5B7A"/>
    <w:rsid w:val="006E6258"/>
    <w:rsid w:val="006E6278"/>
    <w:rsid w:val="006E6A1D"/>
    <w:rsid w:val="006E6CFF"/>
    <w:rsid w:val="006E7AA0"/>
    <w:rsid w:val="006E7C42"/>
    <w:rsid w:val="006E7D65"/>
    <w:rsid w:val="006F04FE"/>
    <w:rsid w:val="006F1150"/>
    <w:rsid w:val="006F1A6F"/>
    <w:rsid w:val="006F1AEB"/>
    <w:rsid w:val="006F3114"/>
    <w:rsid w:val="006F3CEF"/>
    <w:rsid w:val="006F4678"/>
    <w:rsid w:val="006F4882"/>
    <w:rsid w:val="006F5624"/>
    <w:rsid w:val="006F5975"/>
    <w:rsid w:val="006F5BAF"/>
    <w:rsid w:val="006F7480"/>
    <w:rsid w:val="00700607"/>
    <w:rsid w:val="00701065"/>
    <w:rsid w:val="007012D8"/>
    <w:rsid w:val="00701454"/>
    <w:rsid w:val="00701502"/>
    <w:rsid w:val="00701966"/>
    <w:rsid w:val="0070362B"/>
    <w:rsid w:val="00703C53"/>
    <w:rsid w:val="00703DAA"/>
    <w:rsid w:val="00704775"/>
    <w:rsid w:val="00704FCD"/>
    <w:rsid w:val="00705155"/>
    <w:rsid w:val="00705973"/>
    <w:rsid w:val="00705993"/>
    <w:rsid w:val="00707102"/>
    <w:rsid w:val="007110D6"/>
    <w:rsid w:val="007122AA"/>
    <w:rsid w:val="007128BE"/>
    <w:rsid w:val="00712C2D"/>
    <w:rsid w:val="00713B72"/>
    <w:rsid w:val="00714C70"/>
    <w:rsid w:val="00715479"/>
    <w:rsid w:val="00715CEB"/>
    <w:rsid w:val="00715D06"/>
    <w:rsid w:val="00715E2D"/>
    <w:rsid w:val="0071654E"/>
    <w:rsid w:val="00716B64"/>
    <w:rsid w:val="0071768D"/>
    <w:rsid w:val="00717BA6"/>
    <w:rsid w:val="00720316"/>
    <w:rsid w:val="007204AA"/>
    <w:rsid w:val="00720A46"/>
    <w:rsid w:val="00720FA2"/>
    <w:rsid w:val="00722A47"/>
    <w:rsid w:val="00722D64"/>
    <w:rsid w:val="007232B5"/>
    <w:rsid w:val="00723A9E"/>
    <w:rsid w:val="00724825"/>
    <w:rsid w:val="007254AC"/>
    <w:rsid w:val="00727BEB"/>
    <w:rsid w:val="00727F53"/>
    <w:rsid w:val="00727F96"/>
    <w:rsid w:val="007309B4"/>
    <w:rsid w:val="00730A71"/>
    <w:rsid w:val="0073228C"/>
    <w:rsid w:val="007324E9"/>
    <w:rsid w:val="0073429B"/>
    <w:rsid w:val="00734CAC"/>
    <w:rsid w:val="00735BFE"/>
    <w:rsid w:val="00735E1F"/>
    <w:rsid w:val="00736303"/>
    <w:rsid w:val="00736910"/>
    <w:rsid w:val="00737413"/>
    <w:rsid w:val="00737ADD"/>
    <w:rsid w:val="00737C1B"/>
    <w:rsid w:val="00741418"/>
    <w:rsid w:val="0074213B"/>
    <w:rsid w:val="00742AF3"/>
    <w:rsid w:val="00742FA7"/>
    <w:rsid w:val="007437C4"/>
    <w:rsid w:val="007450CA"/>
    <w:rsid w:val="00746D9F"/>
    <w:rsid w:val="0074756C"/>
    <w:rsid w:val="007476FE"/>
    <w:rsid w:val="00747ECB"/>
    <w:rsid w:val="00750A81"/>
    <w:rsid w:val="0075106E"/>
    <w:rsid w:val="00751777"/>
    <w:rsid w:val="007525BA"/>
    <w:rsid w:val="00752C7F"/>
    <w:rsid w:val="00753D9B"/>
    <w:rsid w:val="0075428C"/>
    <w:rsid w:val="007543F8"/>
    <w:rsid w:val="00754C05"/>
    <w:rsid w:val="00754E55"/>
    <w:rsid w:val="00754EC6"/>
    <w:rsid w:val="00754FA2"/>
    <w:rsid w:val="00756344"/>
    <w:rsid w:val="007567D4"/>
    <w:rsid w:val="0075694D"/>
    <w:rsid w:val="00756B0D"/>
    <w:rsid w:val="0075706C"/>
    <w:rsid w:val="0075738D"/>
    <w:rsid w:val="00761755"/>
    <w:rsid w:val="00761D1D"/>
    <w:rsid w:val="00762727"/>
    <w:rsid w:val="00762988"/>
    <w:rsid w:val="0076394F"/>
    <w:rsid w:val="00763B72"/>
    <w:rsid w:val="0076449B"/>
    <w:rsid w:val="00764890"/>
    <w:rsid w:val="00764E55"/>
    <w:rsid w:val="00766DA7"/>
    <w:rsid w:val="007671D0"/>
    <w:rsid w:val="00767939"/>
    <w:rsid w:val="00770D93"/>
    <w:rsid w:val="00770FCB"/>
    <w:rsid w:val="007728D8"/>
    <w:rsid w:val="00772BC3"/>
    <w:rsid w:val="00772C79"/>
    <w:rsid w:val="0077317E"/>
    <w:rsid w:val="0077405B"/>
    <w:rsid w:val="00775D09"/>
    <w:rsid w:val="00776A82"/>
    <w:rsid w:val="00776E43"/>
    <w:rsid w:val="00777582"/>
    <w:rsid w:val="00777BD7"/>
    <w:rsid w:val="00781630"/>
    <w:rsid w:val="00782B5E"/>
    <w:rsid w:val="00782C99"/>
    <w:rsid w:val="00783098"/>
    <w:rsid w:val="00783887"/>
    <w:rsid w:val="00783F7B"/>
    <w:rsid w:val="00783FB6"/>
    <w:rsid w:val="00784A07"/>
    <w:rsid w:val="00785411"/>
    <w:rsid w:val="00785532"/>
    <w:rsid w:val="00785870"/>
    <w:rsid w:val="007859A9"/>
    <w:rsid w:val="00786D04"/>
    <w:rsid w:val="00787C32"/>
    <w:rsid w:val="007901A3"/>
    <w:rsid w:val="0079089F"/>
    <w:rsid w:val="0079096A"/>
    <w:rsid w:val="007909AA"/>
    <w:rsid w:val="00790DE4"/>
    <w:rsid w:val="00790E45"/>
    <w:rsid w:val="007921C2"/>
    <w:rsid w:val="0079287E"/>
    <w:rsid w:val="007932DB"/>
    <w:rsid w:val="007935AB"/>
    <w:rsid w:val="0079366F"/>
    <w:rsid w:val="00793A8E"/>
    <w:rsid w:val="00794438"/>
    <w:rsid w:val="00795039"/>
    <w:rsid w:val="007950BB"/>
    <w:rsid w:val="0079729E"/>
    <w:rsid w:val="00797552"/>
    <w:rsid w:val="00797A06"/>
    <w:rsid w:val="007A05CF"/>
    <w:rsid w:val="007A087D"/>
    <w:rsid w:val="007A08EA"/>
    <w:rsid w:val="007A0D91"/>
    <w:rsid w:val="007A13C0"/>
    <w:rsid w:val="007A208A"/>
    <w:rsid w:val="007A2BE1"/>
    <w:rsid w:val="007A35A2"/>
    <w:rsid w:val="007A428D"/>
    <w:rsid w:val="007A473A"/>
    <w:rsid w:val="007A4D3C"/>
    <w:rsid w:val="007A518F"/>
    <w:rsid w:val="007A52F8"/>
    <w:rsid w:val="007B08D0"/>
    <w:rsid w:val="007B0A51"/>
    <w:rsid w:val="007B1A6A"/>
    <w:rsid w:val="007B1D0F"/>
    <w:rsid w:val="007B299B"/>
    <w:rsid w:val="007B2B0D"/>
    <w:rsid w:val="007B3726"/>
    <w:rsid w:val="007B3B47"/>
    <w:rsid w:val="007B3DDD"/>
    <w:rsid w:val="007B4520"/>
    <w:rsid w:val="007B46C0"/>
    <w:rsid w:val="007B4E82"/>
    <w:rsid w:val="007B6582"/>
    <w:rsid w:val="007B693E"/>
    <w:rsid w:val="007B6AA8"/>
    <w:rsid w:val="007B79CC"/>
    <w:rsid w:val="007B7E8D"/>
    <w:rsid w:val="007C0BBF"/>
    <w:rsid w:val="007C0CA1"/>
    <w:rsid w:val="007C244D"/>
    <w:rsid w:val="007C46BD"/>
    <w:rsid w:val="007C47DE"/>
    <w:rsid w:val="007C5264"/>
    <w:rsid w:val="007C5397"/>
    <w:rsid w:val="007C7929"/>
    <w:rsid w:val="007D0204"/>
    <w:rsid w:val="007D08EE"/>
    <w:rsid w:val="007D1539"/>
    <w:rsid w:val="007D4540"/>
    <w:rsid w:val="007D4ADB"/>
    <w:rsid w:val="007D5CDD"/>
    <w:rsid w:val="007D657F"/>
    <w:rsid w:val="007D6720"/>
    <w:rsid w:val="007D72F8"/>
    <w:rsid w:val="007D739E"/>
    <w:rsid w:val="007D74FB"/>
    <w:rsid w:val="007D7527"/>
    <w:rsid w:val="007E055D"/>
    <w:rsid w:val="007E21E0"/>
    <w:rsid w:val="007E2744"/>
    <w:rsid w:val="007E2749"/>
    <w:rsid w:val="007E27E6"/>
    <w:rsid w:val="007E2919"/>
    <w:rsid w:val="007E2B1B"/>
    <w:rsid w:val="007E2DDD"/>
    <w:rsid w:val="007E3009"/>
    <w:rsid w:val="007E3061"/>
    <w:rsid w:val="007E4660"/>
    <w:rsid w:val="007E4868"/>
    <w:rsid w:val="007E75AA"/>
    <w:rsid w:val="007E75E7"/>
    <w:rsid w:val="007E789E"/>
    <w:rsid w:val="007F075F"/>
    <w:rsid w:val="007F081B"/>
    <w:rsid w:val="007F0A3E"/>
    <w:rsid w:val="007F0FD3"/>
    <w:rsid w:val="007F14CF"/>
    <w:rsid w:val="007F1C9C"/>
    <w:rsid w:val="007F28A4"/>
    <w:rsid w:val="007F28D7"/>
    <w:rsid w:val="007F4441"/>
    <w:rsid w:val="007F4A1C"/>
    <w:rsid w:val="007F4CAC"/>
    <w:rsid w:val="007F7BEE"/>
    <w:rsid w:val="007F7C01"/>
    <w:rsid w:val="00800495"/>
    <w:rsid w:val="00800AB2"/>
    <w:rsid w:val="008013A8"/>
    <w:rsid w:val="008015F1"/>
    <w:rsid w:val="008016A6"/>
    <w:rsid w:val="0080469E"/>
    <w:rsid w:val="008058ED"/>
    <w:rsid w:val="00806CF3"/>
    <w:rsid w:val="00810009"/>
    <w:rsid w:val="0081010A"/>
    <w:rsid w:val="00810C38"/>
    <w:rsid w:val="00810CA4"/>
    <w:rsid w:val="00811F9C"/>
    <w:rsid w:val="0081235B"/>
    <w:rsid w:val="008128A7"/>
    <w:rsid w:val="00813D10"/>
    <w:rsid w:val="00813EA7"/>
    <w:rsid w:val="00814B5D"/>
    <w:rsid w:val="00814F6F"/>
    <w:rsid w:val="008163BB"/>
    <w:rsid w:val="00816805"/>
    <w:rsid w:val="0081744E"/>
    <w:rsid w:val="00817DD3"/>
    <w:rsid w:val="00820C73"/>
    <w:rsid w:val="00820FB2"/>
    <w:rsid w:val="008210F0"/>
    <w:rsid w:val="0082170B"/>
    <w:rsid w:val="0082177D"/>
    <w:rsid w:val="00822D2B"/>
    <w:rsid w:val="008231A9"/>
    <w:rsid w:val="008231E1"/>
    <w:rsid w:val="00823ABF"/>
    <w:rsid w:val="00823D4F"/>
    <w:rsid w:val="0082477F"/>
    <w:rsid w:val="00825591"/>
    <w:rsid w:val="00825B2A"/>
    <w:rsid w:val="0082650F"/>
    <w:rsid w:val="008269E3"/>
    <w:rsid w:val="00827051"/>
    <w:rsid w:val="00827B4F"/>
    <w:rsid w:val="008306E8"/>
    <w:rsid w:val="00830D3F"/>
    <w:rsid w:val="00830FB7"/>
    <w:rsid w:val="008314C4"/>
    <w:rsid w:val="00832233"/>
    <w:rsid w:val="008328C6"/>
    <w:rsid w:val="0083311B"/>
    <w:rsid w:val="00833FE5"/>
    <w:rsid w:val="0083420E"/>
    <w:rsid w:val="0083435C"/>
    <w:rsid w:val="0083566F"/>
    <w:rsid w:val="0083567B"/>
    <w:rsid w:val="00836C2B"/>
    <w:rsid w:val="00836D15"/>
    <w:rsid w:val="0083752D"/>
    <w:rsid w:val="00837C43"/>
    <w:rsid w:val="00840931"/>
    <w:rsid w:val="008409B0"/>
    <w:rsid w:val="00840CB1"/>
    <w:rsid w:val="00841A32"/>
    <w:rsid w:val="00842D54"/>
    <w:rsid w:val="008434C5"/>
    <w:rsid w:val="00844828"/>
    <w:rsid w:val="00844D9F"/>
    <w:rsid w:val="00844E20"/>
    <w:rsid w:val="008454DA"/>
    <w:rsid w:val="00845BAF"/>
    <w:rsid w:val="008460EE"/>
    <w:rsid w:val="008463F4"/>
    <w:rsid w:val="00846718"/>
    <w:rsid w:val="00847521"/>
    <w:rsid w:val="00847C53"/>
    <w:rsid w:val="00850192"/>
    <w:rsid w:val="00850826"/>
    <w:rsid w:val="00851502"/>
    <w:rsid w:val="00851EA9"/>
    <w:rsid w:val="00853838"/>
    <w:rsid w:val="008541A6"/>
    <w:rsid w:val="00854A50"/>
    <w:rsid w:val="00854E28"/>
    <w:rsid w:val="008560AE"/>
    <w:rsid w:val="008566B7"/>
    <w:rsid w:val="00856A71"/>
    <w:rsid w:val="00856B39"/>
    <w:rsid w:val="008573A5"/>
    <w:rsid w:val="008579CB"/>
    <w:rsid w:val="00857C0F"/>
    <w:rsid w:val="0086018A"/>
    <w:rsid w:val="008604E5"/>
    <w:rsid w:val="008604E7"/>
    <w:rsid w:val="008608D2"/>
    <w:rsid w:val="0086095B"/>
    <w:rsid w:val="00861017"/>
    <w:rsid w:val="00861223"/>
    <w:rsid w:val="0086133F"/>
    <w:rsid w:val="00861AA4"/>
    <w:rsid w:val="0086202F"/>
    <w:rsid w:val="008622B6"/>
    <w:rsid w:val="008624AA"/>
    <w:rsid w:val="008633D3"/>
    <w:rsid w:val="00863DCB"/>
    <w:rsid w:val="008644C5"/>
    <w:rsid w:val="0086454E"/>
    <w:rsid w:val="00865381"/>
    <w:rsid w:val="0086664B"/>
    <w:rsid w:val="008666AC"/>
    <w:rsid w:val="00866754"/>
    <w:rsid w:val="00867C4F"/>
    <w:rsid w:val="00870763"/>
    <w:rsid w:val="008713B2"/>
    <w:rsid w:val="00871543"/>
    <w:rsid w:val="00871E9C"/>
    <w:rsid w:val="00872753"/>
    <w:rsid w:val="008728F1"/>
    <w:rsid w:val="008736CC"/>
    <w:rsid w:val="008739E2"/>
    <w:rsid w:val="00873AB8"/>
    <w:rsid w:val="00873D8B"/>
    <w:rsid w:val="00874495"/>
    <w:rsid w:val="00874503"/>
    <w:rsid w:val="0087452F"/>
    <w:rsid w:val="0087558E"/>
    <w:rsid w:val="00875BED"/>
    <w:rsid w:val="008763E8"/>
    <w:rsid w:val="0087675E"/>
    <w:rsid w:val="00876C72"/>
    <w:rsid w:val="008772CC"/>
    <w:rsid w:val="00880AC2"/>
    <w:rsid w:val="00880E72"/>
    <w:rsid w:val="00880F74"/>
    <w:rsid w:val="0088168F"/>
    <w:rsid w:val="00882CB1"/>
    <w:rsid w:val="0088385D"/>
    <w:rsid w:val="00883E46"/>
    <w:rsid w:val="00884898"/>
    <w:rsid w:val="00884E62"/>
    <w:rsid w:val="008856B9"/>
    <w:rsid w:val="00885EB0"/>
    <w:rsid w:val="00886879"/>
    <w:rsid w:val="00886A7F"/>
    <w:rsid w:val="008873C6"/>
    <w:rsid w:val="00887622"/>
    <w:rsid w:val="00887701"/>
    <w:rsid w:val="00887963"/>
    <w:rsid w:val="00887D4D"/>
    <w:rsid w:val="00890E90"/>
    <w:rsid w:val="00890EDD"/>
    <w:rsid w:val="00891E2B"/>
    <w:rsid w:val="00891E8D"/>
    <w:rsid w:val="00891F6A"/>
    <w:rsid w:val="00892085"/>
    <w:rsid w:val="00892A5B"/>
    <w:rsid w:val="00893194"/>
    <w:rsid w:val="00893438"/>
    <w:rsid w:val="008937FB"/>
    <w:rsid w:val="00893C6C"/>
    <w:rsid w:val="008940DD"/>
    <w:rsid w:val="008942F0"/>
    <w:rsid w:val="008951DD"/>
    <w:rsid w:val="00895ABB"/>
    <w:rsid w:val="008968C5"/>
    <w:rsid w:val="008A0631"/>
    <w:rsid w:val="008A0757"/>
    <w:rsid w:val="008A0A86"/>
    <w:rsid w:val="008A348F"/>
    <w:rsid w:val="008A3646"/>
    <w:rsid w:val="008A3A2B"/>
    <w:rsid w:val="008A4535"/>
    <w:rsid w:val="008A45E3"/>
    <w:rsid w:val="008A4727"/>
    <w:rsid w:val="008A4C89"/>
    <w:rsid w:val="008A5038"/>
    <w:rsid w:val="008A5D0C"/>
    <w:rsid w:val="008A5F53"/>
    <w:rsid w:val="008A6FBB"/>
    <w:rsid w:val="008A7864"/>
    <w:rsid w:val="008A7B47"/>
    <w:rsid w:val="008B0944"/>
    <w:rsid w:val="008B0CEE"/>
    <w:rsid w:val="008B0E1F"/>
    <w:rsid w:val="008B1333"/>
    <w:rsid w:val="008B2160"/>
    <w:rsid w:val="008B2487"/>
    <w:rsid w:val="008B2FE0"/>
    <w:rsid w:val="008B4684"/>
    <w:rsid w:val="008B5488"/>
    <w:rsid w:val="008B5917"/>
    <w:rsid w:val="008B5E0A"/>
    <w:rsid w:val="008B61C0"/>
    <w:rsid w:val="008B7466"/>
    <w:rsid w:val="008B7DB0"/>
    <w:rsid w:val="008C11F2"/>
    <w:rsid w:val="008C121C"/>
    <w:rsid w:val="008C1409"/>
    <w:rsid w:val="008C1E03"/>
    <w:rsid w:val="008C22A0"/>
    <w:rsid w:val="008C290B"/>
    <w:rsid w:val="008C306C"/>
    <w:rsid w:val="008C4486"/>
    <w:rsid w:val="008C526B"/>
    <w:rsid w:val="008C5683"/>
    <w:rsid w:val="008C5FB1"/>
    <w:rsid w:val="008C6275"/>
    <w:rsid w:val="008C7CBE"/>
    <w:rsid w:val="008D0599"/>
    <w:rsid w:val="008D0B15"/>
    <w:rsid w:val="008D2405"/>
    <w:rsid w:val="008D272F"/>
    <w:rsid w:val="008D2751"/>
    <w:rsid w:val="008D2AF7"/>
    <w:rsid w:val="008D2EDD"/>
    <w:rsid w:val="008D3087"/>
    <w:rsid w:val="008D36E3"/>
    <w:rsid w:val="008D39A5"/>
    <w:rsid w:val="008D42A0"/>
    <w:rsid w:val="008D4326"/>
    <w:rsid w:val="008D6A55"/>
    <w:rsid w:val="008D7082"/>
    <w:rsid w:val="008D76D2"/>
    <w:rsid w:val="008D7BC4"/>
    <w:rsid w:val="008E00ED"/>
    <w:rsid w:val="008E1372"/>
    <w:rsid w:val="008E1CB2"/>
    <w:rsid w:val="008E1DAF"/>
    <w:rsid w:val="008E21E7"/>
    <w:rsid w:val="008E24D5"/>
    <w:rsid w:val="008E2B0D"/>
    <w:rsid w:val="008E3477"/>
    <w:rsid w:val="008E3695"/>
    <w:rsid w:val="008E5271"/>
    <w:rsid w:val="008E5E37"/>
    <w:rsid w:val="008E61A8"/>
    <w:rsid w:val="008E66B5"/>
    <w:rsid w:val="008E6DD2"/>
    <w:rsid w:val="008E71AA"/>
    <w:rsid w:val="008E7ABB"/>
    <w:rsid w:val="008E7F42"/>
    <w:rsid w:val="008F00CD"/>
    <w:rsid w:val="008F02F2"/>
    <w:rsid w:val="008F03A9"/>
    <w:rsid w:val="008F0FC9"/>
    <w:rsid w:val="008F1020"/>
    <w:rsid w:val="008F14FD"/>
    <w:rsid w:val="008F340A"/>
    <w:rsid w:val="008F3503"/>
    <w:rsid w:val="008F3823"/>
    <w:rsid w:val="008F49C3"/>
    <w:rsid w:val="008F5BC4"/>
    <w:rsid w:val="008F5CCC"/>
    <w:rsid w:val="008F6242"/>
    <w:rsid w:val="008F62CF"/>
    <w:rsid w:val="008F6651"/>
    <w:rsid w:val="00900302"/>
    <w:rsid w:val="009005FC"/>
    <w:rsid w:val="00900A4F"/>
    <w:rsid w:val="00900EED"/>
    <w:rsid w:val="009027CC"/>
    <w:rsid w:val="00902E92"/>
    <w:rsid w:val="00903BC1"/>
    <w:rsid w:val="00905824"/>
    <w:rsid w:val="00905E63"/>
    <w:rsid w:val="00906AEF"/>
    <w:rsid w:val="00907269"/>
    <w:rsid w:val="009109A1"/>
    <w:rsid w:val="009129F5"/>
    <w:rsid w:val="00913000"/>
    <w:rsid w:val="00913726"/>
    <w:rsid w:val="00913F56"/>
    <w:rsid w:val="009141DD"/>
    <w:rsid w:val="00914C6C"/>
    <w:rsid w:val="009154B4"/>
    <w:rsid w:val="009154D4"/>
    <w:rsid w:val="009155BB"/>
    <w:rsid w:val="009155D2"/>
    <w:rsid w:val="00916C88"/>
    <w:rsid w:val="0091783C"/>
    <w:rsid w:val="009178D3"/>
    <w:rsid w:val="00917E11"/>
    <w:rsid w:val="00917E72"/>
    <w:rsid w:val="00917F27"/>
    <w:rsid w:val="00920100"/>
    <w:rsid w:val="00920241"/>
    <w:rsid w:val="009228E2"/>
    <w:rsid w:val="00922BA2"/>
    <w:rsid w:val="00922E25"/>
    <w:rsid w:val="009231B0"/>
    <w:rsid w:val="009246C4"/>
    <w:rsid w:val="00924983"/>
    <w:rsid w:val="009254CA"/>
    <w:rsid w:val="00925C2C"/>
    <w:rsid w:val="00926D6F"/>
    <w:rsid w:val="0092743C"/>
    <w:rsid w:val="009309F0"/>
    <w:rsid w:val="00930C69"/>
    <w:rsid w:val="0093129A"/>
    <w:rsid w:val="00931EFC"/>
    <w:rsid w:val="00932A49"/>
    <w:rsid w:val="00932EF5"/>
    <w:rsid w:val="009347F2"/>
    <w:rsid w:val="00934BF0"/>
    <w:rsid w:val="00935684"/>
    <w:rsid w:val="009356AD"/>
    <w:rsid w:val="00935E0D"/>
    <w:rsid w:val="0093690F"/>
    <w:rsid w:val="00936A75"/>
    <w:rsid w:val="00936DED"/>
    <w:rsid w:val="00936EE7"/>
    <w:rsid w:val="00937E64"/>
    <w:rsid w:val="00940A41"/>
    <w:rsid w:val="00940AAC"/>
    <w:rsid w:val="00941FEA"/>
    <w:rsid w:val="00942A92"/>
    <w:rsid w:val="00942BC4"/>
    <w:rsid w:val="00943807"/>
    <w:rsid w:val="00943A1F"/>
    <w:rsid w:val="00943C64"/>
    <w:rsid w:val="00945040"/>
    <w:rsid w:val="00945212"/>
    <w:rsid w:val="00945646"/>
    <w:rsid w:val="00945C0A"/>
    <w:rsid w:val="00946D2D"/>
    <w:rsid w:val="00946D40"/>
    <w:rsid w:val="009474C7"/>
    <w:rsid w:val="00947546"/>
    <w:rsid w:val="00950374"/>
    <w:rsid w:val="00950903"/>
    <w:rsid w:val="009520D4"/>
    <w:rsid w:val="0095286F"/>
    <w:rsid w:val="00952BD5"/>
    <w:rsid w:val="00953818"/>
    <w:rsid w:val="00954151"/>
    <w:rsid w:val="00954458"/>
    <w:rsid w:val="0095505B"/>
    <w:rsid w:val="009552FA"/>
    <w:rsid w:val="009555C4"/>
    <w:rsid w:val="009558B6"/>
    <w:rsid w:val="009567A7"/>
    <w:rsid w:val="00956891"/>
    <w:rsid w:val="009574A9"/>
    <w:rsid w:val="009600A7"/>
    <w:rsid w:val="009605BF"/>
    <w:rsid w:val="009605D8"/>
    <w:rsid w:val="00960BEA"/>
    <w:rsid w:val="00960D5E"/>
    <w:rsid w:val="00960F6A"/>
    <w:rsid w:val="009613C3"/>
    <w:rsid w:val="00961EB6"/>
    <w:rsid w:val="009623B1"/>
    <w:rsid w:val="0096252F"/>
    <w:rsid w:val="00963945"/>
    <w:rsid w:val="00963CEC"/>
    <w:rsid w:val="009640E0"/>
    <w:rsid w:val="00964B5E"/>
    <w:rsid w:val="00965C5D"/>
    <w:rsid w:val="00967394"/>
    <w:rsid w:val="00970958"/>
    <w:rsid w:val="00970F06"/>
    <w:rsid w:val="00971B6C"/>
    <w:rsid w:val="0097202B"/>
    <w:rsid w:val="0097212F"/>
    <w:rsid w:val="009724EA"/>
    <w:rsid w:val="009726D7"/>
    <w:rsid w:val="009737C2"/>
    <w:rsid w:val="00973816"/>
    <w:rsid w:val="0097388E"/>
    <w:rsid w:val="00973A3D"/>
    <w:rsid w:val="00973FF0"/>
    <w:rsid w:val="009748D6"/>
    <w:rsid w:val="00975093"/>
    <w:rsid w:val="009755ED"/>
    <w:rsid w:val="00976522"/>
    <w:rsid w:val="009775A8"/>
    <w:rsid w:val="00977962"/>
    <w:rsid w:val="00981146"/>
    <w:rsid w:val="009814BD"/>
    <w:rsid w:val="009814C3"/>
    <w:rsid w:val="0098175B"/>
    <w:rsid w:val="009823C6"/>
    <w:rsid w:val="009828BF"/>
    <w:rsid w:val="00982E10"/>
    <w:rsid w:val="00983093"/>
    <w:rsid w:val="009830E1"/>
    <w:rsid w:val="00983D68"/>
    <w:rsid w:val="00983E59"/>
    <w:rsid w:val="00984AA9"/>
    <w:rsid w:val="00985237"/>
    <w:rsid w:val="009860BE"/>
    <w:rsid w:val="0098627F"/>
    <w:rsid w:val="0098681C"/>
    <w:rsid w:val="00987A1A"/>
    <w:rsid w:val="0099018C"/>
    <w:rsid w:val="0099051E"/>
    <w:rsid w:val="00990AA4"/>
    <w:rsid w:val="00990C11"/>
    <w:rsid w:val="00990CD7"/>
    <w:rsid w:val="0099200C"/>
    <w:rsid w:val="009925A2"/>
    <w:rsid w:val="009928B6"/>
    <w:rsid w:val="00993408"/>
    <w:rsid w:val="00993F4F"/>
    <w:rsid w:val="009952A2"/>
    <w:rsid w:val="00995EAC"/>
    <w:rsid w:val="0099652D"/>
    <w:rsid w:val="00996EAF"/>
    <w:rsid w:val="00997FB3"/>
    <w:rsid w:val="009A14B8"/>
    <w:rsid w:val="009A1B9E"/>
    <w:rsid w:val="009A1BB8"/>
    <w:rsid w:val="009A1D7C"/>
    <w:rsid w:val="009A22FA"/>
    <w:rsid w:val="009A2439"/>
    <w:rsid w:val="009A2A38"/>
    <w:rsid w:val="009A3648"/>
    <w:rsid w:val="009A48FB"/>
    <w:rsid w:val="009A4EEE"/>
    <w:rsid w:val="009A5150"/>
    <w:rsid w:val="009A53C7"/>
    <w:rsid w:val="009A5C1C"/>
    <w:rsid w:val="009A7224"/>
    <w:rsid w:val="009B126B"/>
    <w:rsid w:val="009B13A7"/>
    <w:rsid w:val="009B188B"/>
    <w:rsid w:val="009B1C7C"/>
    <w:rsid w:val="009B1CF9"/>
    <w:rsid w:val="009B1F1F"/>
    <w:rsid w:val="009B200E"/>
    <w:rsid w:val="009B24A2"/>
    <w:rsid w:val="009B3062"/>
    <w:rsid w:val="009B346A"/>
    <w:rsid w:val="009B3AD5"/>
    <w:rsid w:val="009B437F"/>
    <w:rsid w:val="009B4BC9"/>
    <w:rsid w:val="009B4CA6"/>
    <w:rsid w:val="009B60F5"/>
    <w:rsid w:val="009B61F2"/>
    <w:rsid w:val="009B6638"/>
    <w:rsid w:val="009B6A29"/>
    <w:rsid w:val="009B74A4"/>
    <w:rsid w:val="009B7708"/>
    <w:rsid w:val="009B7A82"/>
    <w:rsid w:val="009B7AB8"/>
    <w:rsid w:val="009B7AC7"/>
    <w:rsid w:val="009C0B9E"/>
    <w:rsid w:val="009C166B"/>
    <w:rsid w:val="009C1954"/>
    <w:rsid w:val="009C21EE"/>
    <w:rsid w:val="009C299E"/>
    <w:rsid w:val="009C2A2C"/>
    <w:rsid w:val="009C3690"/>
    <w:rsid w:val="009C3923"/>
    <w:rsid w:val="009C4036"/>
    <w:rsid w:val="009C42EA"/>
    <w:rsid w:val="009C46CD"/>
    <w:rsid w:val="009C4C02"/>
    <w:rsid w:val="009C5058"/>
    <w:rsid w:val="009C57C0"/>
    <w:rsid w:val="009C5FBA"/>
    <w:rsid w:val="009C613E"/>
    <w:rsid w:val="009C617A"/>
    <w:rsid w:val="009C679A"/>
    <w:rsid w:val="009C6919"/>
    <w:rsid w:val="009C6959"/>
    <w:rsid w:val="009C736A"/>
    <w:rsid w:val="009C7EF4"/>
    <w:rsid w:val="009D0521"/>
    <w:rsid w:val="009D07CB"/>
    <w:rsid w:val="009D0BCF"/>
    <w:rsid w:val="009D0FD8"/>
    <w:rsid w:val="009D123C"/>
    <w:rsid w:val="009D13D7"/>
    <w:rsid w:val="009D1604"/>
    <w:rsid w:val="009D1C36"/>
    <w:rsid w:val="009D2188"/>
    <w:rsid w:val="009D2D20"/>
    <w:rsid w:val="009D2DB0"/>
    <w:rsid w:val="009D306C"/>
    <w:rsid w:val="009D32DC"/>
    <w:rsid w:val="009D4E92"/>
    <w:rsid w:val="009D4FD7"/>
    <w:rsid w:val="009D5F87"/>
    <w:rsid w:val="009D6152"/>
    <w:rsid w:val="009D6256"/>
    <w:rsid w:val="009D656B"/>
    <w:rsid w:val="009D7786"/>
    <w:rsid w:val="009D7964"/>
    <w:rsid w:val="009D7B9A"/>
    <w:rsid w:val="009E0802"/>
    <w:rsid w:val="009E0AEB"/>
    <w:rsid w:val="009E1803"/>
    <w:rsid w:val="009E1FB0"/>
    <w:rsid w:val="009E2B73"/>
    <w:rsid w:val="009E316B"/>
    <w:rsid w:val="009E31BD"/>
    <w:rsid w:val="009E3533"/>
    <w:rsid w:val="009E36CA"/>
    <w:rsid w:val="009E376F"/>
    <w:rsid w:val="009E3940"/>
    <w:rsid w:val="009E3C40"/>
    <w:rsid w:val="009E3FC8"/>
    <w:rsid w:val="009E4531"/>
    <w:rsid w:val="009E47C9"/>
    <w:rsid w:val="009E5042"/>
    <w:rsid w:val="009E536B"/>
    <w:rsid w:val="009E6428"/>
    <w:rsid w:val="009E69B9"/>
    <w:rsid w:val="009E6BB3"/>
    <w:rsid w:val="009E6E71"/>
    <w:rsid w:val="009E7DF4"/>
    <w:rsid w:val="009F02A0"/>
    <w:rsid w:val="009F04E6"/>
    <w:rsid w:val="009F0958"/>
    <w:rsid w:val="009F11F4"/>
    <w:rsid w:val="009F1311"/>
    <w:rsid w:val="009F1678"/>
    <w:rsid w:val="009F182B"/>
    <w:rsid w:val="009F1913"/>
    <w:rsid w:val="009F3986"/>
    <w:rsid w:val="009F3BAE"/>
    <w:rsid w:val="009F42BB"/>
    <w:rsid w:val="009F4A8A"/>
    <w:rsid w:val="009F4CDC"/>
    <w:rsid w:val="009F5D5A"/>
    <w:rsid w:val="009F60AC"/>
    <w:rsid w:val="009F72F4"/>
    <w:rsid w:val="00A0043B"/>
    <w:rsid w:val="00A00EBC"/>
    <w:rsid w:val="00A0152E"/>
    <w:rsid w:val="00A01D9D"/>
    <w:rsid w:val="00A026CC"/>
    <w:rsid w:val="00A0327B"/>
    <w:rsid w:val="00A0539D"/>
    <w:rsid w:val="00A05D3B"/>
    <w:rsid w:val="00A05FF5"/>
    <w:rsid w:val="00A07117"/>
    <w:rsid w:val="00A11166"/>
    <w:rsid w:val="00A11260"/>
    <w:rsid w:val="00A11672"/>
    <w:rsid w:val="00A11DBD"/>
    <w:rsid w:val="00A124B6"/>
    <w:rsid w:val="00A12E44"/>
    <w:rsid w:val="00A134C0"/>
    <w:rsid w:val="00A1377D"/>
    <w:rsid w:val="00A150E5"/>
    <w:rsid w:val="00A152D4"/>
    <w:rsid w:val="00A17BC9"/>
    <w:rsid w:val="00A20DE9"/>
    <w:rsid w:val="00A21094"/>
    <w:rsid w:val="00A21C42"/>
    <w:rsid w:val="00A23E41"/>
    <w:rsid w:val="00A2435A"/>
    <w:rsid w:val="00A24369"/>
    <w:rsid w:val="00A24404"/>
    <w:rsid w:val="00A24E7D"/>
    <w:rsid w:val="00A25A07"/>
    <w:rsid w:val="00A26427"/>
    <w:rsid w:val="00A2726F"/>
    <w:rsid w:val="00A27711"/>
    <w:rsid w:val="00A27BDB"/>
    <w:rsid w:val="00A3024A"/>
    <w:rsid w:val="00A303B5"/>
    <w:rsid w:val="00A3047A"/>
    <w:rsid w:val="00A30BA9"/>
    <w:rsid w:val="00A30DAD"/>
    <w:rsid w:val="00A30E9F"/>
    <w:rsid w:val="00A326F2"/>
    <w:rsid w:val="00A32E74"/>
    <w:rsid w:val="00A33A22"/>
    <w:rsid w:val="00A344DC"/>
    <w:rsid w:val="00A35224"/>
    <w:rsid w:val="00A352CF"/>
    <w:rsid w:val="00A365A5"/>
    <w:rsid w:val="00A36BD9"/>
    <w:rsid w:val="00A37D17"/>
    <w:rsid w:val="00A40758"/>
    <w:rsid w:val="00A40A07"/>
    <w:rsid w:val="00A40DB0"/>
    <w:rsid w:val="00A421E3"/>
    <w:rsid w:val="00A42929"/>
    <w:rsid w:val="00A4299F"/>
    <w:rsid w:val="00A42F33"/>
    <w:rsid w:val="00A4464F"/>
    <w:rsid w:val="00A4484A"/>
    <w:rsid w:val="00A4501B"/>
    <w:rsid w:val="00A45CF7"/>
    <w:rsid w:val="00A4691E"/>
    <w:rsid w:val="00A46C04"/>
    <w:rsid w:val="00A5093A"/>
    <w:rsid w:val="00A5122B"/>
    <w:rsid w:val="00A51843"/>
    <w:rsid w:val="00A532A5"/>
    <w:rsid w:val="00A5366F"/>
    <w:rsid w:val="00A5567C"/>
    <w:rsid w:val="00A561A3"/>
    <w:rsid w:val="00A5652F"/>
    <w:rsid w:val="00A56AB0"/>
    <w:rsid w:val="00A56BBD"/>
    <w:rsid w:val="00A57C23"/>
    <w:rsid w:val="00A60140"/>
    <w:rsid w:val="00A60E38"/>
    <w:rsid w:val="00A61073"/>
    <w:rsid w:val="00A61169"/>
    <w:rsid w:val="00A6196E"/>
    <w:rsid w:val="00A61DD4"/>
    <w:rsid w:val="00A6258B"/>
    <w:rsid w:val="00A627A6"/>
    <w:rsid w:val="00A62F48"/>
    <w:rsid w:val="00A63E73"/>
    <w:rsid w:val="00A64318"/>
    <w:rsid w:val="00A644F4"/>
    <w:rsid w:val="00A64503"/>
    <w:rsid w:val="00A64BF0"/>
    <w:rsid w:val="00A654B5"/>
    <w:rsid w:val="00A6577F"/>
    <w:rsid w:val="00A65814"/>
    <w:rsid w:val="00A65888"/>
    <w:rsid w:val="00A66074"/>
    <w:rsid w:val="00A661CD"/>
    <w:rsid w:val="00A6668B"/>
    <w:rsid w:val="00A6690E"/>
    <w:rsid w:val="00A67269"/>
    <w:rsid w:val="00A6738C"/>
    <w:rsid w:val="00A6773E"/>
    <w:rsid w:val="00A70167"/>
    <w:rsid w:val="00A70A47"/>
    <w:rsid w:val="00A70A6C"/>
    <w:rsid w:val="00A70C14"/>
    <w:rsid w:val="00A70C90"/>
    <w:rsid w:val="00A7101C"/>
    <w:rsid w:val="00A71096"/>
    <w:rsid w:val="00A731E8"/>
    <w:rsid w:val="00A73358"/>
    <w:rsid w:val="00A74602"/>
    <w:rsid w:val="00A747DE"/>
    <w:rsid w:val="00A74AA6"/>
    <w:rsid w:val="00A74C3B"/>
    <w:rsid w:val="00A74FFD"/>
    <w:rsid w:val="00A75029"/>
    <w:rsid w:val="00A75C72"/>
    <w:rsid w:val="00A75E8B"/>
    <w:rsid w:val="00A76565"/>
    <w:rsid w:val="00A7686C"/>
    <w:rsid w:val="00A768CB"/>
    <w:rsid w:val="00A76918"/>
    <w:rsid w:val="00A76E4B"/>
    <w:rsid w:val="00A822F8"/>
    <w:rsid w:val="00A82478"/>
    <w:rsid w:val="00A82595"/>
    <w:rsid w:val="00A827E2"/>
    <w:rsid w:val="00A83345"/>
    <w:rsid w:val="00A83DD8"/>
    <w:rsid w:val="00A8438E"/>
    <w:rsid w:val="00A84BC4"/>
    <w:rsid w:val="00A85EDD"/>
    <w:rsid w:val="00A869DC"/>
    <w:rsid w:val="00A86F97"/>
    <w:rsid w:val="00A8755E"/>
    <w:rsid w:val="00A87E39"/>
    <w:rsid w:val="00A90B7D"/>
    <w:rsid w:val="00A91020"/>
    <w:rsid w:val="00A91D15"/>
    <w:rsid w:val="00A92029"/>
    <w:rsid w:val="00A93396"/>
    <w:rsid w:val="00A93C87"/>
    <w:rsid w:val="00A945DF"/>
    <w:rsid w:val="00A96CC0"/>
    <w:rsid w:val="00A97748"/>
    <w:rsid w:val="00AA0F76"/>
    <w:rsid w:val="00AA11AD"/>
    <w:rsid w:val="00AA2872"/>
    <w:rsid w:val="00AA31B0"/>
    <w:rsid w:val="00AA3617"/>
    <w:rsid w:val="00AA3B83"/>
    <w:rsid w:val="00AA3D1E"/>
    <w:rsid w:val="00AA4906"/>
    <w:rsid w:val="00AA722E"/>
    <w:rsid w:val="00AA73A6"/>
    <w:rsid w:val="00AA7AB8"/>
    <w:rsid w:val="00AB2C66"/>
    <w:rsid w:val="00AB3DCD"/>
    <w:rsid w:val="00AB41EE"/>
    <w:rsid w:val="00AB444F"/>
    <w:rsid w:val="00AB476C"/>
    <w:rsid w:val="00AB4D32"/>
    <w:rsid w:val="00AB5BB9"/>
    <w:rsid w:val="00AB60D6"/>
    <w:rsid w:val="00AB6A50"/>
    <w:rsid w:val="00AB700E"/>
    <w:rsid w:val="00AB72D2"/>
    <w:rsid w:val="00AB7B6B"/>
    <w:rsid w:val="00AC021F"/>
    <w:rsid w:val="00AC046E"/>
    <w:rsid w:val="00AC05F4"/>
    <w:rsid w:val="00AC0ADB"/>
    <w:rsid w:val="00AC110D"/>
    <w:rsid w:val="00AC37B7"/>
    <w:rsid w:val="00AC3C89"/>
    <w:rsid w:val="00AC4554"/>
    <w:rsid w:val="00AC48DE"/>
    <w:rsid w:val="00AC6DEB"/>
    <w:rsid w:val="00AC6FCB"/>
    <w:rsid w:val="00AC7A1F"/>
    <w:rsid w:val="00AC7E93"/>
    <w:rsid w:val="00AD00F2"/>
    <w:rsid w:val="00AD100B"/>
    <w:rsid w:val="00AD11C9"/>
    <w:rsid w:val="00AD23E1"/>
    <w:rsid w:val="00AD335E"/>
    <w:rsid w:val="00AD39E1"/>
    <w:rsid w:val="00AD3BDD"/>
    <w:rsid w:val="00AD3F6A"/>
    <w:rsid w:val="00AD4821"/>
    <w:rsid w:val="00AD565B"/>
    <w:rsid w:val="00AD64D6"/>
    <w:rsid w:val="00AD6B90"/>
    <w:rsid w:val="00AD6C43"/>
    <w:rsid w:val="00AD7CF6"/>
    <w:rsid w:val="00AD7E88"/>
    <w:rsid w:val="00AE0736"/>
    <w:rsid w:val="00AE09F3"/>
    <w:rsid w:val="00AE0CB3"/>
    <w:rsid w:val="00AE2585"/>
    <w:rsid w:val="00AE361D"/>
    <w:rsid w:val="00AE3F11"/>
    <w:rsid w:val="00AE441F"/>
    <w:rsid w:val="00AE4BF1"/>
    <w:rsid w:val="00AE5AB1"/>
    <w:rsid w:val="00AE5E8B"/>
    <w:rsid w:val="00AE6414"/>
    <w:rsid w:val="00AE66E1"/>
    <w:rsid w:val="00AE6A93"/>
    <w:rsid w:val="00AE6BDE"/>
    <w:rsid w:val="00AF149E"/>
    <w:rsid w:val="00AF1EA8"/>
    <w:rsid w:val="00AF270B"/>
    <w:rsid w:val="00AF327C"/>
    <w:rsid w:val="00AF4D2A"/>
    <w:rsid w:val="00AF5561"/>
    <w:rsid w:val="00AF6964"/>
    <w:rsid w:val="00AF6B79"/>
    <w:rsid w:val="00AF6C34"/>
    <w:rsid w:val="00AF6E7E"/>
    <w:rsid w:val="00AF7984"/>
    <w:rsid w:val="00B00DAA"/>
    <w:rsid w:val="00B0153B"/>
    <w:rsid w:val="00B01DBC"/>
    <w:rsid w:val="00B0262E"/>
    <w:rsid w:val="00B03F8C"/>
    <w:rsid w:val="00B042C4"/>
    <w:rsid w:val="00B05382"/>
    <w:rsid w:val="00B05488"/>
    <w:rsid w:val="00B0732E"/>
    <w:rsid w:val="00B0734D"/>
    <w:rsid w:val="00B07903"/>
    <w:rsid w:val="00B0799B"/>
    <w:rsid w:val="00B07AEF"/>
    <w:rsid w:val="00B1176C"/>
    <w:rsid w:val="00B12072"/>
    <w:rsid w:val="00B121D8"/>
    <w:rsid w:val="00B126CD"/>
    <w:rsid w:val="00B1277E"/>
    <w:rsid w:val="00B12881"/>
    <w:rsid w:val="00B1297B"/>
    <w:rsid w:val="00B12B57"/>
    <w:rsid w:val="00B14862"/>
    <w:rsid w:val="00B14AAF"/>
    <w:rsid w:val="00B14DEB"/>
    <w:rsid w:val="00B15235"/>
    <w:rsid w:val="00B153A2"/>
    <w:rsid w:val="00B1586B"/>
    <w:rsid w:val="00B15EF7"/>
    <w:rsid w:val="00B16091"/>
    <w:rsid w:val="00B16632"/>
    <w:rsid w:val="00B16ACD"/>
    <w:rsid w:val="00B16B22"/>
    <w:rsid w:val="00B170C3"/>
    <w:rsid w:val="00B170DC"/>
    <w:rsid w:val="00B17365"/>
    <w:rsid w:val="00B17891"/>
    <w:rsid w:val="00B206B1"/>
    <w:rsid w:val="00B21129"/>
    <w:rsid w:val="00B2112C"/>
    <w:rsid w:val="00B21382"/>
    <w:rsid w:val="00B22191"/>
    <w:rsid w:val="00B22AAE"/>
    <w:rsid w:val="00B22C7D"/>
    <w:rsid w:val="00B23179"/>
    <w:rsid w:val="00B23C8F"/>
    <w:rsid w:val="00B24690"/>
    <w:rsid w:val="00B267BC"/>
    <w:rsid w:val="00B2726F"/>
    <w:rsid w:val="00B275EF"/>
    <w:rsid w:val="00B3004B"/>
    <w:rsid w:val="00B315C4"/>
    <w:rsid w:val="00B3247C"/>
    <w:rsid w:val="00B32FFB"/>
    <w:rsid w:val="00B341D5"/>
    <w:rsid w:val="00B34546"/>
    <w:rsid w:val="00B350B8"/>
    <w:rsid w:val="00B35676"/>
    <w:rsid w:val="00B35995"/>
    <w:rsid w:val="00B35F2B"/>
    <w:rsid w:val="00B36831"/>
    <w:rsid w:val="00B36C7F"/>
    <w:rsid w:val="00B370F8"/>
    <w:rsid w:val="00B376CB"/>
    <w:rsid w:val="00B40297"/>
    <w:rsid w:val="00B402F0"/>
    <w:rsid w:val="00B403B1"/>
    <w:rsid w:val="00B4043D"/>
    <w:rsid w:val="00B405E1"/>
    <w:rsid w:val="00B40D1F"/>
    <w:rsid w:val="00B41BCC"/>
    <w:rsid w:val="00B422DD"/>
    <w:rsid w:val="00B4244F"/>
    <w:rsid w:val="00B424A0"/>
    <w:rsid w:val="00B42F73"/>
    <w:rsid w:val="00B43444"/>
    <w:rsid w:val="00B436FE"/>
    <w:rsid w:val="00B43AB7"/>
    <w:rsid w:val="00B44218"/>
    <w:rsid w:val="00B448F5"/>
    <w:rsid w:val="00B4501F"/>
    <w:rsid w:val="00B464E6"/>
    <w:rsid w:val="00B46674"/>
    <w:rsid w:val="00B4756F"/>
    <w:rsid w:val="00B50B49"/>
    <w:rsid w:val="00B5101B"/>
    <w:rsid w:val="00B51241"/>
    <w:rsid w:val="00B51AF4"/>
    <w:rsid w:val="00B51D0B"/>
    <w:rsid w:val="00B53984"/>
    <w:rsid w:val="00B53DDC"/>
    <w:rsid w:val="00B53F11"/>
    <w:rsid w:val="00B563AC"/>
    <w:rsid w:val="00B5651B"/>
    <w:rsid w:val="00B56AE7"/>
    <w:rsid w:val="00B572B3"/>
    <w:rsid w:val="00B57D22"/>
    <w:rsid w:val="00B57EC1"/>
    <w:rsid w:val="00B57F2E"/>
    <w:rsid w:val="00B60A18"/>
    <w:rsid w:val="00B60BEA"/>
    <w:rsid w:val="00B62A58"/>
    <w:rsid w:val="00B62D8D"/>
    <w:rsid w:val="00B636BB"/>
    <w:rsid w:val="00B63DF3"/>
    <w:rsid w:val="00B665A6"/>
    <w:rsid w:val="00B66A80"/>
    <w:rsid w:val="00B671C5"/>
    <w:rsid w:val="00B67884"/>
    <w:rsid w:val="00B71241"/>
    <w:rsid w:val="00B71310"/>
    <w:rsid w:val="00B71FD3"/>
    <w:rsid w:val="00B728F9"/>
    <w:rsid w:val="00B72E35"/>
    <w:rsid w:val="00B739D4"/>
    <w:rsid w:val="00B73A8E"/>
    <w:rsid w:val="00B73F4E"/>
    <w:rsid w:val="00B74013"/>
    <w:rsid w:val="00B7410B"/>
    <w:rsid w:val="00B743B9"/>
    <w:rsid w:val="00B74565"/>
    <w:rsid w:val="00B7515B"/>
    <w:rsid w:val="00B75464"/>
    <w:rsid w:val="00B760F9"/>
    <w:rsid w:val="00B76448"/>
    <w:rsid w:val="00B77B20"/>
    <w:rsid w:val="00B77EF5"/>
    <w:rsid w:val="00B80918"/>
    <w:rsid w:val="00B8093A"/>
    <w:rsid w:val="00B80C3F"/>
    <w:rsid w:val="00B81782"/>
    <w:rsid w:val="00B81F5C"/>
    <w:rsid w:val="00B83529"/>
    <w:rsid w:val="00B83D93"/>
    <w:rsid w:val="00B84D02"/>
    <w:rsid w:val="00B8534E"/>
    <w:rsid w:val="00B856E3"/>
    <w:rsid w:val="00B85891"/>
    <w:rsid w:val="00B85B88"/>
    <w:rsid w:val="00B85C20"/>
    <w:rsid w:val="00B861E6"/>
    <w:rsid w:val="00B866A5"/>
    <w:rsid w:val="00B8691A"/>
    <w:rsid w:val="00B877B8"/>
    <w:rsid w:val="00B91044"/>
    <w:rsid w:val="00B92138"/>
    <w:rsid w:val="00B94234"/>
    <w:rsid w:val="00B94322"/>
    <w:rsid w:val="00B94D7D"/>
    <w:rsid w:val="00B9540C"/>
    <w:rsid w:val="00B971C5"/>
    <w:rsid w:val="00BA0217"/>
    <w:rsid w:val="00BA05FF"/>
    <w:rsid w:val="00BA0D57"/>
    <w:rsid w:val="00BA1E03"/>
    <w:rsid w:val="00BA23AF"/>
    <w:rsid w:val="00BA32AD"/>
    <w:rsid w:val="00BA4714"/>
    <w:rsid w:val="00BA5580"/>
    <w:rsid w:val="00BA5C42"/>
    <w:rsid w:val="00BA680D"/>
    <w:rsid w:val="00BA6B39"/>
    <w:rsid w:val="00BA7536"/>
    <w:rsid w:val="00BA7DF9"/>
    <w:rsid w:val="00BB01DD"/>
    <w:rsid w:val="00BB0850"/>
    <w:rsid w:val="00BB1737"/>
    <w:rsid w:val="00BB2F9F"/>
    <w:rsid w:val="00BB3D08"/>
    <w:rsid w:val="00BB43C4"/>
    <w:rsid w:val="00BB491F"/>
    <w:rsid w:val="00BB4B7B"/>
    <w:rsid w:val="00BB66DD"/>
    <w:rsid w:val="00BB7190"/>
    <w:rsid w:val="00BB7388"/>
    <w:rsid w:val="00BB7A6A"/>
    <w:rsid w:val="00BB7AC4"/>
    <w:rsid w:val="00BC0D92"/>
    <w:rsid w:val="00BC1CA9"/>
    <w:rsid w:val="00BC2501"/>
    <w:rsid w:val="00BC269C"/>
    <w:rsid w:val="00BC2F49"/>
    <w:rsid w:val="00BC3029"/>
    <w:rsid w:val="00BC3779"/>
    <w:rsid w:val="00BC414C"/>
    <w:rsid w:val="00BC494C"/>
    <w:rsid w:val="00BC5014"/>
    <w:rsid w:val="00BC5C64"/>
    <w:rsid w:val="00BC7500"/>
    <w:rsid w:val="00BD0D4A"/>
    <w:rsid w:val="00BD1B24"/>
    <w:rsid w:val="00BD1DF3"/>
    <w:rsid w:val="00BD2F5E"/>
    <w:rsid w:val="00BD3ECE"/>
    <w:rsid w:val="00BD4CCF"/>
    <w:rsid w:val="00BD4EC9"/>
    <w:rsid w:val="00BD5302"/>
    <w:rsid w:val="00BD574A"/>
    <w:rsid w:val="00BD584C"/>
    <w:rsid w:val="00BD594A"/>
    <w:rsid w:val="00BD5ED3"/>
    <w:rsid w:val="00BD75FB"/>
    <w:rsid w:val="00BE0A35"/>
    <w:rsid w:val="00BE258E"/>
    <w:rsid w:val="00BE2947"/>
    <w:rsid w:val="00BE2D4D"/>
    <w:rsid w:val="00BE377A"/>
    <w:rsid w:val="00BE39A0"/>
    <w:rsid w:val="00BE3AC3"/>
    <w:rsid w:val="00BE45E2"/>
    <w:rsid w:val="00BE4C7E"/>
    <w:rsid w:val="00BE4FC2"/>
    <w:rsid w:val="00BE52F7"/>
    <w:rsid w:val="00BE583C"/>
    <w:rsid w:val="00BE5CEA"/>
    <w:rsid w:val="00BE6619"/>
    <w:rsid w:val="00BE6B13"/>
    <w:rsid w:val="00BE70CF"/>
    <w:rsid w:val="00BE76A5"/>
    <w:rsid w:val="00BE7E5E"/>
    <w:rsid w:val="00BF14B5"/>
    <w:rsid w:val="00BF170E"/>
    <w:rsid w:val="00BF1D64"/>
    <w:rsid w:val="00BF23FF"/>
    <w:rsid w:val="00BF27B9"/>
    <w:rsid w:val="00BF2D97"/>
    <w:rsid w:val="00BF3111"/>
    <w:rsid w:val="00BF3305"/>
    <w:rsid w:val="00BF3B3D"/>
    <w:rsid w:val="00BF3D8D"/>
    <w:rsid w:val="00BF4084"/>
    <w:rsid w:val="00BF4634"/>
    <w:rsid w:val="00BF472F"/>
    <w:rsid w:val="00BF4BB3"/>
    <w:rsid w:val="00BF5340"/>
    <w:rsid w:val="00BF584A"/>
    <w:rsid w:val="00BF6257"/>
    <w:rsid w:val="00BF7E30"/>
    <w:rsid w:val="00C01427"/>
    <w:rsid w:val="00C01BE5"/>
    <w:rsid w:val="00C022E5"/>
    <w:rsid w:val="00C024EA"/>
    <w:rsid w:val="00C036DD"/>
    <w:rsid w:val="00C040E2"/>
    <w:rsid w:val="00C04D8A"/>
    <w:rsid w:val="00C05356"/>
    <w:rsid w:val="00C05548"/>
    <w:rsid w:val="00C05958"/>
    <w:rsid w:val="00C06468"/>
    <w:rsid w:val="00C06F18"/>
    <w:rsid w:val="00C07331"/>
    <w:rsid w:val="00C110A3"/>
    <w:rsid w:val="00C11891"/>
    <w:rsid w:val="00C11E9A"/>
    <w:rsid w:val="00C120B7"/>
    <w:rsid w:val="00C1263E"/>
    <w:rsid w:val="00C13392"/>
    <w:rsid w:val="00C13F9C"/>
    <w:rsid w:val="00C14535"/>
    <w:rsid w:val="00C1464F"/>
    <w:rsid w:val="00C15561"/>
    <w:rsid w:val="00C17087"/>
    <w:rsid w:val="00C206F4"/>
    <w:rsid w:val="00C216B1"/>
    <w:rsid w:val="00C22CE8"/>
    <w:rsid w:val="00C22EE1"/>
    <w:rsid w:val="00C232C8"/>
    <w:rsid w:val="00C2471D"/>
    <w:rsid w:val="00C24C36"/>
    <w:rsid w:val="00C25682"/>
    <w:rsid w:val="00C25F6B"/>
    <w:rsid w:val="00C26A00"/>
    <w:rsid w:val="00C26B51"/>
    <w:rsid w:val="00C26C3C"/>
    <w:rsid w:val="00C277B6"/>
    <w:rsid w:val="00C27A69"/>
    <w:rsid w:val="00C3030D"/>
    <w:rsid w:val="00C30B98"/>
    <w:rsid w:val="00C31D3F"/>
    <w:rsid w:val="00C33D13"/>
    <w:rsid w:val="00C3401E"/>
    <w:rsid w:val="00C34905"/>
    <w:rsid w:val="00C3508F"/>
    <w:rsid w:val="00C357A0"/>
    <w:rsid w:val="00C3634B"/>
    <w:rsid w:val="00C378DE"/>
    <w:rsid w:val="00C37B96"/>
    <w:rsid w:val="00C42327"/>
    <w:rsid w:val="00C42AE7"/>
    <w:rsid w:val="00C42C81"/>
    <w:rsid w:val="00C42FC1"/>
    <w:rsid w:val="00C433CE"/>
    <w:rsid w:val="00C43F2B"/>
    <w:rsid w:val="00C447E8"/>
    <w:rsid w:val="00C44EEF"/>
    <w:rsid w:val="00C46113"/>
    <w:rsid w:val="00C50BE1"/>
    <w:rsid w:val="00C50F07"/>
    <w:rsid w:val="00C510DE"/>
    <w:rsid w:val="00C532F7"/>
    <w:rsid w:val="00C544A5"/>
    <w:rsid w:val="00C54AB4"/>
    <w:rsid w:val="00C54C35"/>
    <w:rsid w:val="00C55A2A"/>
    <w:rsid w:val="00C567A9"/>
    <w:rsid w:val="00C56840"/>
    <w:rsid w:val="00C56A33"/>
    <w:rsid w:val="00C60761"/>
    <w:rsid w:val="00C6109A"/>
    <w:rsid w:val="00C6168E"/>
    <w:rsid w:val="00C6175F"/>
    <w:rsid w:val="00C62C13"/>
    <w:rsid w:val="00C6402F"/>
    <w:rsid w:val="00C642D7"/>
    <w:rsid w:val="00C64DCB"/>
    <w:rsid w:val="00C64F48"/>
    <w:rsid w:val="00C64F9A"/>
    <w:rsid w:val="00C6528F"/>
    <w:rsid w:val="00C65E21"/>
    <w:rsid w:val="00C66146"/>
    <w:rsid w:val="00C66501"/>
    <w:rsid w:val="00C6650F"/>
    <w:rsid w:val="00C66A42"/>
    <w:rsid w:val="00C66AC4"/>
    <w:rsid w:val="00C66DF1"/>
    <w:rsid w:val="00C66EC7"/>
    <w:rsid w:val="00C66FCB"/>
    <w:rsid w:val="00C67E7B"/>
    <w:rsid w:val="00C70383"/>
    <w:rsid w:val="00C707EE"/>
    <w:rsid w:val="00C70EBE"/>
    <w:rsid w:val="00C71FA0"/>
    <w:rsid w:val="00C72C31"/>
    <w:rsid w:val="00C73261"/>
    <w:rsid w:val="00C739CD"/>
    <w:rsid w:val="00C740E1"/>
    <w:rsid w:val="00C742A2"/>
    <w:rsid w:val="00C752C7"/>
    <w:rsid w:val="00C75435"/>
    <w:rsid w:val="00C75A5E"/>
    <w:rsid w:val="00C75F6B"/>
    <w:rsid w:val="00C76615"/>
    <w:rsid w:val="00C766B5"/>
    <w:rsid w:val="00C76F31"/>
    <w:rsid w:val="00C770D2"/>
    <w:rsid w:val="00C77368"/>
    <w:rsid w:val="00C7744D"/>
    <w:rsid w:val="00C778B7"/>
    <w:rsid w:val="00C77E50"/>
    <w:rsid w:val="00C80B89"/>
    <w:rsid w:val="00C824FD"/>
    <w:rsid w:val="00C82C96"/>
    <w:rsid w:val="00C83F94"/>
    <w:rsid w:val="00C847DE"/>
    <w:rsid w:val="00C84E76"/>
    <w:rsid w:val="00C850D2"/>
    <w:rsid w:val="00C8695C"/>
    <w:rsid w:val="00C87CC4"/>
    <w:rsid w:val="00C87EFF"/>
    <w:rsid w:val="00C90754"/>
    <w:rsid w:val="00C90D22"/>
    <w:rsid w:val="00C9111C"/>
    <w:rsid w:val="00C9136E"/>
    <w:rsid w:val="00C9151E"/>
    <w:rsid w:val="00C924BE"/>
    <w:rsid w:val="00C926CB"/>
    <w:rsid w:val="00C9273A"/>
    <w:rsid w:val="00C93C01"/>
    <w:rsid w:val="00C95AD5"/>
    <w:rsid w:val="00CA109F"/>
    <w:rsid w:val="00CA1661"/>
    <w:rsid w:val="00CA1A3F"/>
    <w:rsid w:val="00CA2078"/>
    <w:rsid w:val="00CA29FC"/>
    <w:rsid w:val="00CA42A5"/>
    <w:rsid w:val="00CA4D3C"/>
    <w:rsid w:val="00CA4FDA"/>
    <w:rsid w:val="00CA64A2"/>
    <w:rsid w:val="00CA7E20"/>
    <w:rsid w:val="00CB0FBE"/>
    <w:rsid w:val="00CB187E"/>
    <w:rsid w:val="00CB2244"/>
    <w:rsid w:val="00CB2CD9"/>
    <w:rsid w:val="00CB2DD7"/>
    <w:rsid w:val="00CB4F1C"/>
    <w:rsid w:val="00CB5761"/>
    <w:rsid w:val="00CB57E9"/>
    <w:rsid w:val="00CB6A1D"/>
    <w:rsid w:val="00CB71D6"/>
    <w:rsid w:val="00CB7687"/>
    <w:rsid w:val="00CC053E"/>
    <w:rsid w:val="00CC0E12"/>
    <w:rsid w:val="00CC1227"/>
    <w:rsid w:val="00CC1B31"/>
    <w:rsid w:val="00CC4049"/>
    <w:rsid w:val="00CC4A6C"/>
    <w:rsid w:val="00CC4D94"/>
    <w:rsid w:val="00CC4DB3"/>
    <w:rsid w:val="00CD1301"/>
    <w:rsid w:val="00CD1540"/>
    <w:rsid w:val="00CD17A1"/>
    <w:rsid w:val="00CD2046"/>
    <w:rsid w:val="00CD2822"/>
    <w:rsid w:val="00CD2FEE"/>
    <w:rsid w:val="00CD3390"/>
    <w:rsid w:val="00CD36E7"/>
    <w:rsid w:val="00CD370D"/>
    <w:rsid w:val="00CD38D1"/>
    <w:rsid w:val="00CD479E"/>
    <w:rsid w:val="00CD4F50"/>
    <w:rsid w:val="00CD5DFF"/>
    <w:rsid w:val="00CD6234"/>
    <w:rsid w:val="00CD6D69"/>
    <w:rsid w:val="00CD728A"/>
    <w:rsid w:val="00CD75AE"/>
    <w:rsid w:val="00CE03D5"/>
    <w:rsid w:val="00CE07B9"/>
    <w:rsid w:val="00CE1427"/>
    <w:rsid w:val="00CE1802"/>
    <w:rsid w:val="00CE300E"/>
    <w:rsid w:val="00CE35AD"/>
    <w:rsid w:val="00CE35D9"/>
    <w:rsid w:val="00CE3E6F"/>
    <w:rsid w:val="00CE41B0"/>
    <w:rsid w:val="00CE48CB"/>
    <w:rsid w:val="00CE5264"/>
    <w:rsid w:val="00CE6C22"/>
    <w:rsid w:val="00CE6EBC"/>
    <w:rsid w:val="00CF034D"/>
    <w:rsid w:val="00CF05E5"/>
    <w:rsid w:val="00CF0B52"/>
    <w:rsid w:val="00CF12F1"/>
    <w:rsid w:val="00CF178A"/>
    <w:rsid w:val="00CF1F1E"/>
    <w:rsid w:val="00CF2FC1"/>
    <w:rsid w:val="00CF3934"/>
    <w:rsid w:val="00CF3B56"/>
    <w:rsid w:val="00CF3E73"/>
    <w:rsid w:val="00CF4097"/>
    <w:rsid w:val="00CF4156"/>
    <w:rsid w:val="00CF45B9"/>
    <w:rsid w:val="00CF4E6A"/>
    <w:rsid w:val="00CF5963"/>
    <w:rsid w:val="00CF7601"/>
    <w:rsid w:val="00CF7651"/>
    <w:rsid w:val="00CF7F8D"/>
    <w:rsid w:val="00D00406"/>
    <w:rsid w:val="00D0060B"/>
    <w:rsid w:val="00D00C4A"/>
    <w:rsid w:val="00D01618"/>
    <w:rsid w:val="00D027CF"/>
    <w:rsid w:val="00D029FB"/>
    <w:rsid w:val="00D02B1F"/>
    <w:rsid w:val="00D02E17"/>
    <w:rsid w:val="00D03A57"/>
    <w:rsid w:val="00D03E84"/>
    <w:rsid w:val="00D04301"/>
    <w:rsid w:val="00D04646"/>
    <w:rsid w:val="00D04B4C"/>
    <w:rsid w:val="00D04C67"/>
    <w:rsid w:val="00D05106"/>
    <w:rsid w:val="00D053B4"/>
    <w:rsid w:val="00D05792"/>
    <w:rsid w:val="00D060C9"/>
    <w:rsid w:val="00D06378"/>
    <w:rsid w:val="00D074B6"/>
    <w:rsid w:val="00D1009A"/>
    <w:rsid w:val="00D1035B"/>
    <w:rsid w:val="00D10792"/>
    <w:rsid w:val="00D10E29"/>
    <w:rsid w:val="00D11B07"/>
    <w:rsid w:val="00D12CEF"/>
    <w:rsid w:val="00D12EE4"/>
    <w:rsid w:val="00D1301F"/>
    <w:rsid w:val="00D13334"/>
    <w:rsid w:val="00D13B93"/>
    <w:rsid w:val="00D140E0"/>
    <w:rsid w:val="00D14609"/>
    <w:rsid w:val="00D14921"/>
    <w:rsid w:val="00D14F7B"/>
    <w:rsid w:val="00D15854"/>
    <w:rsid w:val="00D15FF7"/>
    <w:rsid w:val="00D1618F"/>
    <w:rsid w:val="00D172F6"/>
    <w:rsid w:val="00D203FF"/>
    <w:rsid w:val="00D20FAF"/>
    <w:rsid w:val="00D21107"/>
    <w:rsid w:val="00D21165"/>
    <w:rsid w:val="00D21501"/>
    <w:rsid w:val="00D217F5"/>
    <w:rsid w:val="00D21F47"/>
    <w:rsid w:val="00D22C57"/>
    <w:rsid w:val="00D241D1"/>
    <w:rsid w:val="00D24334"/>
    <w:rsid w:val="00D244DC"/>
    <w:rsid w:val="00D24E43"/>
    <w:rsid w:val="00D25C8A"/>
    <w:rsid w:val="00D267BB"/>
    <w:rsid w:val="00D26E3C"/>
    <w:rsid w:val="00D27180"/>
    <w:rsid w:val="00D30483"/>
    <w:rsid w:val="00D30FF2"/>
    <w:rsid w:val="00D3180F"/>
    <w:rsid w:val="00D32209"/>
    <w:rsid w:val="00D327CA"/>
    <w:rsid w:val="00D328EA"/>
    <w:rsid w:val="00D339BD"/>
    <w:rsid w:val="00D33A5D"/>
    <w:rsid w:val="00D36423"/>
    <w:rsid w:val="00D365BC"/>
    <w:rsid w:val="00D36B4F"/>
    <w:rsid w:val="00D37B7A"/>
    <w:rsid w:val="00D37ECD"/>
    <w:rsid w:val="00D400E0"/>
    <w:rsid w:val="00D40DDE"/>
    <w:rsid w:val="00D40E98"/>
    <w:rsid w:val="00D41AB0"/>
    <w:rsid w:val="00D42504"/>
    <w:rsid w:val="00D42ABE"/>
    <w:rsid w:val="00D43268"/>
    <w:rsid w:val="00D43E61"/>
    <w:rsid w:val="00D44B07"/>
    <w:rsid w:val="00D451D7"/>
    <w:rsid w:val="00D4558D"/>
    <w:rsid w:val="00D45A92"/>
    <w:rsid w:val="00D4627D"/>
    <w:rsid w:val="00D463CB"/>
    <w:rsid w:val="00D47F96"/>
    <w:rsid w:val="00D47FA8"/>
    <w:rsid w:val="00D5071A"/>
    <w:rsid w:val="00D507DE"/>
    <w:rsid w:val="00D509E3"/>
    <w:rsid w:val="00D51B5F"/>
    <w:rsid w:val="00D520FA"/>
    <w:rsid w:val="00D52D16"/>
    <w:rsid w:val="00D5460B"/>
    <w:rsid w:val="00D561B8"/>
    <w:rsid w:val="00D56784"/>
    <w:rsid w:val="00D56D18"/>
    <w:rsid w:val="00D60647"/>
    <w:rsid w:val="00D60979"/>
    <w:rsid w:val="00D60D27"/>
    <w:rsid w:val="00D61459"/>
    <w:rsid w:val="00D61F43"/>
    <w:rsid w:val="00D6295C"/>
    <w:rsid w:val="00D62A86"/>
    <w:rsid w:val="00D62CA7"/>
    <w:rsid w:val="00D63405"/>
    <w:rsid w:val="00D639EF"/>
    <w:rsid w:val="00D6402A"/>
    <w:rsid w:val="00D64864"/>
    <w:rsid w:val="00D64F64"/>
    <w:rsid w:val="00D64FF0"/>
    <w:rsid w:val="00D65155"/>
    <w:rsid w:val="00D66677"/>
    <w:rsid w:val="00D668DD"/>
    <w:rsid w:val="00D6706F"/>
    <w:rsid w:val="00D67394"/>
    <w:rsid w:val="00D67E56"/>
    <w:rsid w:val="00D70775"/>
    <w:rsid w:val="00D70D50"/>
    <w:rsid w:val="00D712B1"/>
    <w:rsid w:val="00D71517"/>
    <w:rsid w:val="00D71889"/>
    <w:rsid w:val="00D722FA"/>
    <w:rsid w:val="00D72583"/>
    <w:rsid w:val="00D725D7"/>
    <w:rsid w:val="00D72E62"/>
    <w:rsid w:val="00D72FD7"/>
    <w:rsid w:val="00D73AFB"/>
    <w:rsid w:val="00D73C3B"/>
    <w:rsid w:val="00D73C5B"/>
    <w:rsid w:val="00D73FA8"/>
    <w:rsid w:val="00D743BC"/>
    <w:rsid w:val="00D74585"/>
    <w:rsid w:val="00D74A87"/>
    <w:rsid w:val="00D74E21"/>
    <w:rsid w:val="00D76A90"/>
    <w:rsid w:val="00D77CA7"/>
    <w:rsid w:val="00D77DA1"/>
    <w:rsid w:val="00D801FC"/>
    <w:rsid w:val="00D810AF"/>
    <w:rsid w:val="00D818F7"/>
    <w:rsid w:val="00D825E6"/>
    <w:rsid w:val="00D8372C"/>
    <w:rsid w:val="00D844C2"/>
    <w:rsid w:val="00D848F1"/>
    <w:rsid w:val="00D850CF"/>
    <w:rsid w:val="00D853D5"/>
    <w:rsid w:val="00D869FB"/>
    <w:rsid w:val="00D86E73"/>
    <w:rsid w:val="00D879CD"/>
    <w:rsid w:val="00D9051E"/>
    <w:rsid w:val="00D9072C"/>
    <w:rsid w:val="00D909F6"/>
    <w:rsid w:val="00D90CE7"/>
    <w:rsid w:val="00D91225"/>
    <w:rsid w:val="00D91CDB"/>
    <w:rsid w:val="00D92183"/>
    <w:rsid w:val="00D926BF"/>
    <w:rsid w:val="00D9348A"/>
    <w:rsid w:val="00D94270"/>
    <w:rsid w:val="00D94612"/>
    <w:rsid w:val="00D953C6"/>
    <w:rsid w:val="00D96401"/>
    <w:rsid w:val="00D9663F"/>
    <w:rsid w:val="00D976F1"/>
    <w:rsid w:val="00D97F18"/>
    <w:rsid w:val="00DA09F7"/>
    <w:rsid w:val="00DA0BFB"/>
    <w:rsid w:val="00DA0FC6"/>
    <w:rsid w:val="00DA3EE9"/>
    <w:rsid w:val="00DA5936"/>
    <w:rsid w:val="00DA5B22"/>
    <w:rsid w:val="00DA5DA0"/>
    <w:rsid w:val="00DA64D1"/>
    <w:rsid w:val="00DA67B9"/>
    <w:rsid w:val="00DA7150"/>
    <w:rsid w:val="00DA7797"/>
    <w:rsid w:val="00DA79E0"/>
    <w:rsid w:val="00DB0244"/>
    <w:rsid w:val="00DB1AF0"/>
    <w:rsid w:val="00DB266A"/>
    <w:rsid w:val="00DB2CA9"/>
    <w:rsid w:val="00DB2F47"/>
    <w:rsid w:val="00DB3B2A"/>
    <w:rsid w:val="00DB3D4B"/>
    <w:rsid w:val="00DB3DE1"/>
    <w:rsid w:val="00DB415F"/>
    <w:rsid w:val="00DB4B30"/>
    <w:rsid w:val="00DB4BE7"/>
    <w:rsid w:val="00DB6421"/>
    <w:rsid w:val="00DB72E2"/>
    <w:rsid w:val="00DB7467"/>
    <w:rsid w:val="00DC1622"/>
    <w:rsid w:val="00DC19DD"/>
    <w:rsid w:val="00DC2000"/>
    <w:rsid w:val="00DC24E4"/>
    <w:rsid w:val="00DC2976"/>
    <w:rsid w:val="00DC312A"/>
    <w:rsid w:val="00DC3AC3"/>
    <w:rsid w:val="00DC4250"/>
    <w:rsid w:val="00DC55A6"/>
    <w:rsid w:val="00DC6351"/>
    <w:rsid w:val="00DC6807"/>
    <w:rsid w:val="00DC715E"/>
    <w:rsid w:val="00DC7969"/>
    <w:rsid w:val="00DC7D90"/>
    <w:rsid w:val="00DD1963"/>
    <w:rsid w:val="00DD1B9C"/>
    <w:rsid w:val="00DD1E1F"/>
    <w:rsid w:val="00DD3291"/>
    <w:rsid w:val="00DD32CB"/>
    <w:rsid w:val="00DD3577"/>
    <w:rsid w:val="00DD4228"/>
    <w:rsid w:val="00DD5ABE"/>
    <w:rsid w:val="00DD5E09"/>
    <w:rsid w:val="00DD61BA"/>
    <w:rsid w:val="00DD6946"/>
    <w:rsid w:val="00DD6B98"/>
    <w:rsid w:val="00DD6D6E"/>
    <w:rsid w:val="00DD722D"/>
    <w:rsid w:val="00DE1169"/>
    <w:rsid w:val="00DE277B"/>
    <w:rsid w:val="00DE36F8"/>
    <w:rsid w:val="00DE468E"/>
    <w:rsid w:val="00DE5984"/>
    <w:rsid w:val="00DE5EF0"/>
    <w:rsid w:val="00DE5FD3"/>
    <w:rsid w:val="00DE608D"/>
    <w:rsid w:val="00DE6CB4"/>
    <w:rsid w:val="00DE72C3"/>
    <w:rsid w:val="00DE78AC"/>
    <w:rsid w:val="00DE79BF"/>
    <w:rsid w:val="00DE7CE0"/>
    <w:rsid w:val="00DE7EA3"/>
    <w:rsid w:val="00DF02E2"/>
    <w:rsid w:val="00DF08C5"/>
    <w:rsid w:val="00DF1498"/>
    <w:rsid w:val="00DF1981"/>
    <w:rsid w:val="00DF250E"/>
    <w:rsid w:val="00DF2C11"/>
    <w:rsid w:val="00DF5209"/>
    <w:rsid w:val="00DF5646"/>
    <w:rsid w:val="00DF5756"/>
    <w:rsid w:val="00DF5FE4"/>
    <w:rsid w:val="00DF6177"/>
    <w:rsid w:val="00DF61BC"/>
    <w:rsid w:val="00DF6565"/>
    <w:rsid w:val="00DF733A"/>
    <w:rsid w:val="00DF7B48"/>
    <w:rsid w:val="00DF7E0B"/>
    <w:rsid w:val="00E001EF"/>
    <w:rsid w:val="00E00206"/>
    <w:rsid w:val="00E00937"/>
    <w:rsid w:val="00E00B83"/>
    <w:rsid w:val="00E00BB3"/>
    <w:rsid w:val="00E00C92"/>
    <w:rsid w:val="00E01B45"/>
    <w:rsid w:val="00E01E87"/>
    <w:rsid w:val="00E02EBC"/>
    <w:rsid w:val="00E02FF8"/>
    <w:rsid w:val="00E0519E"/>
    <w:rsid w:val="00E0746E"/>
    <w:rsid w:val="00E1012F"/>
    <w:rsid w:val="00E107A4"/>
    <w:rsid w:val="00E121B3"/>
    <w:rsid w:val="00E13941"/>
    <w:rsid w:val="00E13E8A"/>
    <w:rsid w:val="00E14C84"/>
    <w:rsid w:val="00E14FD1"/>
    <w:rsid w:val="00E154B9"/>
    <w:rsid w:val="00E16790"/>
    <w:rsid w:val="00E16BF9"/>
    <w:rsid w:val="00E16C82"/>
    <w:rsid w:val="00E178C8"/>
    <w:rsid w:val="00E20396"/>
    <w:rsid w:val="00E204B7"/>
    <w:rsid w:val="00E20D29"/>
    <w:rsid w:val="00E20EFA"/>
    <w:rsid w:val="00E215AE"/>
    <w:rsid w:val="00E21918"/>
    <w:rsid w:val="00E21ABD"/>
    <w:rsid w:val="00E21CF0"/>
    <w:rsid w:val="00E23153"/>
    <w:rsid w:val="00E23476"/>
    <w:rsid w:val="00E24F27"/>
    <w:rsid w:val="00E2511F"/>
    <w:rsid w:val="00E25B43"/>
    <w:rsid w:val="00E25BFA"/>
    <w:rsid w:val="00E266B4"/>
    <w:rsid w:val="00E26B37"/>
    <w:rsid w:val="00E303C9"/>
    <w:rsid w:val="00E306CE"/>
    <w:rsid w:val="00E309F4"/>
    <w:rsid w:val="00E327C1"/>
    <w:rsid w:val="00E339C3"/>
    <w:rsid w:val="00E35031"/>
    <w:rsid w:val="00E350BD"/>
    <w:rsid w:val="00E357A9"/>
    <w:rsid w:val="00E36315"/>
    <w:rsid w:val="00E36794"/>
    <w:rsid w:val="00E37468"/>
    <w:rsid w:val="00E37B5F"/>
    <w:rsid w:val="00E37EB2"/>
    <w:rsid w:val="00E407E6"/>
    <w:rsid w:val="00E41FAF"/>
    <w:rsid w:val="00E43A4B"/>
    <w:rsid w:val="00E43B12"/>
    <w:rsid w:val="00E43B91"/>
    <w:rsid w:val="00E46AF4"/>
    <w:rsid w:val="00E479B8"/>
    <w:rsid w:val="00E5072E"/>
    <w:rsid w:val="00E5073A"/>
    <w:rsid w:val="00E508A4"/>
    <w:rsid w:val="00E51335"/>
    <w:rsid w:val="00E5182D"/>
    <w:rsid w:val="00E53A3B"/>
    <w:rsid w:val="00E54C98"/>
    <w:rsid w:val="00E56A4A"/>
    <w:rsid w:val="00E6031C"/>
    <w:rsid w:val="00E60816"/>
    <w:rsid w:val="00E60AC6"/>
    <w:rsid w:val="00E613DC"/>
    <w:rsid w:val="00E61ECC"/>
    <w:rsid w:val="00E62005"/>
    <w:rsid w:val="00E62E79"/>
    <w:rsid w:val="00E63778"/>
    <w:rsid w:val="00E63F35"/>
    <w:rsid w:val="00E645E6"/>
    <w:rsid w:val="00E6576E"/>
    <w:rsid w:val="00E65AEF"/>
    <w:rsid w:val="00E65ED8"/>
    <w:rsid w:val="00E71029"/>
    <w:rsid w:val="00E7180F"/>
    <w:rsid w:val="00E71820"/>
    <w:rsid w:val="00E71BBA"/>
    <w:rsid w:val="00E736BE"/>
    <w:rsid w:val="00E73847"/>
    <w:rsid w:val="00E7437F"/>
    <w:rsid w:val="00E74A48"/>
    <w:rsid w:val="00E74F49"/>
    <w:rsid w:val="00E76666"/>
    <w:rsid w:val="00E76819"/>
    <w:rsid w:val="00E8039F"/>
    <w:rsid w:val="00E80B2B"/>
    <w:rsid w:val="00E810B3"/>
    <w:rsid w:val="00E81549"/>
    <w:rsid w:val="00E8275D"/>
    <w:rsid w:val="00E82864"/>
    <w:rsid w:val="00E82CB7"/>
    <w:rsid w:val="00E82F83"/>
    <w:rsid w:val="00E84506"/>
    <w:rsid w:val="00E85A86"/>
    <w:rsid w:val="00E87412"/>
    <w:rsid w:val="00E87B8F"/>
    <w:rsid w:val="00E90B42"/>
    <w:rsid w:val="00E90C9E"/>
    <w:rsid w:val="00E914EE"/>
    <w:rsid w:val="00E91515"/>
    <w:rsid w:val="00E9186B"/>
    <w:rsid w:val="00E91884"/>
    <w:rsid w:val="00E926B8"/>
    <w:rsid w:val="00E927C8"/>
    <w:rsid w:val="00E92CD9"/>
    <w:rsid w:val="00E93376"/>
    <w:rsid w:val="00E93450"/>
    <w:rsid w:val="00E93820"/>
    <w:rsid w:val="00E94A0E"/>
    <w:rsid w:val="00E94B6D"/>
    <w:rsid w:val="00E9563F"/>
    <w:rsid w:val="00E95BFA"/>
    <w:rsid w:val="00E95CA5"/>
    <w:rsid w:val="00E95F2A"/>
    <w:rsid w:val="00E9630B"/>
    <w:rsid w:val="00E9632C"/>
    <w:rsid w:val="00E96747"/>
    <w:rsid w:val="00E96CF0"/>
    <w:rsid w:val="00E974B7"/>
    <w:rsid w:val="00EA0078"/>
    <w:rsid w:val="00EA23AF"/>
    <w:rsid w:val="00EA2644"/>
    <w:rsid w:val="00EA2855"/>
    <w:rsid w:val="00EA2A60"/>
    <w:rsid w:val="00EA2C3F"/>
    <w:rsid w:val="00EA2DF9"/>
    <w:rsid w:val="00EA33BA"/>
    <w:rsid w:val="00EA3B85"/>
    <w:rsid w:val="00EA3D37"/>
    <w:rsid w:val="00EA726D"/>
    <w:rsid w:val="00EA73DA"/>
    <w:rsid w:val="00EB016C"/>
    <w:rsid w:val="00EB04B4"/>
    <w:rsid w:val="00EB08EF"/>
    <w:rsid w:val="00EB09C1"/>
    <w:rsid w:val="00EB13FD"/>
    <w:rsid w:val="00EB1677"/>
    <w:rsid w:val="00EB263C"/>
    <w:rsid w:val="00EB2AC7"/>
    <w:rsid w:val="00EB30FD"/>
    <w:rsid w:val="00EB329B"/>
    <w:rsid w:val="00EB374B"/>
    <w:rsid w:val="00EB3E03"/>
    <w:rsid w:val="00EB4642"/>
    <w:rsid w:val="00EB46C2"/>
    <w:rsid w:val="00EB470B"/>
    <w:rsid w:val="00EB50A4"/>
    <w:rsid w:val="00EB527C"/>
    <w:rsid w:val="00EB53C9"/>
    <w:rsid w:val="00EC175B"/>
    <w:rsid w:val="00EC1A6B"/>
    <w:rsid w:val="00EC31BD"/>
    <w:rsid w:val="00EC3C1E"/>
    <w:rsid w:val="00EC3CBB"/>
    <w:rsid w:val="00EC4114"/>
    <w:rsid w:val="00EC42BE"/>
    <w:rsid w:val="00EC4954"/>
    <w:rsid w:val="00EC4F7F"/>
    <w:rsid w:val="00EC50E6"/>
    <w:rsid w:val="00EC57A8"/>
    <w:rsid w:val="00EC5ABE"/>
    <w:rsid w:val="00EC5E54"/>
    <w:rsid w:val="00EC6DC9"/>
    <w:rsid w:val="00EC78AF"/>
    <w:rsid w:val="00EC7EBA"/>
    <w:rsid w:val="00ED00EF"/>
    <w:rsid w:val="00ED156C"/>
    <w:rsid w:val="00ED1D8A"/>
    <w:rsid w:val="00ED2551"/>
    <w:rsid w:val="00ED3619"/>
    <w:rsid w:val="00ED3C76"/>
    <w:rsid w:val="00ED415C"/>
    <w:rsid w:val="00ED47F4"/>
    <w:rsid w:val="00ED4A38"/>
    <w:rsid w:val="00ED523E"/>
    <w:rsid w:val="00ED53D2"/>
    <w:rsid w:val="00ED5563"/>
    <w:rsid w:val="00ED571A"/>
    <w:rsid w:val="00ED65E5"/>
    <w:rsid w:val="00ED6C96"/>
    <w:rsid w:val="00ED7230"/>
    <w:rsid w:val="00ED787A"/>
    <w:rsid w:val="00ED79CA"/>
    <w:rsid w:val="00ED7B36"/>
    <w:rsid w:val="00EE08E7"/>
    <w:rsid w:val="00EE091F"/>
    <w:rsid w:val="00EE2339"/>
    <w:rsid w:val="00EE2B37"/>
    <w:rsid w:val="00EE2C54"/>
    <w:rsid w:val="00EE33FB"/>
    <w:rsid w:val="00EE430D"/>
    <w:rsid w:val="00EE4B91"/>
    <w:rsid w:val="00EE4C54"/>
    <w:rsid w:val="00EE52EC"/>
    <w:rsid w:val="00EE5357"/>
    <w:rsid w:val="00EE63C3"/>
    <w:rsid w:val="00EE6964"/>
    <w:rsid w:val="00EE7464"/>
    <w:rsid w:val="00EE7984"/>
    <w:rsid w:val="00EF0DDA"/>
    <w:rsid w:val="00EF0F57"/>
    <w:rsid w:val="00EF155B"/>
    <w:rsid w:val="00EF1AE3"/>
    <w:rsid w:val="00EF1BA4"/>
    <w:rsid w:val="00EF1E6E"/>
    <w:rsid w:val="00EF207E"/>
    <w:rsid w:val="00EF2E6C"/>
    <w:rsid w:val="00EF33D6"/>
    <w:rsid w:val="00EF3969"/>
    <w:rsid w:val="00EF4158"/>
    <w:rsid w:val="00EF4218"/>
    <w:rsid w:val="00EF44AD"/>
    <w:rsid w:val="00EF45D1"/>
    <w:rsid w:val="00EF5794"/>
    <w:rsid w:val="00EF5CB6"/>
    <w:rsid w:val="00EF5D72"/>
    <w:rsid w:val="00EF6395"/>
    <w:rsid w:val="00EF7141"/>
    <w:rsid w:val="00EF7A01"/>
    <w:rsid w:val="00EF7F29"/>
    <w:rsid w:val="00F005CA"/>
    <w:rsid w:val="00F015F0"/>
    <w:rsid w:val="00F0219B"/>
    <w:rsid w:val="00F02C34"/>
    <w:rsid w:val="00F02D6A"/>
    <w:rsid w:val="00F038BF"/>
    <w:rsid w:val="00F03B74"/>
    <w:rsid w:val="00F03C2C"/>
    <w:rsid w:val="00F0479E"/>
    <w:rsid w:val="00F054D5"/>
    <w:rsid w:val="00F05C7B"/>
    <w:rsid w:val="00F0651D"/>
    <w:rsid w:val="00F06675"/>
    <w:rsid w:val="00F072EE"/>
    <w:rsid w:val="00F079AA"/>
    <w:rsid w:val="00F07DC3"/>
    <w:rsid w:val="00F11032"/>
    <w:rsid w:val="00F12488"/>
    <w:rsid w:val="00F12675"/>
    <w:rsid w:val="00F1413D"/>
    <w:rsid w:val="00F155BE"/>
    <w:rsid w:val="00F1680E"/>
    <w:rsid w:val="00F16DDD"/>
    <w:rsid w:val="00F17420"/>
    <w:rsid w:val="00F17B34"/>
    <w:rsid w:val="00F200D8"/>
    <w:rsid w:val="00F20468"/>
    <w:rsid w:val="00F20589"/>
    <w:rsid w:val="00F2077D"/>
    <w:rsid w:val="00F20AF5"/>
    <w:rsid w:val="00F214A6"/>
    <w:rsid w:val="00F214AC"/>
    <w:rsid w:val="00F217B4"/>
    <w:rsid w:val="00F22CA4"/>
    <w:rsid w:val="00F2374E"/>
    <w:rsid w:val="00F2383D"/>
    <w:rsid w:val="00F23B8B"/>
    <w:rsid w:val="00F23F6E"/>
    <w:rsid w:val="00F23FF8"/>
    <w:rsid w:val="00F2406C"/>
    <w:rsid w:val="00F253ED"/>
    <w:rsid w:val="00F258DE"/>
    <w:rsid w:val="00F26517"/>
    <w:rsid w:val="00F268D8"/>
    <w:rsid w:val="00F26AA2"/>
    <w:rsid w:val="00F277AE"/>
    <w:rsid w:val="00F27865"/>
    <w:rsid w:val="00F27DB7"/>
    <w:rsid w:val="00F3007C"/>
    <w:rsid w:val="00F31984"/>
    <w:rsid w:val="00F31AAF"/>
    <w:rsid w:val="00F31C42"/>
    <w:rsid w:val="00F31D9A"/>
    <w:rsid w:val="00F32909"/>
    <w:rsid w:val="00F32B2D"/>
    <w:rsid w:val="00F33572"/>
    <w:rsid w:val="00F3371E"/>
    <w:rsid w:val="00F33B2E"/>
    <w:rsid w:val="00F3489D"/>
    <w:rsid w:val="00F35429"/>
    <w:rsid w:val="00F35987"/>
    <w:rsid w:val="00F35A06"/>
    <w:rsid w:val="00F35CE8"/>
    <w:rsid w:val="00F36F24"/>
    <w:rsid w:val="00F40EB0"/>
    <w:rsid w:val="00F410E2"/>
    <w:rsid w:val="00F411F3"/>
    <w:rsid w:val="00F41483"/>
    <w:rsid w:val="00F416C6"/>
    <w:rsid w:val="00F41F09"/>
    <w:rsid w:val="00F41FE5"/>
    <w:rsid w:val="00F4260B"/>
    <w:rsid w:val="00F4285B"/>
    <w:rsid w:val="00F43CEA"/>
    <w:rsid w:val="00F44DB3"/>
    <w:rsid w:val="00F44FBB"/>
    <w:rsid w:val="00F45195"/>
    <w:rsid w:val="00F45B85"/>
    <w:rsid w:val="00F469C4"/>
    <w:rsid w:val="00F469E0"/>
    <w:rsid w:val="00F470FD"/>
    <w:rsid w:val="00F5016E"/>
    <w:rsid w:val="00F50A4B"/>
    <w:rsid w:val="00F511D8"/>
    <w:rsid w:val="00F53640"/>
    <w:rsid w:val="00F544D1"/>
    <w:rsid w:val="00F548FF"/>
    <w:rsid w:val="00F55458"/>
    <w:rsid w:val="00F56205"/>
    <w:rsid w:val="00F568C2"/>
    <w:rsid w:val="00F57236"/>
    <w:rsid w:val="00F6008C"/>
    <w:rsid w:val="00F60AF2"/>
    <w:rsid w:val="00F61943"/>
    <w:rsid w:val="00F61959"/>
    <w:rsid w:val="00F61A79"/>
    <w:rsid w:val="00F61BC2"/>
    <w:rsid w:val="00F61D86"/>
    <w:rsid w:val="00F61E90"/>
    <w:rsid w:val="00F61E9F"/>
    <w:rsid w:val="00F629BA"/>
    <w:rsid w:val="00F63977"/>
    <w:rsid w:val="00F63AD9"/>
    <w:rsid w:val="00F6518E"/>
    <w:rsid w:val="00F65771"/>
    <w:rsid w:val="00F65876"/>
    <w:rsid w:val="00F658B4"/>
    <w:rsid w:val="00F66706"/>
    <w:rsid w:val="00F66D2F"/>
    <w:rsid w:val="00F67120"/>
    <w:rsid w:val="00F671FA"/>
    <w:rsid w:val="00F6753A"/>
    <w:rsid w:val="00F67D47"/>
    <w:rsid w:val="00F7043A"/>
    <w:rsid w:val="00F705B9"/>
    <w:rsid w:val="00F70A2F"/>
    <w:rsid w:val="00F7171F"/>
    <w:rsid w:val="00F71724"/>
    <w:rsid w:val="00F72759"/>
    <w:rsid w:val="00F729E7"/>
    <w:rsid w:val="00F72FB7"/>
    <w:rsid w:val="00F73DA6"/>
    <w:rsid w:val="00F73FB0"/>
    <w:rsid w:val="00F74D88"/>
    <w:rsid w:val="00F74E5F"/>
    <w:rsid w:val="00F755E7"/>
    <w:rsid w:val="00F75C27"/>
    <w:rsid w:val="00F7667F"/>
    <w:rsid w:val="00F76865"/>
    <w:rsid w:val="00F76A52"/>
    <w:rsid w:val="00F77B84"/>
    <w:rsid w:val="00F77DE5"/>
    <w:rsid w:val="00F77EE0"/>
    <w:rsid w:val="00F80E64"/>
    <w:rsid w:val="00F81394"/>
    <w:rsid w:val="00F81ADD"/>
    <w:rsid w:val="00F81B3D"/>
    <w:rsid w:val="00F81EFC"/>
    <w:rsid w:val="00F82235"/>
    <w:rsid w:val="00F826B0"/>
    <w:rsid w:val="00F828BC"/>
    <w:rsid w:val="00F833A2"/>
    <w:rsid w:val="00F836B3"/>
    <w:rsid w:val="00F83A76"/>
    <w:rsid w:val="00F84302"/>
    <w:rsid w:val="00F847AA"/>
    <w:rsid w:val="00F84CFD"/>
    <w:rsid w:val="00F84F04"/>
    <w:rsid w:val="00F8594F"/>
    <w:rsid w:val="00F862CB"/>
    <w:rsid w:val="00F865C9"/>
    <w:rsid w:val="00F868E8"/>
    <w:rsid w:val="00F86C39"/>
    <w:rsid w:val="00F872FE"/>
    <w:rsid w:val="00F90353"/>
    <w:rsid w:val="00F9037D"/>
    <w:rsid w:val="00F91EE3"/>
    <w:rsid w:val="00F93A8B"/>
    <w:rsid w:val="00F940AA"/>
    <w:rsid w:val="00F95370"/>
    <w:rsid w:val="00F955BB"/>
    <w:rsid w:val="00F95B07"/>
    <w:rsid w:val="00F9719D"/>
    <w:rsid w:val="00F97219"/>
    <w:rsid w:val="00FA0528"/>
    <w:rsid w:val="00FA0BFC"/>
    <w:rsid w:val="00FA0E10"/>
    <w:rsid w:val="00FA1592"/>
    <w:rsid w:val="00FA1895"/>
    <w:rsid w:val="00FA1CA9"/>
    <w:rsid w:val="00FA2197"/>
    <w:rsid w:val="00FA26C1"/>
    <w:rsid w:val="00FA2903"/>
    <w:rsid w:val="00FA3312"/>
    <w:rsid w:val="00FA4569"/>
    <w:rsid w:val="00FA613C"/>
    <w:rsid w:val="00FA745C"/>
    <w:rsid w:val="00FA7525"/>
    <w:rsid w:val="00FA7E75"/>
    <w:rsid w:val="00FB00FC"/>
    <w:rsid w:val="00FB0D22"/>
    <w:rsid w:val="00FB0E5A"/>
    <w:rsid w:val="00FB1306"/>
    <w:rsid w:val="00FB1E70"/>
    <w:rsid w:val="00FB3475"/>
    <w:rsid w:val="00FB3E37"/>
    <w:rsid w:val="00FB4026"/>
    <w:rsid w:val="00FB44FF"/>
    <w:rsid w:val="00FB4BAC"/>
    <w:rsid w:val="00FB4FF1"/>
    <w:rsid w:val="00FB6523"/>
    <w:rsid w:val="00FB7162"/>
    <w:rsid w:val="00FC0233"/>
    <w:rsid w:val="00FC0251"/>
    <w:rsid w:val="00FC0A69"/>
    <w:rsid w:val="00FC1C95"/>
    <w:rsid w:val="00FC202C"/>
    <w:rsid w:val="00FC4749"/>
    <w:rsid w:val="00FC5381"/>
    <w:rsid w:val="00FC56F4"/>
    <w:rsid w:val="00FC5CF5"/>
    <w:rsid w:val="00FC5F4E"/>
    <w:rsid w:val="00FC60E7"/>
    <w:rsid w:val="00FC627C"/>
    <w:rsid w:val="00FC7C9B"/>
    <w:rsid w:val="00FD13D1"/>
    <w:rsid w:val="00FD2A3E"/>
    <w:rsid w:val="00FD3215"/>
    <w:rsid w:val="00FD3687"/>
    <w:rsid w:val="00FD3ADB"/>
    <w:rsid w:val="00FD46B5"/>
    <w:rsid w:val="00FD5000"/>
    <w:rsid w:val="00FD501F"/>
    <w:rsid w:val="00FD5D45"/>
    <w:rsid w:val="00FD76F5"/>
    <w:rsid w:val="00FD7DCD"/>
    <w:rsid w:val="00FE0034"/>
    <w:rsid w:val="00FE091D"/>
    <w:rsid w:val="00FE0E9F"/>
    <w:rsid w:val="00FE170B"/>
    <w:rsid w:val="00FE212B"/>
    <w:rsid w:val="00FE2EBE"/>
    <w:rsid w:val="00FE32D7"/>
    <w:rsid w:val="00FE351F"/>
    <w:rsid w:val="00FE4274"/>
    <w:rsid w:val="00FE4547"/>
    <w:rsid w:val="00FE478F"/>
    <w:rsid w:val="00FE47D2"/>
    <w:rsid w:val="00FE5297"/>
    <w:rsid w:val="00FE6A85"/>
    <w:rsid w:val="00FE6D3D"/>
    <w:rsid w:val="00FE7140"/>
    <w:rsid w:val="00FE780F"/>
    <w:rsid w:val="00FE7DEA"/>
    <w:rsid w:val="00FE7EFA"/>
    <w:rsid w:val="00FF0C8A"/>
    <w:rsid w:val="00FF19FB"/>
    <w:rsid w:val="00FF1D5E"/>
    <w:rsid w:val="00FF2169"/>
    <w:rsid w:val="00FF2FA4"/>
    <w:rsid w:val="00FF3BED"/>
    <w:rsid w:val="00FF3CFB"/>
    <w:rsid w:val="00FF4649"/>
    <w:rsid w:val="00FF5141"/>
    <w:rsid w:val="00FF5648"/>
    <w:rsid w:val="00FF5787"/>
    <w:rsid w:val="00FF57F8"/>
    <w:rsid w:val="00FF7064"/>
    <w:rsid w:val="00FF73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5:chartTrackingRefBased/>
  <w15:docId w15:val="{072D2776-3B24-4735-AD06-4E3BC6161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link w:val="Heading1Char"/>
    <w:qFormat/>
    <w:rsid w:val="00C11E9A"/>
    <w:pPr>
      <w:keepNext/>
      <w:spacing w:before="240" w:after="60"/>
      <w:outlineLvl w:val="0"/>
    </w:pPr>
    <w:rPr>
      <w:rFonts w:ascii="Calibri Light" w:hAnsi="Calibri Light"/>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rsid w:val="00EB50A4"/>
    <w:rPr>
      <w:rFonts w:ascii="Arial Narrow" w:hAnsi="Arial Narrow" w:cs="Arial"/>
      <w:sz w:val="16"/>
      <w:szCs w:val="16"/>
    </w:rPr>
  </w:style>
  <w:style w:type="paragraph" w:styleId="EnvelopeAddress">
    <w:name w:val="envelope address"/>
    <w:basedOn w:val="Normal"/>
    <w:rsid w:val="00EB50A4"/>
    <w:pPr>
      <w:framePr w:w="7920" w:h="1980" w:hRule="exact" w:hSpace="180" w:wrap="auto" w:hAnchor="page" w:xAlign="center" w:yAlign="bottom"/>
      <w:ind w:left="2880"/>
    </w:pPr>
    <w:rPr>
      <w:rFonts w:ascii="Arial" w:hAnsi="Arial" w:cs="Arial"/>
      <w:sz w:val="22"/>
      <w:szCs w:val="22"/>
    </w:rPr>
  </w:style>
  <w:style w:type="paragraph" w:styleId="BalloonText">
    <w:name w:val="Balloon Text"/>
    <w:basedOn w:val="Normal"/>
    <w:semiHidden/>
    <w:rsid w:val="00B67884"/>
    <w:rPr>
      <w:rFonts w:ascii="Tahoma" w:hAnsi="Tahoma" w:cs="Tahoma"/>
      <w:sz w:val="16"/>
      <w:szCs w:val="16"/>
    </w:rPr>
  </w:style>
  <w:style w:type="paragraph" w:styleId="DocumentMap">
    <w:name w:val="Document Map"/>
    <w:basedOn w:val="Normal"/>
    <w:semiHidden/>
    <w:rsid w:val="003C7947"/>
    <w:pPr>
      <w:shd w:val="clear" w:color="auto" w:fill="000080"/>
    </w:pPr>
    <w:rPr>
      <w:rFonts w:ascii="Tahoma" w:hAnsi="Tahoma" w:cs="Tahoma"/>
      <w:sz w:val="20"/>
      <w:szCs w:val="20"/>
    </w:rPr>
  </w:style>
  <w:style w:type="paragraph" w:styleId="ListParagraph">
    <w:name w:val="List Paragraph"/>
    <w:basedOn w:val="Normal"/>
    <w:uiPriority w:val="34"/>
    <w:qFormat/>
    <w:rsid w:val="00967394"/>
    <w:pPr>
      <w:ind w:left="720"/>
    </w:pPr>
  </w:style>
  <w:style w:type="paragraph" w:styleId="Header">
    <w:name w:val="header"/>
    <w:basedOn w:val="Normal"/>
    <w:link w:val="HeaderChar"/>
    <w:rsid w:val="00EE4C54"/>
    <w:pPr>
      <w:tabs>
        <w:tab w:val="center" w:pos="4680"/>
        <w:tab w:val="right" w:pos="9360"/>
      </w:tabs>
    </w:pPr>
  </w:style>
  <w:style w:type="character" w:customStyle="1" w:styleId="HeaderChar">
    <w:name w:val="Header Char"/>
    <w:link w:val="Header"/>
    <w:rsid w:val="00EE4C54"/>
    <w:rPr>
      <w:sz w:val="24"/>
      <w:szCs w:val="24"/>
    </w:rPr>
  </w:style>
  <w:style w:type="paragraph" w:styleId="Footer">
    <w:name w:val="footer"/>
    <w:basedOn w:val="Normal"/>
    <w:link w:val="FooterChar"/>
    <w:uiPriority w:val="99"/>
    <w:rsid w:val="00EE4C54"/>
    <w:pPr>
      <w:tabs>
        <w:tab w:val="center" w:pos="4680"/>
        <w:tab w:val="right" w:pos="9360"/>
      </w:tabs>
    </w:pPr>
  </w:style>
  <w:style w:type="character" w:customStyle="1" w:styleId="FooterChar">
    <w:name w:val="Footer Char"/>
    <w:link w:val="Footer"/>
    <w:uiPriority w:val="99"/>
    <w:rsid w:val="00EE4C54"/>
    <w:rPr>
      <w:sz w:val="24"/>
      <w:szCs w:val="24"/>
    </w:rPr>
  </w:style>
  <w:style w:type="character" w:styleId="Hyperlink">
    <w:name w:val="Hyperlink"/>
    <w:rsid w:val="00E02FF8"/>
    <w:rPr>
      <w:color w:val="0000FF"/>
      <w:u w:val="single"/>
    </w:rPr>
  </w:style>
  <w:style w:type="character" w:styleId="Emphasis">
    <w:name w:val="Emphasis"/>
    <w:qFormat/>
    <w:rsid w:val="00C11E9A"/>
    <w:rPr>
      <w:i/>
      <w:iCs/>
    </w:rPr>
  </w:style>
  <w:style w:type="character" w:customStyle="1" w:styleId="Heading1Char">
    <w:name w:val="Heading 1 Char"/>
    <w:link w:val="Heading1"/>
    <w:rsid w:val="00C11E9A"/>
    <w:rPr>
      <w:rFonts w:ascii="Calibri Light" w:eastAsia="Times New Roman" w:hAnsi="Calibri Light" w:cs="Times New Roman"/>
      <w:b/>
      <w:bCs/>
      <w:kern w:val="32"/>
      <w:sz w:val="32"/>
      <w:szCs w:val="32"/>
    </w:rPr>
  </w:style>
  <w:style w:type="character" w:customStyle="1" w:styleId="tgc">
    <w:name w:val="_tgc"/>
    <w:rsid w:val="003F3CDD"/>
  </w:style>
  <w:style w:type="character" w:customStyle="1" w:styleId="mceitemhidden">
    <w:name w:val="mceitemhidden"/>
    <w:rsid w:val="00A61169"/>
  </w:style>
  <w:style w:type="character" w:customStyle="1" w:styleId="hiddengrammarerror1">
    <w:name w:val="hiddengrammarerror1"/>
    <w:rsid w:val="00A61169"/>
  </w:style>
  <w:style w:type="character" w:customStyle="1" w:styleId="hiddenspellerror1">
    <w:name w:val="hiddenspellerror1"/>
    <w:rsid w:val="00655208"/>
  </w:style>
  <w:style w:type="paragraph" w:styleId="NormalWeb">
    <w:name w:val="Normal (Web)"/>
    <w:basedOn w:val="Normal"/>
    <w:uiPriority w:val="99"/>
    <w:unhideWhenUsed/>
    <w:rsid w:val="00847C53"/>
    <w:pPr>
      <w:spacing w:before="100" w:beforeAutospacing="1" w:after="100" w:afterAutospacing="1"/>
    </w:pPr>
  </w:style>
  <w:style w:type="character" w:customStyle="1" w:styleId="algo-summary">
    <w:name w:val="algo-summary"/>
    <w:rsid w:val="00232744"/>
  </w:style>
  <w:style w:type="paragraph" w:customStyle="1" w:styleId="Default">
    <w:name w:val="Default"/>
    <w:rsid w:val="00101972"/>
    <w:pPr>
      <w:autoSpaceDE w:val="0"/>
      <w:autoSpaceDN w:val="0"/>
      <w:adjustRightInd w:val="0"/>
    </w:pPr>
    <w:rPr>
      <w:rFonts w:ascii="Arial" w:hAnsi="Arial" w:cs="Arial"/>
      <w:color w:val="000000"/>
      <w:sz w:val="24"/>
      <w:szCs w:val="24"/>
    </w:rPr>
  </w:style>
  <w:style w:type="paragraph" w:styleId="NoSpacing">
    <w:name w:val="No Spacing"/>
    <w:uiPriority w:val="1"/>
    <w:qFormat/>
    <w:rsid w:val="0034747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903730">
      <w:bodyDiv w:val="1"/>
      <w:marLeft w:val="120"/>
      <w:marRight w:val="120"/>
      <w:marTop w:val="120"/>
      <w:marBottom w:val="120"/>
      <w:divBdr>
        <w:top w:val="none" w:sz="0" w:space="0" w:color="auto"/>
        <w:left w:val="none" w:sz="0" w:space="0" w:color="auto"/>
        <w:bottom w:val="none" w:sz="0" w:space="0" w:color="auto"/>
        <w:right w:val="none" w:sz="0" w:space="0" w:color="auto"/>
      </w:divBdr>
    </w:div>
    <w:div w:id="106122321">
      <w:bodyDiv w:val="1"/>
      <w:marLeft w:val="0"/>
      <w:marRight w:val="0"/>
      <w:marTop w:val="0"/>
      <w:marBottom w:val="0"/>
      <w:divBdr>
        <w:top w:val="none" w:sz="0" w:space="0" w:color="auto"/>
        <w:left w:val="none" w:sz="0" w:space="0" w:color="auto"/>
        <w:bottom w:val="none" w:sz="0" w:space="0" w:color="auto"/>
        <w:right w:val="none" w:sz="0" w:space="0" w:color="auto"/>
      </w:divBdr>
    </w:div>
    <w:div w:id="610210048">
      <w:bodyDiv w:val="1"/>
      <w:marLeft w:val="0"/>
      <w:marRight w:val="0"/>
      <w:marTop w:val="0"/>
      <w:marBottom w:val="0"/>
      <w:divBdr>
        <w:top w:val="none" w:sz="0" w:space="0" w:color="auto"/>
        <w:left w:val="none" w:sz="0" w:space="0" w:color="auto"/>
        <w:bottom w:val="none" w:sz="0" w:space="0" w:color="auto"/>
        <w:right w:val="none" w:sz="0" w:space="0" w:color="auto"/>
      </w:divBdr>
    </w:div>
    <w:div w:id="755975209">
      <w:bodyDiv w:val="1"/>
      <w:marLeft w:val="0"/>
      <w:marRight w:val="0"/>
      <w:marTop w:val="0"/>
      <w:marBottom w:val="0"/>
      <w:divBdr>
        <w:top w:val="none" w:sz="0" w:space="0" w:color="auto"/>
        <w:left w:val="none" w:sz="0" w:space="0" w:color="auto"/>
        <w:bottom w:val="none" w:sz="0" w:space="0" w:color="auto"/>
        <w:right w:val="none" w:sz="0" w:space="0" w:color="auto"/>
      </w:divBdr>
    </w:div>
    <w:div w:id="1679309860">
      <w:bodyDiv w:val="1"/>
      <w:marLeft w:val="0"/>
      <w:marRight w:val="0"/>
      <w:marTop w:val="0"/>
      <w:marBottom w:val="0"/>
      <w:divBdr>
        <w:top w:val="none" w:sz="0" w:space="0" w:color="auto"/>
        <w:left w:val="none" w:sz="0" w:space="0" w:color="auto"/>
        <w:bottom w:val="none" w:sz="0" w:space="0" w:color="auto"/>
        <w:right w:val="none" w:sz="0" w:space="0" w:color="auto"/>
      </w:divBdr>
    </w:div>
    <w:div w:id="20587767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1A30AA-8892-4F99-BC54-771369AA61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3</Pages>
  <Words>673</Words>
  <Characters>381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CITY OF SANTA FE SPRINGS</vt:lpstr>
    </vt:vector>
  </TitlesOfParts>
  <Company>City of Santa Fe Springs</Company>
  <LinksUpToDate>false</LinksUpToDate>
  <CharactersWithSpaces>44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SANTA FE SPRINGS</dc:title>
  <dc:subject/>
  <dc:creator>Jasmine Oregel</dc:creator>
  <cp:keywords/>
  <dc:description/>
  <cp:lastModifiedBy>Maricela Balderas</cp:lastModifiedBy>
  <cp:revision>4</cp:revision>
  <cp:lastPrinted>2023-06-12T17:57:00Z</cp:lastPrinted>
  <dcterms:created xsi:type="dcterms:W3CDTF">2024-10-07T17:54:00Z</dcterms:created>
  <dcterms:modified xsi:type="dcterms:W3CDTF">2024-10-07T22:50:00Z</dcterms:modified>
</cp:coreProperties>
</file>